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C86EB" w14:textId="77777777" w:rsidR="00767656" w:rsidRDefault="00810F93" w:rsidP="00810F93">
      <w:pPr>
        <w:jc w:val="center"/>
      </w:pPr>
      <w:r>
        <w:rPr>
          <w:noProof/>
        </w:rPr>
        <w:drawing>
          <wp:inline distT="0" distB="0" distL="0" distR="0" wp14:anchorId="7DDD3A15" wp14:editId="2B0A4518">
            <wp:extent cx="2028825" cy="2028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es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44098129" wp14:editId="3BACDAC3">
            <wp:extent cx="1600200" cy="20366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 Crest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03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0C762" w14:textId="77777777" w:rsidR="00810F93" w:rsidRDefault="00810F93" w:rsidP="00810F93">
      <w:pPr>
        <w:jc w:val="center"/>
      </w:pPr>
    </w:p>
    <w:p w14:paraId="4FED9E31" w14:textId="77777777" w:rsidR="00810F93" w:rsidRDefault="00810F93" w:rsidP="00810F93">
      <w:pPr>
        <w:jc w:val="center"/>
      </w:pPr>
    </w:p>
    <w:p w14:paraId="69DAA25B" w14:textId="77777777" w:rsidR="00810F93" w:rsidRDefault="00810F93" w:rsidP="00810F93">
      <w:pPr>
        <w:jc w:val="center"/>
      </w:pPr>
    </w:p>
    <w:p w14:paraId="039364C3" w14:textId="77777777" w:rsidR="005553C4" w:rsidRPr="005553C4" w:rsidRDefault="005553C4" w:rsidP="005553C4">
      <w:pPr>
        <w:jc w:val="center"/>
        <w:rPr>
          <w:b/>
          <w:sz w:val="48"/>
          <w:szCs w:val="48"/>
          <w:lang w:val="en-029"/>
        </w:rPr>
      </w:pPr>
      <w:r w:rsidRPr="005553C4">
        <w:rPr>
          <w:b/>
          <w:sz w:val="48"/>
          <w:szCs w:val="48"/>
          <w:lang w:val="en-029"/>
        </w:rPr>
        <w:t>CAYMAN ISLANDS COURT OF APPEAL</w:t>
      </w:r>
    </w:p>
    <w:p w14:paraId="488D4F4D" w14:textId="167E6394" w:rsidR="005553C4" w:rsidRDefault="00533372" w:rsidP="005553C4">
      <w:pPr>
        <w:jc w:val="center"/>
        <w:rPr>
          <w:sz w:val="32"/>
          <w:szCs w:val="32"/>
          <w:lang w:val="en-029"/>
        </w:rPr>
      </w:pPr>
      <w:r>
        <w:rPr>
          <w:sz w:val="32"/>
          <w:szCs w:val="32"/>
          <w:lang w:val="en-029"/>
        </w:rPr>
        <w:t>S</w:t>
      </w:r>
      <w:r w:rsidR="005E74ED">
        <w:rPr>
          <w:sz w:val="32"/>
          <w:szCs w:val="32"/>
          <w:lang w:val="en-029"/>
        </w:rPr>
        <w:t>UMMER</w:t>
      </w:r>
      <w:r>
        <w:rPr>
          <w:sz w:val="32"/>
          <w:szCs w:val="32"/>
          <w:lang w:val="en-029"/>
        </w:rPr>
        <w:t xml:space="preserve"> SESSION </w:t>
      </w:r>
      <w:r w:rsidR="007720D0">
        <w:rPr>
          <w:sz w:val="32"/>
          <w:szCs w:val="32"/>
          <w:lang w:val="en-029"/>
        </w:rPr>
        <w:t>20</w:t>
      </w:r>
      <w:r w:rsidR="006E33A1">
        <w:rPr>
          <w:sz w:val="32"/>
          <w:szCs w:val="32"/>
          <w:lang w:val="en-029"/>
        </w:rPr>
        <w:t>2</w:t>
      </w:r>
      <w:r w:rsidR="000718A9">
        <w:rPr>
          <w:sz w:val="32"/>
          <w:szCs w:val="32"/>
          <w:lang w:val="en-029"/>
        </w:rPr>
        <w:t>3</w:t>
      </w:r>
    </w:p>
    <w:p w14:paraId="70281B3B" w14:textId="77777777" w:rsidR="005553C4" w:rsidRPr="00F9436C" w:rsidRDefault="005553C4" w:rsidP="005553C4">
      <w:pPr>
        <w:jc w:val="center"/>
        <w:rPr>
          <w:sz w:val="32"/>
          <w:szCs w:val="32"/>
          <w:lang w:val="en-029"/>
        </w:rPr>
      </w:pPr>
      <w:r w:rsidRPr="00F9436C">
        <w:rPr>
          <w:sz w:val="32"/>
          <w:szCs w:val="32"/>
          <w:lang w:val="en-029"/>
        </w:rPr>
        <w:t>COURT LIST</w:t>
      </w:r>
      <w:r w:rsidR="00E25563">
        <w:rPr>
          <w:sz w:val="32"/>
          <w:szCs w:val="32"/>
          <w:lang w:val="en-029"/>
        </w:rPr>
        <w:t xml:space="preserve"> </w:t>
      </w:r>
    </w:p>
    <w:p w14:paraId="4DA9939B" w14:textId="249D8B95" w:rsidR="004776F9" w:rsidRDefault="00B91518" w:rsidP="00F82A4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bookmarkStart w:id="0" w:name="_Hlk131511556"/>
      <w:r w:rsidRPr="00F9436C">
        <w:rPr>
          <w:b/>
          <w:sz w:val="32"/>
          <w:szCs w:val="32"/>
          <w:lang w:val="en-029"/>
        </w:rPr>
        <w:t xml:space="preserve">The Rt Hon Sir </w:t>
      </w:r>
      <w:r w:rsidR="004776F9" w:rsidRPr="00F9436C">
        <w:rPr>
          <w:b/>
          <w:sz w:val="32"/>
          <w:szCs w:val="32"/>
          <w:lang w:val="en-029"/>
        </w:rPr>
        <w:t>John Goldring, President</w:t>
      </w:r>
    </w:p>
    <w:p w14:paraId="76E3A106" w14:textId="0E15E18A" w:rsidR="00346504" w:rsidRDefault="00346504" w:rsidP="00F82A49">
      <w:pPr>
        <w:spacing w:after="0" w:line="240" w:lineRule="auto"/>
        <w:jc w:val="center"/>
      </w:pPr>
      <w:r w:rsidRPr="00346504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346504">
        <w:t xml:space="preserve"> </w:t>
      </w:r>
    </w:p>
    <w:p w14:paraId="7D906DCF" w14:textId="3180F299" w:rsidR="005553C4" w:rsidRDefault="00346504" w:rsidP="00F82A4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346504">
        <w:rPr>
          <w:b/>
          <w:sz w:val="32"/>
          <w:szCs w:val="32"/>
          <w:lang w:val="en-029"/>
        </w:rPr>
        <w:t>The Rt Hon Sir Alan Moses</w:t>
      </w:r>
      <w:r>
        <w:rPr>
          <w:b/>
          <w:sz w:val="32"/>
          <w:szCs w:val="32"/>
          <w:lang w:val="en-029"/>
        </w:rPr>
        <w:t>, Justice of Appeal</w:t>
      </w:r>
    </w:p>
    <w:p w14:paraId="28D18980" w14:textId="68388BF2" w:rsidR="003D6DA6" w:rsidRDefault="005E74ED" w:rsidP="00F82A49">
      <w:pPr>
        <w:spacing w:after="0" w:line="240" w:lineRule="auto"/>
        <w:jc w:val="center"/>
        <w:rPr>
          <w:b/>
          <w:sz w:val="32"/>
          <w:szCs w:val="32"/>
        </w:rPr>
      </w:pPr>
      <w:r w:rsidRPr="005E74ED">
        <w:rPr>
          <w:b/>
          <w:sz w:val="32"/>
          <w:szCs w:val="32"/>
        </w:rPr>
        <w:tab/>
        <w:t>The Rt Hon Sir Jack Beatson</w:t>
      </w:r>
      <w:r w:rsidR="003D6DA6" w:rsidRPr="003D6DA6">
        <w:rPr>
          <w:b/>
          <w:sz w:val="32"/>
          <w:szCs w:val="32"/>
        </w:rPr>
        <w:t>, Justice of Appeal</w:t>
      </w:r>
    </w:p>
    <w:bookmarkEnd w:id="0"/>
    <w:p w14:paraId="27778F40" w14:textId="77777777" w:rsidR="003D6DA6" w:rsidRDefault="003D6DA6" w:rsidP="00F82A49">
      <w:pP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30BF630B" w14:textId="77777777" w:rsidR="001771E2" w:rsidRPr="001771E2" w:rsidRDefault="001771E2" w:rsidP="001771E2">
      <w:pPr>
        <w:spacing w:after="0"/>
        <w:jc w:val="center"/>
        <w:rPr>
          <w:b/>
          <w:szCs w:val="32"/>
          <w:lang w:val="en-029"/>
        </w:rPr>
      </w:pPr>
    </w:p>
    <w:p w14:paraId="394759D7" w14:textId="7297EFB7" w:rsidR="005553C4" w:rsidRDefault="00B268E3" w:rsidP="005553C4">
      <w:pPr>
        <w:jc w:val="center"/>
        <w:rPr>
          <w:sz w:val="32"/>
          <w:szCs w:val="32"/>
          <w:lang w:val="en-029"/>
        </w:rPr>
      </w:pPr>
      <w:r>
        <w:rPr>
          <w:sz w:val="32"/>
          <w:szCs w:val="32"/>
          <w:lang w:val="en-029"/>
        </w:rPr>
        <w:t>2</w:t>
      </w:r>
      <w:r w:rsidR="005E74ED">
        <w:rPr>
          <w:sz w:val="32"/>
          <w:szCs w:val="32"/>
          <w:lang w:val="en-029"/>
        </w:rPr>
        <w:t>8</w:t>
      </w:r>
      <w:r>
        <w:rPr>
          <w:sz w:val="32"/>
          <w:szCs w:val="32"/>
          <w:lang w:val="en-029"/>
        </w:rPr>
        <w:t xml:space="preserve"> </w:t>
      </w:r>
      <w:r w:rsidR="00062CD4">
        <w:rPr>
          <w:sz w:val="32"/>
          <w:szCs w:val="32"/>
          <w:lang w:val="en-029"/>
        </w:rPr>
        <w:t>A</w:t>
      </w:r>
      <w:r w:rsidR="005E74ED">
        <w:rPr>
          <w:sz w:val="32"/>
          <w:szCs w:val="32"/>
          <w:lang w:val="en-029"/>
        </w:rPr>
        <w:t>ugust</w:t>
      </w:r>
      <w:r>
        <w:rPr>
          <w:sz w:val="32"/>
          <w:szCs w:val="32"/>
          <w:lang w:val="en-029"/>
        </w:rPr>
        <w:t xml:space="preserve"> </w:t>
      </w:r>
      <w:r w:rsidR="00F62B3D">
        <w:rPr>
          <w:sz w:val="32"/>
          <w:szCs w:val="32"/>
          <w:lang w:val="en-029"/>
        </w:rPr>
        <w:t>–</w:t>
      </w:r>
      <w:r w:rsidR="00CC33EA">
        <w:rPr>
          <w:sz w:val="32"/>
          <w:szCs w:val="32"/>
          <w:lang w:val="en-029"/>
        </w:rPr>
        <w:t xml:space="preserve"> </w:t>
      </w:r>
      <w:r w:rsidR="00062CD4">
        <w:rPr>
          <w:sz w:val="32"/>
          <w:szCs w:val="32"/>
          <w:lang w:val="en-029"/>
        </w:rPr>
        <w:t>1</w:t>
      </w:r>
      <w:r w:rsidR="005E74ED">
        <w:rPr>
          <w:sz w:val="32"/>
          <w:szCs w:val="32"/>
          <w:lang w:val="en-029"/>
        </w:rPr>
        <w:t>5</w:t>
      </w:r>
      <w:r w:rsidR="00C35D0B">
        <w:rPr>
          <w:sz w:val="32"/>
          <w:szCs w:val="32"/>
          <w:lang w:val="en-029"/>
        </w:rPr>
        <w:t xml:space="preserve"> </w:t>
      </w:r>
      <w:r w:rsidR="005E74ED">
        <w:rPr>
          <w:sz w:val="32"/>
          <w:szCs w:val="32"/>
          <w:lang w:val="en-029"/>
        </w:rPr>
        <w:t xml:space="preserve">September </w:t>
      </w:r>
      <w:r w:rsidR="00F62B3D">
        <w:rPr>
          <w:sz w:val="32"/>
          <w:szCs w:val="32"/>
          <w:lang w:val="en-029"/>
        </w:rPr>
        <w:t>20</w:t>
      </w:r>
      <w:r w:rsidR="006E33A1">
        <w:rPr>
          <w:sz w:val="32"/>
          <w:szCs w:val="32"/>
          <w:lang w:val="en-029"/>
        </w:rPr>
        <w:t>2</w:t>
      </w:r>
      <w:r w:rsidR="00062CD4">
        <w:rPr>
          <w:sz w:val="32"/>
          <w:szCs w:val="32"/>
          <w:lang w:val="en-029"/>
        </w:rPr>
        <w:t>3</w:t>
      </w:r>
    </w:p>
    <w:p w14:paraId="014E5378" w14:textId="77777777" w:rsidR="003B78B8" w:rsidRDefault="003B78B8" w:rsidP="00F1123D">
      <w:pPr>
        <w:spacing w:after="0" w:line="240" w:lineRule="auto"/>
        <w:jc w:val="center"/>
        <w:rPr>
          <w:sz w:val="32"/>
          <w:szCs w:val="32"/>
          <w:lang w:val="en-029"/>
        </w:rPr>
      </w:pPr>
    </w:p>
    <w:p w14:paraId="34E4C536" w14:textId="4EEFE6CC" w:rsidR="00C54985" w:rsidRPr="00650B9D" w:rsidRDefault="003B78B8" w:rsidP="00650B9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 w:rsidRPr="007250EE">
        <w:rPr>
          <w:b/>
          <w:sz w:val="32"/>
          <w:szCs w:val="32"/>
          <w:lang w:val="en-029"/>
        </w:rPr>
        <w:t>Al</w:t>
      </w:r>
      <w:r w:rsidR="0002241E">
        <w:rPr>
          <w:b/>
          <w:sz w:val="32"/>
          <w:szCs w:val="32"/>
          <w:lang w:val="en-029"/>
        </w:rPr>
        <w:t xml:space="preserve">l matters to be heard in Court </w:t>
      </w:r>
      <w:r w:rsidR="00062CD4">
        <w:rPr>
          <w:b/>
          <w:sz w:val="32"/>
          <w:szCs w:val="32"/>
          <w:lang w:val="en-029"/>
        </w:rPr>
        <w:t>9</w:t>
      </w:r>
      <w:r w:rsidR="00C54985" w:rsidRPr="007250EE">
        <w:rPr>
          <w:b/>
          <w:sz w:val="32"/>
          <w:szCs w:val="32"/>
          <w:lang w:val="en-029"/>
        </w:rPr>
        <w:br w:type="page"/>
      </w:r>
    </w:p>
    <w:p w14:paraId="476E7F4F" w14:textId="059B35C9" w:rsidR="000E10EA" w:rsidRPr="00E70EAB" w:rsidRDefault="00956F0C" w:rsidP="000E10EA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 w:rsidRPr="00E70EAB">
        <w:rPr>
          <w:rFonts w:ascii="Arial" w:hAnsi="Arial" w:cs="Arial"/>
          <w:b/>
          <w:sz w:val="28"/>
          <w:szCs w:val="28"/>
          <w:lang w:val="en-029"/>
        </w:rPr>
        <w:lastRenderedPageBreak/>
        <w:t>Monday</w:t>
      </w:r>
      <w:r w:rsidR="00B47B5D">
        <w:rPr>
          <w:rFonts w:ascii="Arial" w:hAnsi="Arial" w:cs="Arial"/>
          <w:b/>
          <w:sz w:val="28"/>
          <w:szCs w:val="28"/>
          <w:lang w:val="en-029"/>
        </w:rPr>
        <w:t>,</w:t>
      </w:r>
      <w:r w:rsidRPr="00E70EAB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297065">
        <w:rPr>
          <w:rFonts w:ascii="Arial" w:hAnsi="Arial" w:cs="Arial"/>
          <w:b/>
          <w:sz w:val="28"/>
          <w:szCs w:val="28"/>
          <w:lang w:val="en-029"/>
        </w:rPr>
        <w:t>2</w:t>
      </w:r>
      <w:r w:rsidR="005E74ED">
        <w:rPr>
          <w:rFonts w:ascii="Arial" w:hAnsi="Arial" w:cs="Arial"/>
          <w:b/>
          <w:sz w:val="28"/>
          <w:szCs w:val="28"/>
          <w:lang w:val="en-029"/>
        </w:rPr>
        <w:t>8</w:t>
      </w:r>
      <w:r w:rsidR="006E33A1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091214">
        <w:rPr>
          <w:rFonts w:ascii="Arial" w:hAnsi="Arial" w:cs="Arial"/>
          <w:b/>
          <w:sz w:val="28"/>
          <w:szCs w:val="28"/>
          <w:lang w:val="en-029"/>
        </w:rPr>
        <w:t>A</w:t>
      </w:r>
      <w:r w:rsidR="005E74ED">
        <w:rPr>
          <w:rFonts w:ascii="Arial" w:hAnsi="Arial" w:cs="Arial"/>
          <w:b/>
          <w:sz w:val="28"/>
          <w:szCs w:val="28"/>
          <w:lang w:val="en-029"/>
        </w:rPr>
        <w:t>ugust</w:t>
      </w:r>
      <w:r w:rsidR="00091214">
        <w:rPr>
          <w:rFonts w:ascii="Arial" w:hAnsi="Arial" w:cs="Arial"/>
          <w:b/>
          <w:sz w:val="28"/>
          <w:szCs w:val="28"/>
          <w:lang w:val="en-029"/>
        </w:rPr>
        <w:t xml:space="preserve"> 2023</w:t>
      </w:r>
    </w:p>
    <w:p w14:paraId="7516E51B" w14:textId="77777777" w:rsidR="000E10EA" w:rsidRPr="00E70EAB" w:rsidRDefault="000E10EA" w:rsidP="000E10EA">
      <w:pPr>
        <w:pStyle w:val="BodyText"/>
        <w:rPr>
          <w:rFonts w:cs="Arial"/>
          <w:sz w:val="28"/>
          <w:szCs w:val="28"/>
          <w:lang w:val="en-029"/>
        </w:rPr>
      </w:pPr>
    </w:p>
    <w:p w14:paraId="0A603872" w14:textId="77777777" w:rsidR="000E10EA" w:rsidRPr="00E70EAB" w:rsidRDefault="000E10EA" w:rsidP="000E10EA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4733EAE6" w14:textId="77777777" w:rsid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F9436C">
        <w:rPr>
          <w:b/>
          <w:sz w:val="32"/>
          <w:szCs w:val="32"/>
          <w:lang w:val="en-029"/>
        </w:rPr>
        <w:t>The Rt Hon Sir John Goldring, President</w:t>
      </w:r>
    </w:p>
    <w:p w14:paraId="2DC74396" w14:textId="04B10039" w:rsidR="005E74ED" w:rsidRDefault="005E74ED" w:rsidP="005E74ED">
      <w:pPr>
        <w:spacing w:after="0" w:line="240" w:lineRule="auto"/>
        <w:jc w:val="center"/>
      </w:pPr>
      <w:r w:rsidRPr="00346504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346504">
        <w:t xml:space="preserve"> </w:t>
      </w:r>
    </w:p>
    <w:p w14:paraId="507896A6" w14:textId="77777777" w:rsid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346504">
        <w:rPr>
          <w:b/>
          <w:sz w:val="32"/>
          <w:szCs w:val="32"/>
          <w:lang w:val="en-029"/>
        </w:rPr>
        <w:t>The Rt Hon Sir Alan Moses</w:t>
      </w:r>
      <w:r>
        <w:rPr>
          <w:b/>
          <w:sz w:val="32"/>
          <w:szCs w:val="32"/>
          <w:lang w:val="en-029"/>
        </w:rPr>
        <w:t>, Justice of Appeal</w:t>
      </w:r>
    </w:p>
    <w:p w14:paraId="3D38513F" w14:textId="3246FBD9" w:rsidR="005E74ED" w:rsidRDefault="005E74ED" w:rsidP="005E74ED">
      <w:pPr>
        <w:spacing w:after="0" w:line="240" w:lineRule="auto"/>
        <w:jc w:val="center"/>
        <w:rPr>
          <w:b/>
          <w:sz w:val="32"/>
          <w:szCs w:val="32"/>
        </w:rPr>
      </w:pPr>
      <w:r w:rsidRPr="005E74ED">
        <w:rPr>
          <w:b/>
          <w:sz w:val="32"/>
          <w:szCs w:val="32"/>
        </w:rPr>
        <w:tab/>
        <w:t>The Rt Hon Sir Jack Beatson</w:t>
      </w:r>
      <w:r w:rsidRPr="003D6DA6">
        <w:rPr>
          <w:b/>
          <w:sz w:val="32"/>
          <w:szCs w:val="32"/>
        </w:rPr>
        <w:t>, Justice of Appeal</w:t>
      </w:r>
    </w:p>
    <w:p w14:paraId="2D30623B" w14:textId="77777777" w:rsidR="003D6DA6" w:rsidRPr="00F9436C" w:rsidRDefault="003D6DA6" w:rsidP="00271BDA">
      <w:pP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343529EE" w14:textId="77777777" w:rsidR="00E040C6" w:rsidRPr="00B91518" w:rsidRDefault="00E040C6" w:rsidP="00E040C6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</w:p>
    <w:p w14:paraId="769667A6" w14:textId="77777777" w:rsidR="00E040C6" w:rsidRDefault="00E040C6" w:rsidP="00E040C6">
      <w:pPr>
        <w:pStyle w:val="Heading2"/>
        <w:spacing w:after="0"/>
        <w:jc w:val="center"/>
        <w:rPr>
          <w:b/>
          <w:sz w:val="24"/>
          <w:szCs w:val="24"/>
        </w:rPr>
      </w:pPr>
    </w:p>
    <w:p w14:paraId="0313437E" w14:textId="77777777" w:rsidR="00E040C6" w:rsidRPr="00297065" w:rsidRDefault="00FC04AB" w:rsidP="00E040C6">
      <w:pPr>
        <w:pStyle w:val="Heading2"/>
        <w:spacing w:after="0"/>
        <w:jc w:val="center"/>
        <w:rPr>
          <w:b/>
          <w:sz w:val="24"/>
          <w:szCs w:val="24"/>
        </w:rPr>
      </w:pPr>
      <w:r w:rsidRPr="00297065">
        <w:rPr>
          <w:b/>
          <w:sz w:val="24"/>
          <w:szCs w:val="24"/>
        </w:rPr>
        <w:t>MEETING/</w:t>
      </w:r>
      <w:r w:rsidR="00271BDA" w:rsidRPr="00297065">
        <w:rPr>
          <w:b/>
          <w:sz w:val="24"/>
          <w:szCs w:val="24"/>
        </w:rPr>
        <w:t>READING</w:t>
      </w:r>
    </w:p>
    <w:p w14:paraId="1510F9BD" w14:textId="77777777" w:rsidR="000A5722" w:rsidRDefault="00541019" w:rsidP="000E10EA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_________________________________________________________</w:t>
      </w:r>
      <w:r w:rsidR="00CE34F9">
        <w:rPr>
          <w:rFonts w:ascii="Arial" w:hAnsi="Arial" w:cs="Arial"/>
          <w:b/>
          <w:sz w:val="28"/>
          <w:szCs w:val="28"/>
          <w:lang w:val="en-029"/>
        </w:rPr>
        <w:t>___</w:t>
      </w:r>
    </w:p>
    <w:p w14:paraId="47498DA5" w14:textId="77777777" w:rsidR="00B47B5D" w:rsidRDefault="00B47B5D" w:rsidP="002C220C">
      <w:pPr>
        <w:pStyle w:val="BodyText"/>
        <w:jc w:val="left"/>
        <w:rPr>
          <w:b w:val="0"/>
          <w:sz w:val="22"/>
          <w:szCs w:val="22"/>
        </w:rPr>
      </w:pPr>
    </w:p>
    <w:p w14:paraId="6BCBD672" w14:textId="77777777" w:rsidR="00650B9D" w:rsidRDefault="00650B9D" w:rsidP="006571B1">
      <w:pPr>
        <w:spacing w:after="0" w:line="240" w:lineRule="auto"/>
        <w:rPr>
          <w:rFonts w:ascii="Arial" w:eastAsia="Times New Roman" w:hAnsi="Arial" w:cs="Times New Roman"/>
          <w:lang w:val="en-GB"/>
        </w:rPr>
      </w:pPr>
    </w:p>
    <w:p w14:paraId="05EEB5A6" w14:textId="77777777" w:rsidR="006571B1" w:rsidRDefault="006571B1" w:rsidP="006571B1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31BB59E0" w14:textId="77777777" w:rsidR="00650B9D" w:rsidRDefault="00650B9D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7B73C588" w14:textId="77777777" w:rsidR="00F76E05" w:rsidRDefault="00F76E05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36DE679" w14:textId="77777777" w:rsidR="00F76E05" w:rsidRDefault="00F76E05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4A2F715E" w14:textId="77777777" w:rsidR="0052794D" w:rsidRDefault="0052794D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191D12F2" w14:textId="77777777" w:rsidR="0052794D" w:rsidRDefault="0052794D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0B6C81B1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5CB82A7B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0429FF4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36FF235D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74FC8AD0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17663A36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47D3EBC7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8091A0B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0038EF4B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340B4D0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04655B9F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3F788C46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0EAA2509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305B8850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428927D3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2C99D6D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BA914EC" w14:textId="77777777" w:rsidR="00D05BD4" w:rsidRDefault="00D05BD4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10946FAA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298C7CA4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0D9655AE" w14:textId="77777777" w:rsidR="00E040C6" w:rsidRDefault="00E040C6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</w:p>
    <w:p w14:paraId="5B61AD3B" w14:textId="77777777" w:rsidR="00C35D0B" w:rsidRDefault="00C35D0B" w:rsidP="00DD147C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D3F930A" w14:textId="77777777" w:rsidR="00F82A49" w:rsidRDefault="00CA6FF1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lastRenderedPageBreak/>
        <w:t xml:space="preserve"> </w:t>
      </w:r>
    </w:p>
    <w:p w14:paraId="1AF8C1F9" w14:textId="0B910457" w:rsidR="004101BC" w:rsidRPr="000E10EA" w:rsidRDefault="00AF6FA9" w:rsidP="00CE34F9">
      <w:pPr>
        <w:spacing w:after="0" w:line="240" w:lineRule="auto"/>
        <w:ind w:left="288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</w:t>
      </w:r>
      <w:r w:rsidR="00CE34F9">
        <w:rPr>
          <w:rFonts w:ascii="Arial" w:hAnsi="Arial" w:cs="Arial"/>
          <w:b/>
          <w:sz w:val="28"/>
          <w:szCs w:val="28"/>
          <w:lang w:val="en-029"/>
        </w:rPr>
        <w:t>Tuesday</w:t>
      </w:r>
      <w:r w:rsidR="00B47B5D">
        <w:rPr>
          <w:rFonts w:ascii="Arial" w:hAnsi="Arial" w:cs="Arial"/>
          <w:b/>
          <w:sz w:val="28"/>
          <w:szCs w:val="28"/>
          <w:lang w:val="en-029"/>
        </w:rPr>
        <w:t xml:space="preserve">, </w:t>
      </w:r>
      <w:r w:rsidR="00091214">
        <w:rPr>
          <w:rFonts w:ascii="Arial" w:hAnsi="Arial" w:cs="Arial"/>
          <w:b/>
          <w:sz w:val="28"/>
          <w:szCs w:val="28"/>
          <w:lang w:val="en-029"/>
        </w:rPr>
        <w:t>2</w:t>
      </w:r>
      <w:r w:rsidR="005E74ED">
        <w:rPr>
          <w:rFonts w:ascii="Arial" w:hAnsi="Arial" w:cs="Arial"/>
          <w:b/>
          <w:sz w:val="28"/>
          <w:szCs w:val="28"/>
          <w:lang w:val="en-029"/>
        </w:rPr>
        <w:t>9</w:t>
      </w:r>
      <w:r w:rsidR="00271BDA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091214">
        <w:rPr>
          <w:rFonts w:ascii="Arial" w:hAnsi="Arial" w:cs="Arial"/>
          <w:b/>
          <w:sz w:val="28"/>
          <w:szCs w:val="28"/>
          <w:lang w:val="en-029"/>
        </w:rPr>
        <w:t>A</w:t>
      </w:r>
      <w:r w:rsidR="005E74ED">
        <w:rPr>
          <w:rFonts w:ascii="Arial" w:hAnsi="Arial" w:cs="Arial"/>
          <w:b/>
          <w:sz w:val="28"/>
          <w:szCs w:val="28"/>
          <w:lang w:val="en-029"/>
        </w:rPr>
        <w:t>ugust</w:t>
      </w:r>
      <w:r w:rsidR="00091214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3A4980">
        <w:rPr>
          <w:rFonts w:ascii="Arial" w:hAnsi="Arial" w:cs="Arial"/>
          <w:b/>
          <w:sz w:val="28"/>
          <w:szCs w:val="28"/>
          <w:lang w:val="en-029"/>
        </w:rPr>
        <w:t>20</w:t>
      </w:r>
      <w:r w:rsidR="00271BDA">
        <w:rPr>
          <w:rFonts w:ascii="Arial" w:hAnsi="Arial" w:cs="Arial"/>
          <w:b/>
          <w:sz w:val="28"/>
          <w:szCs w:val="28"/>
          <w:lang w:val="en-029"/>
        </w:rPr>
        <w:t>2</w:t>
      </w:r>
      <w:r w:rsidR="00091214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5436310B" w14:textId="77777777" w:rsidR="004101BC" w:rsidRDefault="004101BC" w:rsidP="004101BC">
      <w:pPr>
        <w:pStyle w:val="BodyText"/>
        <w:rPr>
          <w:rFonts w:cs="Arial"/>
          <w:sz w:val="28"/>
          <w:szCs w:val="28"/>
          <w:lang w:val="en-029"/>
        </w:rPr>
      </w:pPr>
    </w:p>
    <w:p w14:paraId="3E0446B1" w14:textId="77777777" w:rsidR="004101BC" w:rsidRPr="008327E1" w:rsidRDefault="00F82CFC" w:rsidP="008327E1">
      <w:pPr>
        <w:pStyle w:val="BodyText"/>
        <w:rPr>
          <w:rFonts w:cs="Arial"/>
          <w:sz w:val="28"/>
          <w:szCs w:val="28"/>
          <w:lang w:val="en-029"/>
        </w:rPr>
      </w:pPr>
      <w:r>
        <w:rPr>
          <w:rFonts w:cs="Arial"/>
          <w:sz w:val="28"/>
          <w:szCs w:val="28"/>
          <w:lang w:val="en-029"/>
        </w:rPr>
        <w:t>10.00</w:t>
      </w:r>
      <w:r w:rsidR="008327E1">
        <w:rPr>
          <w:rFonts w:cs="Arial"/>
          <w:sz w:val="28"/>
          <w:szCs w:val="28"/>
          <w:lang w:val="en-029"/>
        </w:rPr>
        <w:t>am</w:t>
      </w:r>
    </w:p>
    <w:p w14:paraId="7A34F490" w14:textId="292074FA" w:rsidR="005E74ED" w:rsidRP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5E74ED">
        <w:rPr>
          <w:b/>
          <w:sz w:val="32"/>
          <w:szCs w:val="32"/>
          <w:lang w:val="en-029"/>
        </w:rPr>
        <w:t xml:space="preserve"> </w:t>
      </w:r>
    </w:p>
    <w:p w14:paraId="5C972DCC" w14:textId="77777777" w:rsidR="005E74ED" w:rsidRP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>The Rt Hon Sir Alan Moses, Justice of Appeal</w:t>
      </w:r>
    </w:p>
    <w:p w14:paraId="30757CF9" w14:textId="5C5DB421" w:rsidR="00141C9B" w:rsidRDefault="005E74ED" w:rsidP="00141C9B">
      <w:pPr>
        <w:spacing w:after="0" w:line="240" w:lineRule="auto"/>
        <w:jc w:val="center"/>
        <w:rPr>
          <w:b/>
          <w:sz w:val="32"/>
          <w:szCs w:val="32"/>
        </w:rPr>
      </w:pPr>
      <w:r w:rsidRPr="005E74ED">
        <w:rPr>
          <w:b/>
          <w:sz w:val="32"/>
          <w:szCs w:val="32"/>
          <w:lang w:val="en-029"/>
        </w:rPr>
        <w:tab/>
        <w:t>The Rt Hon Sir Jack Beatson, Justice of Appeal</w:t>
      </w:r>
    </w:p>
    <w:p w14:paraId="72FC2726" w14:textId="77777777" w:rsidR="00FC04AB" w:rsidRPr="00B91518" w:rsidRDefault="00FC04AB" w:rsidP="00FC04AB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</w:p>
    <w:p w14:paraId="4E76D0CB" w14:textId="561E3A29" w:rsidR="00FC04AB" w:rsidRPr="00823C6B" w:rsidRDefault="00FC04AB" w:rsidP="00FC04AB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                                 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CIVIL APPEAL NO. </w:t>
      </w:r>
      <w:r w:rsidR="001C6653">
        <w:rPr>
          <w:rFonts w:ascii="Arial" w:eastAsia="Times New Roman" w:hAnsi="Arial" w:cs="Times New Roman"/>
          <w:b/>
          <w:sz w:val="24"/>
          <w:lang w:val="en-GB"/>
        </w:rPr>
        <w:t>0</w:t>
      </w:r>
      <w:r w:rsidR="00355109">
        <w:rPr>
          <w:rFonts w:ascii="Arial" w:eastAsia="Times New Roman" w:hAnsi="Arial" w:cs="Times New Roman"/>
          <w:b/>
          <w:sz w:val="24"/>
          <w:lang w:val="en-GB"/>
        </w:rPr>
        <w:t>1</w:t>
      </w:r>
      <w:r w:rsidR="00A119E5">
        <w:rPr>
          <w:rFonts w:ascii="Arial" w:eastAsia="Times New Roman" w:hAnsi="Arial" w:cs="Times New Roman"/>
          <w:b/>
          <w:sz w:val="24"/>
          <w:lang w:val="en-GB"/>
        </w:rPr>
        <w:t>8</w:t>
      </w:r>
      <w:r w:rsidRPr="00823C6B">
        <w:rPr>
          <w:rFonts w:ascii="Arial" w:eastAsia="Times New Roman" w:hAnsi="Arial" w:cs="Times New Roman"/>
          <w:b/>
          <w:sz w:val="24"/>
          <w:lang w:val="en-GB"/>
        </w:rPr>
        <w:t xml:space="preserve"> of 20</w:t>
      </w:r>
      <w:r w:rsidR="00355109">
        <w:rPr>
          <w:rFonts w:ascii="Arial" w:eastAsia="Times New Roman" w:hAnsi="Arial" w:cs="Times New Roman"/>
          <w:b/>
          <w:sz w:val="24"/>
          <w:lang w:val="en-GB"/>
        </w:rPr>
        <w:t>2</w:t>
      </w:r>
      <w:r w:rsidR="00A119E5">
        <w:rPr>
          <w:rFonts w:ascii="Arial" w:eastAsia="Times New Roman" w:hAnsi="Arial" w:cs="Times New Roman"/>
          <w:b/>
          <w:sz w:val="24"/>
          <w:lang w:val="en-GB"/>
        </w:rPr>
        <w:t>0</w:t>
      </w:r>
    </w:p>
    <w:p w14:paraId="3F34DC7B" w14:textId="55A0D8E2" w:rsidR="00FC04AB" w:rsidRDefault="00A119E5" w:rsidP="00FC04AB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FSD</w:t>
      </w:r>
      <w:r w:rsidR="006E1AD9"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  <w:r w:rsidR="00FC04AB">
        <w:rPr>
          <w:rFonts w:ascii="Arial" w:eastAsia="Times New Roman" w:hAnsi="Arial" w:cs="Times New Roman"/>
          <w:b/>
          <w:sz w:val="24"/>
          <w:lang w:val="en-GB"/>
        </w:rPr>
        <w:t>0</w:t>
      </w:r>
      <w:r w:rsidR="00355109">
        <w:rPr>
          <w:rFonts w:ascii="Arial" w:eastAsia="Times New Roman" w:hAnsi="Arial" w:cs="Times New Roman"/>
          <w:b/>
          <w:sz w:val="24"/>
          <w:lang w:val="en-GB"/>
        </w:rPr>
        <w:t>1</w:t>
      </w:r>
      <w:r>
        <w:rPr>
          <w:rFonts w:ascii="Arial" w:eastAsia="Times New Roman" w:hAnsi="Arial" w:cs="Times New Roman"/>
          <w:b/>
          <w:sz w:val="24"/>
          <w:lang w:val="en-GB"/>
        </w:rPr>
        <w:t>27</w:t>
      </w:r>
      <w:r w:rsidR="00FC04AB">
        <w:rPr>
          <w:rFonts w:ascii="Arial" w:eastAsia="Times New Roman" w:hAnsi="Arial" w:cs="Times New Roman"/>
          <w:b/>
          <w:sz w:val="24"/>
          <w:lang w:val="en-GB"/>
        </w:rPr>
        <w:t xml:space="preserve"> of 201</w:t>
      </w:r>
      <w:r w:rsidR="00355109">
        <w:rPr>
          <w:rFonts w:ascii="Arial" w:eastAsia="Times New Roman" w:hAnsi="Arial" w:cs="Times New Roman"/>
          <w:b/>
          <w:sz w:val="24"/>
          <w:lang w:val="en-GB"/>
        </w:rPr>
        <w:t>9</w:t>
      </w:r>
      <w:r w:rsidR="00FC04AB"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69FB2144" w14:textId="77777777" w:rsidR="00FC04AB" w:rsidRPr="00823C6B" w:rsidRDefault="00FC04AB" w:rsidP="00FC04AB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6BF36E1B" w14:textId="7ECC3078" w:rsidR="008039BD" w:rsidRDefault="00A119E5" w:rsidP="00FC04AB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>
        <w:rPr>
          <w:rFonts w:ascii="Arial" w:eastAsia="Calibri" w:hAnsi="Arial" w:cs="Times New Roman"/>
          <w:b/>
          <w:sz w:val="24"/>
          <w:lang w:val="en-GB"/>
        </w:rPr>
        <w:t>IN THE MATTER OF LUNG MING MINING CO. LTD</w:t>
      </w:r>
    </w:p>
    <w:p w14:paraId="75E840EE" w14:textId="77777777" w:rsidR="00A119E5" w:rsidRDefault="00A119E5" w:rsidP="00FC04AB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74D3E443" w14:textId="0C2EAE7A" w:rsidR="00FC04AB" w:rsidRPr="00823C6B" w:rsidRDefault="00FC04AB" w:rsidP="00FC04AB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7FE8D240" w14:textId="78ACE964" w:rsidR="00FC04AB" w:rsidRDefault="00822EEA" w:rsidP="00A119E5">
      <w:pPr>
        <w:pStyle w:val="ListParagraph"/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  <w:r w:rsidRPr="001C6653">
        <w:rPr>
          <w:rFonts w:ascii="Arial" w:eastAsia="Calibri" w:hAnsi="Arial" w:cs="Times New Roman"/>
          <w:b/>
        </w:rPr>
        <w:t>M</w:t>
      </w:r>
      <w:r w:rsidR="00A119E5">
        <w:rPr>
          <w:rFonts w:ascii="Arial" w:eastAsia="Calibri" w:hAnsi="Arial" w:cs="Times New Roman"/>
          <w:b/>
        </w:rPr>
        <w:t>r Xiaoming Li</w:t>
      </w:r>
    </w:p>
    <w:p w14:paraId="21D6E174" w14:textId="45EBE9B6" w:rsidR="001C6653" w:rsidRPr="001C6653" w:rsidRDefault="001C6653" w:rsidP="00355109">
      <w:pPr>
        <w:pStyle w:val="ListParagraph"/>
        <w:tabs>
          <w:tab w:val="left" w:pos="2977"/>
        </w:tabs>
        <w:rPr>
          <w:rFonts w:ascii="Arial" w:eastAsia="Calibri" w:hAnsi="Arial" w:cs="Times New Roman"/>
          <w:b/>
        </w:rPr>
      </w:pPr>
    </w:p>
    <w:p w14:paraId="058D14D4" w14:textId="0671CE2D" w:rsidR="00FC04AB" w:rsidRDefault="00FC04AB" w:rsidP="00355109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Appellant</w:t>
      </w:r>
    </w:p>
    <w:p w14:paraId="1064ACC2" w14:textId="77777777" w:rsidR="00FC04AB" w:rsidRDefault="00FC04AB" w:rsidP="00FC04AB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01445A9C" w14:textId="77777777" w:rsidR="00FC04AB" w:rsidRPr="00A0103E" w:rsidRDefault="00FC04AB" w:rsidP="00FC04AB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and -</w:t>
      </w:r>
    </w:p>
    <w:p w14:paraId="3654B4C4" w14:textId="77777777" w:rsidR="00FC04AB" w:rsidRDefault="00FC04AB" w:rsidP="00FC04AB">
      <w:pPr>
        <w:spacing w:after="0" w:line="240" w:lineRule="auto"/>
        <w:ind w:left="360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6AA78F7B" w14:textId="77777777" w:rsidR="00FC04AB" w:rsidRDefault="00FC04AB" w:rsidP="00FC04AB">
      <w:pPr>
        <w:spacing w:after="0" w:line="240" w:lineRule="auto"/>
        <w:ind w:left="360"/>
        <w:jc w:val="center"/>
        <w:rPr>
          <w:rFonts w:ascii="Arial" w:eastAsia="Calibri" w:hAnsi="Arial" w:cs="Times New Roman"/>
          <w:b/>
          <w:sz w:val="24"/>
          <w:lang w:val="en-GB"/>
        </w:rPr>
      </w:pPr>
    </w:p>
    <w:p w14:paraId="75271411" w14:textId="77777777" w:rsidR="00A119E5" w:rsidRDefault="00A119E5" w:rsidP="00822EEA">
      <w:pPr>
        <w:spacing w:after="0" w:line="240" w:lineRule="auto"/>
        <w:ind w:left="720"/>
        <w:jc w:val="center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>Mr Kris Beighton and Mr Patrick Cowley</w:t>
      </w:r>
    </w:p>
    <w:p w14:paraId="3938438A" w14:textId="7A636111" w:rsidR="00FC04AB" w:rsidRPr="00A0103E" w:rsidRDefault="00A119E5" w:rsidP="00822EEA">
      <w:pPr>
        <w:spacing w:after="0" w:line="240" w:lineRule="auto"/>
        <w:ind w:left="720"/>
        <w:jc w:val="center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>(</w:t>
      </w:r>
      <w:proofErr w:type="gramStart"/>
      <w:r>
        <w:rPr>
          <w:rFonts w:ascii="Arial" w:eastAsia="Calibri" w:hAnsi="Arial" w:cs="Times New Roman"/>
          <w:sz w:val="24"/>
          <w:lang w:val="en-GB"/>
        </w:rPr>
        <w:t>in</w:t>
      </w:r>
      <w:proofErr w:type="gramEnd"/>
      <w:r>
        <w:rPr>
          <w:rFonts w:ascii="Arial" w:eastAsia="Calibri" w:hAnsi="Arial" w:cs="Times New Roman"/>
          <w:sz w:val="24"/>
          <w:lang w:val="en-GB"/>
        </w:rPr>
        <w:t xml:space="preserve"> their capacity as former Joint Official Liquidators of the Dissolved Company)</w:t>
      </w:r>
      <w:r w:rsidR="001C6653">
        <w:rPr>
          <w:rFonts w:ascii="Arial" w:eastAsia="Calibri" w:hAnsi="Arial" w:cs="Times New Roman"/>
          <w:sz w:val="24"/>
          <w:lang w:val="en-GB"/>
        </w:rPr>
        <w:t xml:space="preserve"> </w:t>
      </w:r>
      <w:r w:rsidR="00822EEA">
        <w:rPr>
          <w:rFonts w:ascii="Arial" w:eastAsia="Calibri" w:hAnsi="Arial" w:cs="Times New Roman"/>
          <w:sz w:val="24"/>
          <w:lang w:val="en-GB"/>
        </w:rPr>
        <w:t xml:space="preserve"> </w:t>
      </w:r>
    </w:p>
    <w:p w14:paraId="3E83E784" w14:textId="5662F24B" w:rsidR="00FC04AB" w:rsidRPr="008327E1" w:rsidRDefault="00FC04AB" w:rsidP="008327E1">
      <w:pPr>
        <w:spacing w:after="0" w:line="240" w:lineRule="auto"/>
        <w:ind w:left="360"/>
        <w:jc w:val="right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   Respondent</w:t>
      </w:r>
      <w:r w:rsidR="00A119E5">
        <w:rPr>
          <w:rFonts w:ascii="Arial" w:eastAsia="Calibri" w:hAnsi="Arial" w:cs="Times New Roman"/>
          <w:sz w:val="24"/>
          <w:lang w:val="en-GB"/>
        </w:rPr>
        <w:t>s</w:t>
      </w:r>
    </w:p>
    <w:p w14:paraId="65557962" w14:textId="09542AE7" w:rsidR="00FC04AB" w:rsidRPr="006B3E04" w:rsidRDefault="00A119E5" w:rsidP="00FC04AB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Nelsons Legal </w:t>
      </w:r>
      <w:r w:rsidR="00A71A69">
        <w:rPr>
          <w:rFonts w:cs="Arial"/>
          <w:b w:val="0"/>
          <w:sz w:val="22"/>
          <w:szCs w:val="22"/>
        </w:rPr>
        <w:t>f</w:t>
      </w:r>
      <w:r w:rsidR="005723B2">
        <w:rPr>
          <w:rFonts w:cs="Arial"/>
          <w:b w:val="0"/>
          <w:sz w:val="22"/>
          <w:szCs w:val="22"/>
        </w:rPr>
        <w:t xml:space="preserve">or </w:t>
      </w:r>
      <w:r w:rsidR="00FC04AB">
        <w:rPr>
          <w:rFonts w:cs="Arial"/>
          <w:b w:val="0"/>
          <w:sz w:val="22"/>
          <w:szCs w:val="22"/>
        </w:rPr>
        <w:t>Appellant</w:t>
      </w:r>
      <w:r w:rsidR="00822EEA">
        <w:rPr>
          <w:rFonts w:cs="Arial"/>
          <w:b w:val="0"/>
          <w:sz w:val="22"/>
          <w:szCs w:val="22"/>
        </w:rPr>
        <w:t xml:space="preserve"> </w:t>
      </w:r>
    </w:p>
    <w:p w14:paraId="1B1E9AEA" w14:textId="7CFEA273" w:rsidR="00FC04AB" w:rsidRDefault="00355109" w:rsidP="00FC04AB">
      <w:pPr>
        <w:pStyle w:val="BodyText"/>
        <w:jc w:val="left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Con</w:t>
      </w:r>
      <w:r w:rsidR="005723B2">
        <w:rPr>
          <w:b w:val="0"/>
          <w:sz w:val="22"/>
          <w:szCs w:val="22"/>
        </w:rPr>
        <w:t>yers Dill &amp; Pearman</w:t>
      </w:r>
      <w:r w:rsidR="00FC04AB">
        <w:rPr>
          <w:b w:val="0"/>
          <w:sz w:val="22"/>
          <w:szCs w:val="22"/>
        </w:rPr>
        <w:t xml:space="preserve"> </w:t>
      </w:r>
      <w:r w:rsidR="00983BBB">
        <w:rPr>
          <w:b w:val="0"/>
          <w:sz w:val="22"/>
          <w:szCs w:val="22"/>
        </w:rPr>
        <w:t xml:space="preserve">for </w:t>
      </w:r>
      <w:r w:rsidR="00FC04AB">
        <w:rPr>
          <w:b w:val="0"/>
          <w:sz w:val="22"/>
          <w:szCs w:val="22"/>
        </w:rPr>
        <w:t>Respondent</w:t>
      </w:r>
      <w:r w:rsidR="00A119E5">
        <w:rPr>
          <w:b w:val="0"/>
          <w:sz w:val="22"/>
          <w:szCs w:val="22"/>
        </w:rPr>
        <w:t>s</w:t>
      </w:r>
    </w:p>
    <w:p w14:paraId="0029D595" w14:textId="6054A917" w:rsidR="008327E1" w:rsidRPr="002A36ED" w:rsidRDefault="008327E1" w:rsidP="008327E1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color w:val="00B050"/>
          <w:lang w:val="en-029"/>
        </w:rPr>
      </w:pPr>
    </w:p>
    <w:p w14:paraId="5FF36F0C" w14:textId="77777777" w:rsidR="007D0C9D" w:rsidRDefault="007D0C9D" w:rsidP="00DD147C">
      <w:pPr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8F808DD" w14:textId="77777777" w:rsidR="007D0C9D" w:rsidRDefault="007D0C9D" w:rsidP="00DD147C">
      <w:pPr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7E78BE8E" w14:textId="77777777" w:rsidR="007D0C9D" w:rsidRDefault="007D0C9D" w:rsidP="00DD147C">
      <w:pPr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7933373B" w14:textId="77777777" w:rsidR="007D0C9D" w:rsidRDefault="007D0C9D" w:rsidP="00DD147C">
      <w:pPr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3B256091" w14:textId="77777777" w:rsidR="005945F1" w:rsidRDefault="005945F1" w:rsidP="00DD147C">
      <w:pPr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3CDAD722" w14:textId="77777777" w:rsidR="007D0C9D" w:rsidRDefault="007D0C9D" w:rsidP="00DD147C">
      <w:pPr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B355A48" w14:textId="77777777" w:rsidR="005723B2" w:rsidRDefault="005723B2" w:rsidP="00405B7B">
      <w:pPr>
        <w:rPr>
          <w:rFonts w:ascii="Arial" w:hAnsi="Arial" w:cs="Arial"/>
          <w:b/>
          <w:sz w:val="28"/>
          <w:szCs w:val="28"/>
          <w:lang w:val="en-029"/>
        </w:rPr>
      </w:pPr>
    </w:p>
    <w:p w14:paraId="0AB0CDC3" w14:textId="77777777" w:rsidR="00F511FA" w:rsidRDefault="00F511FA" w:rsidP="00F511FA">
      <w:pPr>
        <w:rPr>
          <w:rFonts w:ascii="Arial" w:hAnsi="Arial" w:cs="Arial"/>
          <w:b/>
          <w:sz w:val="28"/>
          <w:szCs w:val="28"/>
          <w:lang w:val="en-029"/>
        </w:rPr>
      </w:pPr>
    </w:p>
    <w:p w14:paraId="51624667" w14:textId="77777777" w:rsidR="00D3218F" w:rsidRDefault="00D3218F" w:rsidP="00F511FA">
      <w:pPr>
        <w:rPr>
          <w:rFonts w:ascii="Arial" w:hAnsi="Arial" w:cs="Arial"/>
          <w:b/>
          <w:sz w:val="28"/>
          <w:szCs w:val="28"/>
          <w:lang w:val="en-029"/>
        </w:rPr>
      </w:pPr>
    </w:p>
    <w:p w14:paraId="5898A51D" w14:textId="2807AA11" w:rsidR="00216373" w:rsidRDefault="0009576D" w:rsidP="00F511FA">
      <w:pPr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lastRenderedPageBreak/>
        <w:t>Wednesday</w:t>
      </w:r>
      <w:r w:rsidR="00FD0E03">
        <w:rPr>
          <w:rFonts w:ascii="Arial" w:hAnsi="Arial" w:cs="Arial"/>
          <w:b/>
          <w:sz w:val="28"/>
          <w:szCs w:val="28"/>
          <w:lang w:val="en-029"/>
        </w:rPr>
        <w:t xml:space="preserve">, </w:t>
      </w:r>
      <w:r w:rsidR="005E74ED">
        <w:rPr>
          <w:rFonts w:ascii="Arial" w:hAnsi="Arial" w:cs="Arial"/>
          <w:b/>
          <w:sz w:val="28"/>
          <w:szCs w:val="28"/>
          <w:lang w:val="en-029"/>
        </w:rPr>
        <w:t>30</w:t>
      </w:r>
      <w:r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091214">
        <w:rPr>
          <w:rFonts w:ascii="Arial" w:hAnsi="Arial" w:cs="Arial"/>
          <w:b/>
          <w:sz w:val="28"/>
          <w:szCs w:val="28"/>
          <w:lang w:val="en-029"/>
        </w:rPr>
        <w:t>A</w:t>
      </w:r>
      <w:r w:rsidR="005E74ED">
        <w:rPr>
          <w:rFonts w:ascii="Arial" w:hAnsi="Arial" w:cs="Arial"/>
          <w:b/>
          <w:sz w:val="28"/>
          <w:szCs w:val="28"/>
          <w:lang w:val="en-029"/>
        </w:rPr>
        <w:t>ugust</w:t>
      </w:r>
      <w:r w:rsidR="0011425D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>
        <w:rPr>
          <w:rFonts w:ascii="Arial" w:hAnsi="Arial" w:cs="Arial"/>
          <w:b/>
          <w:sz w:val="28"/>
          <w:szCs w:val="28"/>
          <w:lang w:val="en-029"/>
        </w:rPr>
        <w:t>20</w:t>
      </w:r>
      <w:r w:rsidR="00271BDA">
        <w:rPr>
          <w:rFonts w:ascii="Arial" w:hAnsi="Arial" w:cs="Arial"/>
          <w:b/>
          <w:sz w:val="28"/>
          <w:szCs w:val="28"/>
          <w:lang w:val="en-029"/>
        </w:rPr>
        <w:t>2</w:t>
      </w:r>
      <w:r w:rsidR="00091214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10C6B7AD" w14:textId="7A959679" w:rsidR="006E1AD9" w:rsidRPr="008E1642" w:rsidRDefault="006E1AD9" w:rsidP="006E1AD9">
      <w:pPr>
        <w:spacing w:after="0" w:line="240" w:lineRule="auto"/>
        <w:jc w:val="center"/>
      </w:pPr>
      <w:r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61829430" w14:textId="77777777" w:rsidR="005E74ED" w:rsidRPr="005E74ED" w:rsidRDefault="005E74ED" w:rsidP="006E1AD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>The Rt Hon Sir John Goldring, President</w:t>
      </w:r>
    </w:p>
    <w:p w14:paraId="4EBA3DBB" w14:textId="45954593" w:rsidR="005E74ED" w:rsidRPr="005E74ED" w:rsidRDefault="005E74ED" w:rsidP="006E1AD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ab/>
        <w:t>The Rt Hon Sir Alan Moses, Justice of Appeal</w:t>
      </w:r>
    </w:p>
    <w:p w14:paraId="0B402058" w14:textId="11D44170" w:rsidR="00141C9B" w:rsidRDefault="005E74ED" w:rsidP="006E1AD9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ab/>
        <w:t>The Rt Hon Sir Jack Beatson, Justice of Appeal</w:t>
      </w:r>
      <w:r w:rsidR="00346504" w:rsidRPr="00346504">
        <w:rPr>
          <w:b/>
          <w:sz w:val="32"/>
          <w:szCs w:val="32"/>
          <w:lang w:val="en-029"/>
        </w:rPr>
        <w:t xml:space="preserve"> </w:t>
      </w:r>
    </w:p>
    <w:p w14:paraId="7899B1F0" w14:textId="77777777" w:rsidR="00FD0E03" w:rsidRDefault="00FD0E03" w:rsidP="00FD0E03">
      <w:pPr>
        <w:pBdr>
          <w:bottom w:val="single" w:sz="12" w:space="1" w:color="auto"/>
        </w:pBdr>
        <w:spacing w:after="0" w:line="240" w:lineRule="auto"/>
        <w:jc w:val="center"/>
        <w:rPr>
          <w:b/>
        </w:rPr>
      </w:pPr>
    </w:p>
    <w:p w14:paraId="35F4107B" w14:textId="77777777" w:rsidR="00C34EAB" w:rsidRDefault="00C34EAB" w:rsidP="006E1AD9">
      <w:pPr>
        <w:spacing w:after="0" w:line="240" w:lineRule="auto"/>
        <w:rPr>
          <w:rFonts w:cs="Arial"/>
          <w:b/>
          <w:sz w:val="24"/>
          <w:szCs w:val="24"/>
        </w:rPr>
      </w:pPr>
    </w:p>
    <w:p w14:paraId="3D537598" w14:textId="77777777" w:rsidR="008C4DD8" w:rsidRPr="00823C6B" w:rsidRDefault="006E1AD9" w:rsidP="008C4DD8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           </w:t>
      </w:r>
      <w:r w:rsidR="008C4DD8">
        <w:rPr>
          <w:rFonts w:ascii="Arial" w:eastAsia="Times New Roman" w:hAnsi="Arial" w:cs="Times New Roman"/>
          <w:b/>
          <w:sz w:val="24"/>
          <w:lang w:val="en-GB"/>
        </w:rPr>
        <w:t>CIVIL APPEAL NO. 002</w:t>
      </w:r>
      <w:r w:rsidR="008C4DD8" w:rsidRPr="00823C6B">
        <w:rPr>
          <w:rFonts w:ascii="Arial" w:eastAsia="Times New Roman" w:hAnsi="Arial" w:cs="Times New Roman"/>
          <w:b/>
          <w:sz w:val="24"/>
          <w:lang w:val="en-GB"/>
        </w:rPr>
        <w:t xml:space="preserve"> of 20</w:t>
      </w:r>
      <w:r w:rsidR="008C4DD8">
        <w:rPr>
          <w:rFonts w:ascii="Arial" w:eastAsia="Times New Roman" w:hAnsi="Arial" w:cs="Times New Roman"/>
          <w:b/>
          <w:sz w:val="24"/>
          <w:lang w:val="en-GB"/>
        </w:rPr>
        <w:t>23</w:t>
      </w:r>
    </w:p>
    <w:p w14:paraId="45D3195E" w14:textId="77777777" w:rsidR="008C4DD8" w:rsidRDefault="008C4DD8" w:rsidP="008C4DD8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 xml:space="preserve">On Appeal from Cause No. G 0073 of 2021 </w:t>
      </w:r>
    </w:p>
    <w:p w14:paraId="4E80FA1F" w14:textId="77777777" w:rsidR="008C4DD8" w:rsidRPr="00823C6B" w:rsidRDefault="008C4DD8" w:rsidP="008C4DD8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45086256" w14:textId="77777777" w:rsidR="008C4DD8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6DB1465F" w14:textId="77777777" w:rsidR="008C4DD8" w:rsidRPr="00823C6B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44E58F24" w14:textId="77777777" w:rsidR="008C4DD8" w:rsidRDefault="008C4DD8" w:rsidP="008C4DD8">
      <w:pPr>
        <w:pStyle w:val="ListParagraph"/>
        <w:numPr>
          <w:ilvl w:val="0"/>
          <w:numId w:val="8"/>
        </w:numPr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>Samuel Reid</w:t>
      </w:r>
    </w:p>
    <w:p w14:paraId="35B12FD2" w14:textId="77777777" w:rsidR="008C4DD8" w:rsidRDefault="008C4DD8" w:rsidP="008C4DD8">
      <w:pPr>
        <w:pStyle w:val="ListParagraph"/>
        <w:numPr>
          <w:ilvl w:val="0"/>
          <w:numId w:val="8"/>
        </w:numPr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  <w:proofErr w:type="spellStart"/>
      <w:r>
        <w:rPr>
          <w:rFonts w:ascii="Arial" w:eastAsia="Calibri" w:hAnsi="Arial" w:cs="Times New Roman"/>
          <w:b/>
        </w:rPr>
        <w:t>Mervelin</w:t>
      </w:r>
      <w:proofErr w:type="spellEnd"/>
      <w:r>
        <w:rPr>
          <w:rFonts w:ascii="Arial" w:eastAsia="Calibri" w:hAnsi="Arial" w:cs="Times New Roman"/>
          <w:b/>
        </w:rPr>
        <w:t xml:space="preserve"> Reid</w:t>
      </w:r>
    </w:p>
    <w:p w14:paraId="698459A9" w14:textId="77777777" w:rsidR="008C4DD8" w:rsidRPr="001C6653" w:rsidRDefault="008C4DD8" w:rsidP="008C4DD8">
      <w:pPr>
        <w:pStyle w:val="ListParagraph"/>
        <w:tabs>
          <w:tab w:val="left" w:pos="2977"/>
        </w:tabs>
        <w:rPr>
          <w:rFonts w:ascii="Arial" w:eastAsia="Calibri" w:hAnsi="Arial" w:cs="Times New Roman"/>
          <w:b/>
        </w:rPr>
      </w:pPr>
    </w:p>
    <w:p w14:paraId="1570A873" w14:textId="77777777" w:rsidR="008C4DD8" w:rsidRDefault="008C4DD8" w:rsidP="008C4DD8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Appellant</w:t>
      </w:r>
      <w:r>
        <w:rPr>
          <w:rFonts w:ascii="Arial" w:eastAsia="Calibri" w:hAnsi="Arial" w:cs="Times New Roman"/>
          <w:b/>
          <w:sz w:val="24"/>
          <w:lang w:val="en-GB"/>
        </w:rPr>
        <w:t>s</w:t>
      </w:r>
    </w:p>
    <w:p w14:paraId="1DFB0784" w14:textId="77777777" w:rsidR="008C4DD8" w:rsidRDefault="008C4DD8" w:rsidP="008C4DD8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425C0E39" w14:textId="77777777" w:rsidR="008C4DD8" w:rsidRPr="00A0103E" w:rsidRDefault="008C4DD8" w:rsidP="008C4DD8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and -</w:t>
      </w:r>
    </w:p>
    <w:p w14:paraId="609A6E2E" w14:textId="77777777" w:rsidR="008C4DD8" w:rsidRDefault="008C4DD8" w:rsidP="008C4DD8">
      <w:pPr>
        <w:spacing w:after="0" w:line="240" w:lineRule="auto"/>
        <w:ind w:left="360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1F81D3DF" w14:textId="77777777" w:rsidR="008C4DD8" w:rsidRDefault="008C4DD8" w:rsidP="008C4DD8">
      <w:pPr>
        <w:spacing w:after="0" w:line="240" w:lineRule="auto"/>
        <w:ind w:left="360"/>
        <w:jc w:val="center"/>
        <w:rPr>
          <w:rFonts w:ascii="Arial" w:eastAsia="Calibri" w:hAnsi="Arial" w:cs="Times New Roman"/>
          <w:b/>
          <w:sz w:val="24"/>
          <w:lang w:val="en-GB"/>
        </w:rPr>
      </w:pPr>
    </w:p>
    <w:p w14:paraId="52A9E0D6" w14:textId="77777777" w:rsidR="008C4DD8" w:rsidRDefault="008C4DD8" w:rsidP="008C4DD8">
      <w:pPr>
        <w:spacing w:after="0" w:line="240" w:lineRule="auto"/>
        <w:ind w:left="720"/>
        <w:jc w:val="center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Lookout Holdings Ltd. </w:t>
      </w:r>
    </w:p>
    <w:p w14:paraId="5A234EE0" w14:textId="77777777" w:rsidR="008C4DD8" w:rsidRPr="008327E1" w:rsidRDefault="008C4DD8" w:rsidP="008C4DD8">
      <w:pPr>
        <w:spacing w:after="0" w:line="240" w:lineRule="auto"/>
        <w:ind w:left="360"/>
        <w:jc w:val="right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   Respondent</w:t>
      </w:r>
    </w:p>
    <w:p w14:paraId="1795DF1D" w14:textId="77777777" w:rsidR="008C4DD8" w:rsidRPr="006B3E04" w:rsidRDefault="008C4DD8" w:rsidP="008C4DD8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Chapmans Legal for Appellants </w:t>
      </w:r>
    </w:p>
    <w:p w14:paraId="6B9D190D" w14:textId="77777777" w:rsidR="008C4DD8" w:rsidRDefault="008C4DD8" w:rsidP="008C4DD8">
      <w:pPr>
        <w:pStyle w:val="BodyText"/>
        <w:jc w:val="left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Nelsons for Respondent</w:t>
      </w:r>
    </w:p>
    <w:p w14:paraId="04D6E670" w14:textId="77777777" w:rsidR="008C4DD8" w:rsidRPr="00297065" w:rsidRDefault="008C4DD8" w:rsidP="008C4DD8">
      <w:pPr>
        <w:pStyle w:val="Heading2"/>
        <w:spacing w:after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</w:t>
      </w:r>
    </w:p>
    <w:p w14:paraId="4352FA94" w14:textId="77777777" w:rsidR="008C4DD8" w:rsidRDefault="008C4DD8" w:rsidP="008C4DD8">
      <w:pPr>
        <w:spacing w:after="0" w:line="240" w:lineRule="auto"/>
        <w:jc w:val="center"/>
        <w:rPr>
          <w:rFonts w:ascii="Arial" w:eastAsia="Times New Roman" w:hAnsi="Arial" w:cs="Times New Roman"/>
          <w:b/>
          <w:sz w:val="24"/>
          <w:lang w:val="en-GB"/>
        </w:rPr>
      </w:pPr>
    </w:p>
    <w:p w14:paraId="7756F506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14542D5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2F892F51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53BD36E7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7C7843C" w14:textId="77777777" w:rsidR="008C4DD8" w:rsidRDefault="008C4DD8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6270638" w14:textId="77777777" w:rsidR="008C4DD8" w:rsidRDefault="008C4DD8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28F9C2D6" w14:textId="77777777" w:rsidR="008C4DD8" w:rsidRDefault="008C4DD8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322BCE0" w14:textId="77777777" w:rsidR="008C4DD8" w:rsidRDefault="008C4DD8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3DBE622" w14:textId="77777777" w:rsidR="008C4DD8" w:rsidRDefault="008C4DD8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103F720" w14:textId="77777777" w:rsidR="008C4DD8" w:rsidRDefault="008C4DD8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00CB5D5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554ECE3B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8234579" w14:textId="77777777" w:rsidR="00D3218F" w:rsidRDefault="00D3218F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7EEDAAE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072B13D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D5AFB05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11429E6E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84C73DB" w14:textId="77777777" w:rsidR="00593795" w:rsidRDefault="00593795" w:rsidP="0059379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2CA2896" w14:textId="5BEAA83D" w:rsidR="00593795" w:rsidRDefault="00593795" w:rsidP="00593795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915F3A">
        <w:rPr>
          <w:rFonts w:ascii="Arial" w:hAnsi="Arial" w:cs="Arial"/>
          <w:b/>
          <w:color w:val="FF0000"/>
          <w:sz w:val="24"/>
          <w:szCs w:val="24"/>
        </w:rPr>
        <w:lastRenderedPageBreak/>
        <w:t>Not before 11.</w:t>
      </w:r>
      <w:r w:rsidR="008C4DD8">
        <w:rPr>
          <w:rFonts w:ascii="Arial" w:hAnsi="Arial" w:cs="Arial"/>
          <w:b/>
          <w:color w:val="FF0000"/>
          <w:sz w:val="24"/>
          <w:szCs w:val="24"/>
        </w:rPr>
        <w:t>30</w:t>
      </w:r>
      <w:r w:rsidRPr="00915F3A">
        <w:rPr>
          <w:rFonts w:ascii="Arial" w:hAnsi="Arial" w:cs="Arial"/>
          <w:b/>
          <w:color w:val="FF0000"/>
          <w:sz w:val="24"/>
          <w:szCs w:val="24"/>
        </w:rPr>
        <w:t>am</w:t>
      </w:r>
    </w:p>
    <w:p w14:paraId="71F8DC60" w14:textId="72CB3249" w:rsidR="008C4DD8" w:rsidRDefault="008C4DD8" w:rsidP="008C4DD8">
      <w:pPr>
        <w:spacing w:after="0" w:line="240" w:lineRule="auto"/>
        <w:jc w:val="right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______________________________________________________________________________</w:t>
      </w:r>
      <w:r>
        <w:rPr>
          <w:rFonts w:cs="Arial"/>
          <w:b/>
          <w:sz w:val="24"/>
          <w:szCs w:val="24"/>
        </w:rPr>
        <w:t xml:space="preserve">            </w:t>
      </w:r>
    </w:p>
    <w:p w14:paraId="4D9CF9DE" w14:textId="430355A1" w:rsidR="008C4DD8" w:rsidRPr="00823C6B" w:rsidRDefault="008C4DD8" w:rsidP="008C4DD8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CIVIL APPEAL NO. 007</w:t>
      </w:r>
      <w:r w:rsidRPr="00823C6B">
        <w:rPr>
          <w:rFonts w:ascii="Arial" w:eastAsia="Times New Roman" w:hAnsi="Arial" w:cs="Times New Roman"/>
          <w:b/>
          <w:sz w:val="24"/>
          <w:lang w:val="en-GB"/>
        </w:rPr>
        <w:t xml:space="preserve"> of 20</w:t>
      </w:r>
      <w:r>
        <w:rPr>
          <w:rFonts w:ascii="Arial" w:eastAsia="Times New Roman" w:hAnsi="Arial" w:cs="Times New Roman"/>
          <w:b/>
          <w:sz w:val="24"/>
          <w:lang w:val="en-GB"/>
        </w:rPr>
        <w:t>23</w:t>
      </w:r>
    </w:p>
    <w:p w14:paraId="1A2A9A02" w14:textId="77777777" w:rsidR="008C4DD8" w:rsidRDefault="008C4DD8" w:rsidP="008C4DD8">
      <w:pPr>
        <w:spacing w:after="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 xml:space="preserve">G 0155 of 2022 </w:t>
      </w:r>
    </w:p>
    <w:p w14:paraId="6F6308D4" w14:textId="77777777" w:rsidR="008C4DD8" w:rsidRPr="00823C6B" w:rsidRDefault="008C4DD8" w:rsidP="008C4DD8">
      <w:pPr>
        <w:spacing w:after="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45569F82" w14:textId="77777777" w:rsidR="008C4DD8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273206AF" w14:textId="77777777" w:rsidR="008C4DD8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>
        <w:rPr>
          <w:rFonts w:ascii="Arial" w:eastAsia="Calibri" w:hAnsi="Arial" w:cs="Times New Roman"/>
          <w:b/>
          <w:sz w:val="24"/>
          <w:lang w:val="en-GB"/>
        </w:rPr>
        <w:t>IN THE MATTER OF SS. 23 &amp; 26(1) OF THE CONSTITUTION</w:t>
      </w:r>
    </w:p>
    <w:p w14:paraId="453733DA" w14:textId="77777777" w:rsidR="008C4DD8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>
        <w:rPr>
          <w:rFonts w:ascii="Arial" w:eastAsia="Calibri" w:hAnsi="Arial" w:cs="Times New Roman"/>
          <w:b/>
          <w:sz w:val="24"/>
          <w:lang w:val="en-GB"/>
        </w:rPr>
        <w:t xml:space="preserve">AND IN THE MATTER OF O.77A GCR </w:t>
      </w:r>
    </w:p>
    <w:p w14:paraId="71CD0896" w14:textId="77777777" w:rsidR="008C4DD8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61CF4CE3" w14:textId="77777777" w:rsidR="008C4DD8" w:rsidRPr="00823C6B" w:rsidRDefault="008C4DD8" w:rsidP="008C4DD8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68C59DF8" w14:textId="77777777" w:rsidR="008C4DD8" w:rsidRDefault="008C4DD8" w:rsidP="008C4DD8">
      <w:pPr>
        <w:pStyle w:val="ListParagraph"/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</w:p>
    <w:p w14:paraId="004A1674" w14:textId="77777777" w:rsidR="008C4DD8" w:rsidRPr="00ED3258" w:rsidRDefault="008C4DD8" w:rsidP="008C4DD8">
      <w:pPr>
        <w:pStyle w:val="ListParagraph"/>
        <w:numPr>
          <w:ilvl w:val="0"/>
          <w:numId w:val="7"/>
        </w:numPr>
        <w:jc w:val="center"/>
        <w:rPr>
          <w:rFonts w:ascii="Arial" w:eastAsia="Calibri" w:hAnsi="Arial" w:cs="Times New Roman"/>
          <w:b/>
          <w:bCs/>
        </w:rPr>
      </w:pPr>
      <w:r w:rsidRPr="00ED3258">
        <w:rPr>
          <w:rFonts w:ascii="Arial" w:eastAsia="Calibri" w:hAnsi="Arial" w:cs="Times New Roman"/>
          <w:b/>
          <w:bCs/>
        </w:rPr>
        <w:t>The Attorney General of the Cayman Islands</w:t>
      </w:r>
    </w:p>
    <w:p w14:paraId="354C0E13" w14:textId="77777777" w:rsidR="008C4DD8" w:rsidRPr="00ED3258" w:rsidRDefault="008C4DD8" w:rsidP="008C4DD8">
      <w:pPr>
        <w:jc w:val="right"/>
        <w:rPr>
          <w:rFonts w:ascii="Arial" w:eastAsia="Calibri" w:hAnsi="Arial" w:cs="Times New Roman"/>
          <w:b/>
          <w:bCs/>
          <w:sz w:val="24"/>
          <w:szCs w:val="24"/>
          <w:lang w:val="en-GB"/>
        </w:rPr>
      </w:pPr>
      <w:r w:rsidRPr="00ED3258">
        <w:rPr>
          <w:rFonts w:ascii="Arial" w:eastAsia="Calibri" w:hAnsi="Arial" w:cs="Times New Roman"/>
          <w:b/>
          <w:bCs/>
          <w:sz w:val="24"/>
          <w:szCs w:val="24"/>
        </w:rPr>
        <w:t xml:space="preserve">First Appellant </w:t>
      </w:r>
    </w:p>
    <w:p w14:paraId="41C4AFA4" w14:textId="77777777" w:rsidR="008C4DD8" w:rsidRPr="00ED3258" w:rsidRDefault="008C4DD8" w:rsidP="008C4DD8">
      <w:pPr>
        <w:pStyle w:val="ListParagraph"/>
        <w:numPr>
          <w:ilvl w:val="0"/>
          <w:numId w:val="7"/>
        </w:numPr>
        <w:jc w:val="center"/>
        <w:rPr>
          <w:rFonts w:ascii="Arial" w:eastAsia="Calibri" w:hAnsi="Arial" w:cs="Times New Roman"/>
          <w:b/>
          <w:bCs/>
        </w:rPr>
      </w:pPr>
      <w:r w:rsidRPr="00ED3258">
        <w:rPr>
          <w:rFonts w:ascii="Arial" w:eastAsia="Calibri" w:hAnsi="Arial" w:cs="Times New Roman"/>
          <w:b/>
          <w:bCs/>
        </w:rPr>
        <w:t xml:space="preserve">The Department of Labour and Pensions  </w:t>
      </w:r>
    </w:p>
    <w:p w14:paraId="31930C68" w14:textId="77777777" w:rsidR="008C4DD8" w:rsidRPr="00ED3258" w:rsidRDefault="008C4DD8" w:rsidP="008C4DD8">
      <w:pPr>
        <w:spacing w:after="0" w:line="240" w:lineRule="auto"/>
        <w:jc w:val="right"/>
        <w:rPr>
          <w:rFonts w:ascii="Arial" w:eastAsia="Calibri" w:hAnsi="Arial" w:cs="Times New Roman"/>
          <w:b/>
          <w:bCs/>
          <w:sz w:val="24"/>
          <w:szCs w:val="24"/>
          <w:lang w:val="en-GB"/>
        </w:rPr>
      </w:pPr>
      <w:r w:rsidRPr="00ED3258">
        <w:rPr>
          <w:rFonts w:ascii="Arial" w:eastAsia="Calibri" w:hAnsi="Arial" w:cs="Times New Roman"/>
          <w:b/>
          <w:bCs/>
          <w:sz w:val="24"/>
          <w:szCs w:val="24"/>
          <w:lang w:val="en-GB"/>
        </w:rPr>
        <w:t>Second Appellant</w:t>
      </w:r>
    </w:p>
    <w:p w14:paraId="714FC5D9" w14:textId="77777777" w:rsidR="008C4DD8" w:rsidRPr="00ED3258" w:rsidRDefault="008C4DD8" w:rsidP="008C4DD8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szCs w:val="24"/>
          <w:lang w:val="en-GB"/>
        </w:rPr>
      </w:pPr>
    </w:p>
    <w:p w14:paraId="1C660E65" w14:textId="77777777" w:rsidR="008C4DD8" w:rsidRPr="00ED3258" w:rsidRDefault="008C4DD8" w:rsidP="008C4DD8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Times New Roman"/>
        </w:rPr>
      </w:pPr>
      <w:r w:rsidRPr="00ED3258">
        <w:rPr>
          <w:rFonts w:ascii="Arial" w:eastAsia="Calibri" w:hAnsi="Arial" w:cs="Times New Roman"/>
        </w:rPr>
        <w:t>and -</w:t>
      </w:r>
    </w:p>
    <w:p w14:paraId="1242F636" w14:textId="77777777" w:rsidR="008C4DD8" w:rsidRPr="00ED3258" w:rsidRDefault="008C4DD8" w:rsidP="008C4DD8">
      <w:pPr>
        <w:spacing w:after="0" w:line="240" w:lineRule="auto"/>
        <w:ind w:left="360"/>
        <w:jc w:val="right"/>
        <w:rPr>
          <w:rFonts w:ascii="Arial" w:eastAsia="Calibri" w:hAnsi="Arial" w:cs="Times New Roman"/>
          <w:b/>
          <w:sz w:val="24"/>
          <w:szCs w:val="24"/>
          <w:lang w:val="en-GB"/>
        </w:rPr>
      </w:pPr>
    </w:p>
    <w:p w14:paraId="2DEC2DF7" w14:textId="77777777" w:rsidR="008C4DD8" w:rsidRPr="00ED3258" w:rsidRDefault="008C4DD8" w:rsidP="008C4DD8">
      <w:pPr>
        <w:spacing w:after="0" w:line="240" w:lineRule="auto"/>
        <w:ind w:left="360"/>
        <w:jc w:val="center"/>
        <w:rPr>
          <w:rFonts w:ascii="Arial" w:eastAsia="Calibri" w:hAnsi="Arial" w:cs="Times New Roman"/>
          <w:b/>
          <w:sz w:val="24"/>
          <w:szCs w:val="24"/>
          <w:lang w:val="en-GB"/>
        </w:rPr>
      </w:pPr>
    </w:p>
    <w:p w14:paraId="58AC26FC" w14:textId="77777777" w:rsidR="008C4DD8" w:rsidRPr="00ED3258" w:rsidRDefault="008C4DD8" w:rsidP="008C4DD8">
      <w:pPr>
        <w:pStyle w:val="ListParagraph"/>
        <w:tabs>
          <w:tab w:val="left" w:pos="2977"/>
        </w:tabs>
        <w:ind w:left="1080"/>
        <w:jc w:val="center"/>
        <w:rPr>
          <w:rFonts w:ascii="Arial" w:eastAsia="Calibri" w:hAnsi="Arial" w:cs="Times New Roman"/>
          <w:bCs/>
        </w:rPr>
      </w:pPr>
      <w:proofErr w:type="spellStart"/>
      <w:r w:rsidRPr="00ED3258">
        <w:rPr>
          <w:rFonts w:ascii="Arial" w:eastAsia="Calibri" w:hAnsi="Arial" w:cs="Times New Roman"/>
          <w:bCs/>
        </w:rPr>
        <w:t>Shelliann</w:t>
      </w:r>
      <w:proofErr w:type="spellEnd"/>
      <w:r w:rsidRPr="00ED3258">
        <w:rPr>
          <w:rFonts w:ascii="Arial" w:eastAsia="Calibri" w:hAnsi="Arial" w:cs="Times New Roman"/>
          <w:bCs/>
        </w:rPr>
        <w:t xml:space="preserve"> Bush</w:t>
      </w:r>
    </w:p>
    <w:p w14:paraId="5F606B9C" w14:textId="77777777" w:rsidR="008C4DD8" w:rsidRPr="00ED3258" w:rsidRDefault="008C4DD8" w:rsidP="008C4DD8">
      <w:pPr>
        <w:spacing w:after="0" w:line="240" w:lineRule="auto"/>
        <w:ind w:left="360"/>
        <w:jc w:val="right"/>
        <w:rPr>
          <w:rFonts w:ascii="Arial" w:eastAsia="Calibri" w:hAnsi="Arial" w:cs="Times New Roman"/>
          <w:sz w:val="24"/>
          <w:szCs w:val="24"/>
          <w:lang w:val="en-GB"/>
        </w:rPr>
      </w:pPr>
      <w:r w:rsidRPr="00ED3258">
        <w:rPr>
          <w:rFonts w:ascii="Arial" w:eastAsia="Calibri" w:hAnsi="Arial" w:cs="Times New Roman"/>
          <w:sz w:val="24"/>
          <w:szCs w:val="24"/>
          <w:lang w:val="en-GB"/>
        </w:rPr>
        <w:t xml:space="preserve">   Respondent</w:t>
      </w:r>
    </w:p>
    <w:p w14:paraId="110D2640" w14:textId="77777777" w:rsidR="008C4DD8" w:rsidRPr="00ED3258" w:rsidRDefault="008C4DD8" w:rsidP="008C4DD8">
      <w:pPr>
        <w:pStyle w:val="BodyText"/>
        <w:jc w:val="left"/>
        <w:rPr>
          <w:rFonts w:cs="Arial"/>
          <w:b w:val="0"/>
          <w:szCs w:val="24"/>
        </w:rPr>
      </w:pPr>
    </w:p>
    <w:p w14:paraId="40813247" w14:textId="77777777" w:rsidR="008C4DD8" w:rsidRPr="006B3E04" w:rsidRDefault="008C4DD8" w:rsidP="008C4DD8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Attorney General’ Chambers for Appellants </w:t>
      </w:r>
    </w:p>
    <w:p w14:paraId="37729D25" w14:textId="77777777" w:rsidR="008C4DD8" w:rsidRDefault="008C4DD8" w:rsidP="008C4DD8">
      <w:pPr>
        <w:pStyle w:val="BodyText"/>
        <w:jc w:val="left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KSG for Respondent</w:t>
      </w:r>
    </w:p>
    <w:p w14:paraId="26D828AB" w14:textId="77777777" w:rsidR="008C4DD8" w:rsidRPr="00915F3A" w:rsidRDefault="008C4DD8" w:rsidP="00593795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</w:p>
    <w:p w14:paraId="685DD28C" w14:textId="5895F8AC" w:rsidR="00593795" w:rsidRDefault="00593795" w:rsidP="00593795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_</w:t>
      </w:r>
    </w:p>
    <w:p w14:paraId="0109C1B8" w14:textId="77777777" w:rsidR="00593795" w:rsidRDefault="00593795" w:rsidP="00593795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</w:p>
    <w:p w14:paraId="75E66511" w14:textId="77777777" w:rsidR="005723B2" w:rsidRDefault="005723B2" w:rsidP="005723B2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22C2D78C" w14:textId="42C9BBF3" w:rsidR="00064DBC" w:rsidRDefault="00064DBC" w:rsidP="00F511FA">
      <w:pPr>
        <w:spacing w:after="0" w:line="240" w:lineRule="auto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                              </w:t>
      </w:r>
    </w:p>
    <w:p w14:paraId="429889D7" w14:textId="77777777" w:rsidR="005945F1" w:rsidRDefault="005945F1" w:rsidP="00F511FA">
      <w:pPr>
        <w:spacing w:after="0" w:line="240" w:lineRule="auto"/>
        <w:rPr>
          <w:rFonts w:cs="Arial"/>
          <w:b/>
          <w:sz w:val="24"/>
          <w:szCs w:val="24"/>
        </w:rPr>
      </w:pPr>
    </w:p>
    <w:p w14:paraId="466C9134" w14:textId="77777777" w:rsidR="005945F1" w:rsidRPr="00823C6B" w:rsidRDefault="005945F1" w:rsidP="00F511FA">
      <w:pPr>
        <w:spacing w:after="0" w:line="240" w:lineRule="auto"/>
        <w:rPr>
          <w:rFonts w:ascii="Arial" w:eastAsia="Times New Roman" w:hAnsi="Arial" w:cs="Times New Roman"/>
          <w:b/>
          <w:sz w:val="24"/>
          <w:lang w:val="en-GB"/>
        </w:rPr>
      </w:pPr>
    </w:p>
    <w:p w14:paraId="24DB15D7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FDDB628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230C94D6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5CEB5649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5AC2A347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4A05748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5AAB4CE7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2900C71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11020C5D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C981A8B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907E917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F0D2DA6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FAF4737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278AFE88" w14:textId="77777777" w:rsidR="001B2EED" w:rsidRDefault="001B2EED" w:rsidP="002C1FC0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459B4EC" w14:textId="324BF88D" w:rsidR="00E22B08" w:rsidRPr="00823C6B" w:rsidRDefault="00E22B08" w:rsidP="002C1FC0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                       </w:t>
      </w:r>
    </w:p>
    <w:p w14:paraId="40250B53" w14:textId="50F66CFB" w:rsidR="0017741A" w:rsidRDefault="00F511FA" w:rsidP="0017741A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>
        <w:rPr>
          <w:rFonts w:ascii="Arial" w:eastAsia="Calibri" w:hAnsi="Arial" w:cs="Times New Roman"/>
          <w:b/>
          <w:sz w:val="24"/>
          <w:lang w:val="en-GB"/>
        </w:rPr>
        <w:tab/>
      </w:r>
    </w:p>
    <w:p w14:paraId="0E5F49D8" w14:textId="18BFB473" w:rsidR="00E22B08" w:rsidRPr="006B3E04" w:rsidRDefault="00E22B08" w:rsidP="0017741A">
      <w:pPr>
        <w:spacing w:after="0" w:line="240" w:lineRule="auto"/>
        <w:rPr>
          <w:rFonts w:cs="Arial"/>
          <w:b/>
        </w:rPr>
      </w:pPr>
    </w:p>
    <w:p w14:paraId="66C79335" w14:textId="77777777" w:rsidR="00F52480" w:rsidRDefault="00F52480" w:rsidP="00E60E59">
      <w:pPr>
        <w:spacing w:after="0" w:line="240" w:lineRule="auto"/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55772E0A" w14:textId="3AEB0FBD" w:rsidR="00B2431E" w:rsidRDefault="00A749CC" w:rsidP="00E60E59">
      <w:pPr>
        <w:spacing w:after="0" w:line="240" w:lineRule="auto"/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Thursday</w:t>
      </w:r>
      <w:r w:rsidR="008E4702">
        <w:rPr>
          <w:rFonts w:ascii="Arial" w:hAnsi="Arial" w:cs="Arial"/>
          <w:b/>
          <w:sz w:val="28"/>
          <w:szCs w:val="28"/>
          <w:lang w:val="en-029"/>
        </w:rPr>
        <w:t xml:space="preserve">, </w:t>
      </w:r>
      <w:r w:rsidR="005E74ED">
        <w:rPr>
          <w:rFonts w:ascii="Arial" w:hAnsi="Arial" w:cs="Arial"/>
          <w:b/>
          <w:sz w:val="28"/>
          <w:szCs w:val="28"/>
          <w:lang w:val="en-029"/>
        </w:rPr>
        <w:t>31</w:t>
      </w:r>
      <w:r w:rsidR="00C35D0B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091214">
        <w:rPr>
          <w:rFonts w:ascii="Arial" w:hAnsi="Arial" w:cs="Arial"/>
          <w:b/>
          <w:sz w:val="28"/>
          <w:szCs w:val="28"/>
          <w:lang w:val="en-029"/>
        </w:rPr>
        <w:t>A</w:t>
      </w:r>
      <w:r w:rsidR="005E74ED">
        <w:rPr>
          <w:rFonts w:ascii="Arial" w:hAnsi="Arial" w:cs="Arial"/>
          <w:b/>
          <w:sz w:val="28"/>
          <w:szCs w:val="28"/>
          <w:lang w:val="en-029"/>
        </w:rPr>
        <w:t>ugust</w:t>
      </w:r>
      <w:r w:rsidR="00C35D0B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>
        <w:rPr>
          <w:rFonts w:ascii="Arial" w:hAnsi="Arial" w:cs="Arial"/>
          <w:b/>
          <w:sz w:val="28"/>
          <w:szCs w:val="28"/>
          <w:lang w:val="en-029"/>
        </w:rPr>
        <w:t>20</w:t>
      </w:r>
      <w:r w:rsidR="00271BDA">
        <w:rPr>
          <w:rFonts w:ascii="Arial" w:hAnsi="Arial" w:cs="Arial"/>
          <w:b/>
          <w:sz w:val="28"/>
          <w:szCs w:val="28"/>
          <w:lang w:val="en-029"/>
        </w:rPr>
        <w:t>2</w:t>
      </w:r>
      <w:r w:rsidR="00091214">
        <w:rPr>
          <w:rFonts w:ascii="Arial" w:hAnsi="Arial" w:cs="Arial"/>
          <w:b/>
          <w:sz w:val="28"/>
          <w:szCs w:val="28"/>
          <w:lang w:val="en-029"/>
        </w:rPr>
        <w:t>3</w:t>
      </w:r>
      <w:r w:rsidR="005E0ABF">
        <w:rPr>
          <w:rFonts w:ascii="Arial" w:hAnsi="Arial" w:cs="Arial"/>
          <w:b/>
          <w:sz w:val="28"/>
          <w:szCs w:val="28"/>
          <w:lang w:val="en-029"/>
        </w:rPr>
        <w:t xml:space="preserve">   </w:t>
      </w:r>
      <w:r w:rsidR="008E4702">
        <w:rPr>
          <w:rFonts w:ascii="Arial" w:hAnsi="Arial" w:cs="Arial"/>
          <w:b/>
          <w:sz w:val="28"/>
          <w:szCs w:val="28"/>
          <w:lang w:val="en-029"/>
        </w:rPr>
        <w:t xml:space="preserve"> </w:t>
      </w:r>
    </w:p>
    <w:p w14:paraId="7B229A78" w14:textId="0BA29A3C" w:rsidR="008039BD" w:rsidRDefault="00E60E59" w:rsidP="00682109">
      <w:pPr>
        <w:spacing w:after="0" w:line="240" w:lineRule="auto"/>
        <w:ind w:firstLine="72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</w:p>
    <w:p w14:paraId="52F57D48" w14:textId="77777777" w:rsidR="005E74ED" w:rsidRP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>The Rt Hon Sir John Goldring, President</w:t>
      </w:r>
    </w:p>
    <w:p w14:paraId="2ED41E61" w14:textId="01C3611A" w:rsidR="005E74ED" w:rsidRP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5E74ED">
        <w:rPr>
          <w:b/>
          <w:sz w:val="32"/>
          <w:szCs w:val="32"/>
          <w:lang w:val="en-029"/>
        </w:rPr>
        <w:t xml:space="preserve"> </w:t>
      </w:r>
    </w:p>
    <w:p w14:paraId="1A9E464F" w14:textId="77777777" w:rsidR="005E74ED" w:rsidRPr="005E74ED" w:rsidRDefault="005E74ED" w:rsidP="005E74ED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>The Rt Hon Sir Alan Moses, Justice of Appeal</w:t>
      </w:r>
    </w:p>
    <w:p w14:paraId="134B9FAC" w14:textId="16DF2B4C" w:rsidR="00141C9B" w:rsidRPr="00141C9B" w:rsidRDefault="005E74ED" w:rsidP="00141C9B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5E74ED">
        <w:rPr>
          <w:b/>
          <w:sz w:val="32"/>
          <w:szCs w:val="32"/>
          <w:lang w:val="en-029"/>
        </w:rPr>
        <w:tab/>
        <w:t>The Rt Hon Sir Jack Beatson, Justice of Appeal</w:t>
      </w:r>
    </w:p>
    <w:p w14:paraId="1470FEFE" w14:textId="77777777" w:rsidR="00080398" w:rsidRDefault="00080398" w:rsidP="00080398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>______________________________________________________________________</w:t>
      </w:r>
    </w:p>
    <w:p w14:paraId="4DF323AD" w14:textId="77777777" w:rsidR="00080398" w:rsidRDefault="00080398" w:rsidP="00080398">
      <w:pPr>
        <w:pStyle w:val="Subtitle"/>
        <w:ind w:left="4320" w:firstLine="720"/>
        <w:jc w:val="both"/>
        <w:rPr>
          <w:rFonts w:cs="Arial"/>
          <w:b/>
          <w:sz w:val="24"/>
        </w:rPr>
      </w:pPr>
    </w:p>
    <w:p w14:paraId="03AC6FAE" w14:textId="77777777" w:rsidR="00080398" w:rsidRDefault="00080398" w:rsidP="00080398">
      <w:pPr>
        <w:pStyle w:val="Subtitle"/>
        <w:pBdr>
          <w:bottom w:val="single" w:sz="12" w:space="0" w:color="auto"/>
        </w:pBdr>
        <w:jc w:val="left"/>
        <w:rPr>
          <w:rFonts w:cs="Arial"/>
          <w:b/>
          <w:sz w:val="24"/>
        </w:rPr>
      </w:pPr>
    </w:p>
    <w:p w14:paraId="094512CC" w14:textId="63A07047" w:rsidR="00FC04AB" w:rsidRPr="008039BD" w:rsidRDefault="00DD6DF0" w:rsidP="00FC04AB">
      <w:pPr>
        <w:pStyle w:val="Subtitle"/>
        <w:pBdr>
          <w:bottom w:val="single" w:sz="12" w:space="0" w:color="auto"/>
        </w:pBdr>
        <w:jc w:val="center"/>
        <w:rPr>
          <w:rFonts w:cs="Arial"/>
          <w:b/>
          <w:sz w:val="24"/>
        </w:rPr>
      </w:pPr>
      <w:r w:rsidRPr="00DD6DF0">
        <w:rPr>
          <w:rFonts w:cs="Arial"/>
          <w:b/>
          <w:sz w:val="24"/>
        </w:rPr>
        <w:t>READING</w:t>
      </w:r>
    </w:p>
    <w:p w14:paraId="39EED282" w14:textId="77777777" w:rsidR="00FC04AB" w:rsidRPr="00650B9D" w:rsidRDefault="00FC04AB" w:rsidP="00080398">
      <w:pPr>
        <w:pStyle w:val="Subtitle"/>
        <w:pBdr>
          <w:bottom w:val="single" w:sz="12" w:space="0" w:color="auto"/>
        </w:pBdr>
        <w:jc w:val="left"/>
        <w:rPr>
          <w:rFonts w:cs="Arial"/>
          <w:b/>
          <w:sz w:val="24"/>
        </w:rPr>
      </w:pPr>
    </w:p>
    <w:p w14:paraId="1A0E9A1F" w14:textId="77777777" w:rsidR="00080398" w:rsidRDefault="00080398" w:rsidP="00080398">
      <w:pPr>
        <w:rPr>
          <w:rFonts w:ascii="Arial" w:hAnsi="Arial" w:cs="Arial"/>
          <w:sz w:val="24"/>
          <w:szCs w:val="24"/>
          <w:lang w:val="en-029"/>
        </w:rPr>
      </w:pPr>
    </w:p>
    <w:p w14:paraId="3D3B6962" w14:textId="77777777" w:rsidR="00C85496" w:rsidRPr="00B73173" w:rsidRDefault="00C85496" w:rsidP="00B73173">
      <w:pPr>
        <w:pStyle w:val="BodyText"/>
        <w:ind w:left="1440" w:firstLine="720"/>
        <w:jc w:val="right"/>
        <w:rPr>
          <w:b w:val="0"/>
          <w:sz w:val="22"/>
          <w:szCs w:val="22"/>
        </w:rPr>
      </w:pPr>
    </w:p>
    <w:p w14:paraId="2B46B170" w14:textId="77777777" w:rsidR="00F44D01" w:rsidRDefault="00F44D01" w:rsidP="00F44D01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br/>
      </w:r>
    </w:p>
    <w:p w14:paraId="5211F18C" w14:textId="77777777" w:rsidR="00F44D01" w:rsidRDefault="00F44D01">
      <w:pPr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br w:type="page"/>
      </w:r>
    </w:p>
    <w:p w14:paraId="156C7C3A" w14:textId="506BC465" w:rsidR="00F44D01" w:rsidRDefault="00CF08A0" w:rsidP="00F44D01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lastRenderedPageBreak/>
        <w:t xml:space="preserve">Friday, </w:t>
      </w:r>
      <w:r w:rsidR="00B52581">
        <w:rPr>
          <w:rFonts w:ascii="Arial" w:hAnsi="Arial" w:cs="Arial"/>
          <w:b/>
          <w:sz w:val="28"/>
          <w:szCs w:val="28"/>
          <w:lang w:val="en-029"/>
        </w:rPr>
        <w:t>1</w:t>
      </w:r>
      <w:r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B52581">
        <w:rPr>
          <w:rFonts w:ascii="Arial" w:hAnsi="Arial" w:cs="Arial"/>
          <w:b/>
          <w:sz w:val="28"/>
          <w:szCs w:val="28"/>
          <w:lang w:val="en-029"/>
        </w:rPr>
        <w:t>September</w:t>
      </w:r>
      <w:r w:rsidR="00360B6D">
        <w:rPr>
          <w:rFonts w:ascii="Arial" w:hAnsi="Arial" w:cs="Arial"/>
          <w:b/>
          <w:sz w:val="28"/>
          <w:szCs w:val="28"/>
          <w:lang w:val="en-029"/>
        </w:rPr>
        <w:t xml:space="preserve"> 20</w:t>
      </w:r>
      <w:r w:rsidR="00FC04AB">
        <w:rPr>
          <w:rFonts w:ascii="Arial" w:hAnsi="Arial" w:cs="Arial"/>
          <w:b/>
          <w:sz w:val="28"/>
          <w:szCs w:val="28"/>
          <w:lang w:val="en-029"/>
        </w:rPr>
        <w:t>2</w:t>
      </w:r>
      <w:r w:rsidR="00E7461B">
        <w:rPr>
          <w:rFonts w:ascii="Arial" w:hAnsi="Arial" w:cs="Arial"/>
          <w:b/>
          <w:sz w:val="28"/>
          <w:szCs w:val="28"/>
          <w:lang w:val="en-029"/>
        </w:rPr>
        <w:t>3</w:t>
      </w:r>
      <w:r w:rsidR="00F44D01">
        <w:rPr>
          <w:rFonts w:ascii="Arial" w:hAnsi="Arial" w:cs="Arial"/>
          <w:b/>
          <w:sz w:val="28"/>
          <w:szCs w:val="28"/>
          <w:lang w:val="en-029"/>
        </w:rPr>
        <w:t xml:space="preserve"> </w:t>
      </w:r>
    </w:p>
    <w:p w14:paraId="7DE673EA" w14:textId="77777777" w:rsidR="00CF08A0" w:rsidRDefault="00CF08A0" w:rsidP="00F44D01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0CF9D6B7" w14:textId="2D217374" w:rsidR="00CC2165" w:rsidRDefault="00C34EAB" w:rsidP="00520564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>
        <w:rPr>
          <w:b/>
          <w:sz w:val="32"/>
          <w:szCs w:val="32"/>
          <w:lang w:val="en-029"/>
        </w:rPr>
        <w:t>10</w:t>
      </w:r>
      <w:r w:rsidR="006D46A2">
        <w:rPr>
          <w:b/>
          <w:sz w:val="32"/>
          <w:szCs w:val="32"/>
          <w:lang w:val="en-029"/>
        </w:rPr>
        <w:t>.</w:t>
      </w:r>
      <w:r>
        <w:rPr>
          <w:b/>
          <w:sz w:val="32"/>
          <w:szCs w:val="32"/>
          <w:lang w:val="en-029"/>
        </w:rPr>
        <w:t>0</w:t>
      </w:r>
      <w:r w:rsidR="006D46A2">
        <w:rPr>
          <w:b/>
          <w:sz w:val="32"/>
          <w:szCs w:val="32"/>
          <w:lang w:val="en-029"/>
        </w:rPr>
        <w:t>0am</w:t>
      </w:r>
    </w:p>
    <w:p w14:paraId="5AED259F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>The Rt Hon Sir John Goldring, President</w:t>
      </w:r>
    </w:p>
    <w:p w14:paraId="56C93754" w14:textId="1F409C5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ab/>
      </w:r>
      <w:r w:rsidR="00AE7886" w:rsidRPr="00AE7886">
        <w:rPr>
          <w:rFonts w:cs="Arial"/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rFonts w:cs="Arial"/>
          <w:b/>
          <w:sz w:val="32"/>
          <w:szCs w:val="32"/>
          <w:lang w:val="en-029"/>
        </w:rPr>
        <w:t xml:space="preserve"> </w:t>
      </w:r>
    </w:p>
    <w:p w14:paraId="005C77F2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>The Rt Hon Sir Alan Moses, Justice of Appeal</w:t>
      </w:r>
    </w:p>
    <w:p w14:paraId="759A6363" w14:textId="7C2D2BE3" w:rsidR="00141C9B" w:rsidRDefault="00B52581" w:rsidP="009C5E2E">
      <w:pPr>
        <w:pBdr>
          <w:bottom w:val="single" w:sz="12" w:space="1" w:color="auto"/>
        </w:pBdr>
        <w:spacing w:after="0" w:line="240" w:lineRule="auto"/>
        <w:jc w:val="center"/>
      </w:pPr>
      <w:r w:rsidRPr="00B52581">
        <w:rPr>
          <w:rFonts w:cs="Arial"/>
          <w:b/>
          <w:sz w:val="32"/>
          <w:szCs w:val="32"/>
          <w:lang w:val="en-029"/>
        </w:rPr>
        <w:tab/>
      </w:r>
      <w:r w:rsidR="00141C9B" w:rsidRPr="00141C9B">
        <w:t xml:space="preserve"> </w:t>
      </w:r>
    </w:p>
    <w:p w14:paraId="64C8643C" w14:textId="77777777" w:rsidR="00520564" w:rsidRDefault="00520564" w:rsidP="00520564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527744F2" w14:textId="7C90871D" w:rsidR="00D51831" w:rsidRPr="008006D6" w:rsidRDefault="00D51831" w:rsidP="00471B04">
      <w:pPr>
        <w:pStyle w:val="Subtitle"/>
        <w:rPr>
          <w:rFonts w:cs="Arial"/>
          <w:b/>
          <w:sz w:val="24"/>
        </w:rPr>
      </w:pPr>
      <w:r w:rsidRPr="003B582C">
        <w:rPr>
          <w:rFonts w:cs="Arial"/>
          <w:b/>
          <w:sz w:val="24"/>
          <w:szCs w:val="24"/>
          <w:lang w:val="en-029"/>
        </w:rPr>
        <w:t>CRIMINAL APPEAL</w:t>
      </w:r>
      <w:r w:rsidR="00471B04">
        <w:rPr>
          <w:rFonts w:cs="Arial"/>
          <w:b/>
          <w:sz w:val="24"/>
          <w:szCs w:val="24"/>
          <w:lang w:val="en-029"/>
        </w:rPr>
        <w:t>S 004 &amp; 005 of 2020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449CE6BC" w14:textId="617A6761" w:rsidR="00D51831" w:rsidRPr="00F84F52" w:rsidRDefault="00D51831" w:rsidP="00D51831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 w:rsidR="00471B04">
        <w:rPr>
          <w:rFonts w:ascii="Arial" w:hAnsi="Arial" w:cs="Arial"/>
          <w:sz w:val="24"/>
          <w:szCs w:val="24"/>
          <w:lang w:val="en-029"/>
        </w:rPr>
        <w:t xml:space="preserve">11 &amp; 0002 of </w:t>
      </w:r>
      <w:r w:rsidRPr="00F84F52">
        <w:rPr>
          <w:rFonts w:ascii="Arial" w:hAnsi="Arial" w:cs="Arial"/>
          <w:sz w:val="24"/>
          <w:szCs w:val="24"/>
          <w:lang w:val="en-029"/>
        </w:rPr>
        <w:t>20</w:t>
      </w:r>
      <w:r w:rsidR="00471B04">
        <w:rPr>
          <w:rFonts w:ascii="Arial" w:hAnsi="Arial" w:cs="Arial"/>
          <w:sz w:val="24"/>
          <w:szCs w:val="24"/>
          <w:lang w:val="en-029"/>
        </w:rPr>
        <w:t>18</w:t>
      </w:r>
    </w:p>
    <w:p w14:paraId="524C8693" w14:textId="740DD713" w:rsidR="00D51831" w:rsidRPr="003B582C" w:rsidRDefault="00D51831" w:rsidP="00D51831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SC#0</w:t>
      </w:r>
      <w:r w:rsidR="00471B04">
        <w:rPr>
          <w:rFonts w:ascii="Arial" w:hAnsi="Arial" w:cs="Arial"/>
          <w:sz w:val="24"/>
          <w:szCs w:val="24"/>
          <w:lang w:val="en-029"/>
        </w:rPr>
        <w:t xml:space="preserve">444 of </w:t>
      </w:r>
      <w:r w:rsidRPr="00F84F52">
        <w:rPr>
          <w:rFonts w:ascii="Arial" w:hAnsi="Arial" w:cs="Arial"/>
          <w:sz w:val="24"/>
          <w:szCs w:val="24"/>
          <w:lang w:val="en-029"/>
        </w:rPr>
        <w:t>20</w:t>
      </w:r>
      <w:r w:rsidR="00471B04">
        <w:rPr>
          <w:rFonts w:ascii="Arial" w:hAnsi="Arial" w:cs="Arial"/>
          <w:sz w:val="24"/>
          <w:szCs w:val="24"/>
          <w:lang w:val="en-029"/>
        </w:rPr>
        <w:t>18 &amp; 05254 of 2017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5CD38BCB" w14:textId="54296D1B" w:rsidR="00D51831" w:rsidRDefault="00C34EAB" w:rsidP="00D51831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  <w:r>
        <w:rPr>
          <w:rFonts w:ascii="Arial" w:hAnsi="Arial" w:cs="Arial"/>
          <w:b/>
          <w:sz w:val="28"/>
          <w:szCs w:val="28"/>
          <w:lang w:val="en-029"/>
        </w:rPr>
        <w:tab/>
      </w:r>
      <w:r w:rsidRPr="00C34EAB">
        <w:rPr>
          <w:rFonts w:ascii="Arial" w:hAnsi="Arial" w:cs="Arial"/>
          <w:b/>
          <w:color w:val="FF0000"/>
          <w:sz w:val="28"/>
          <w:szCs w:val="28"/>
          <w:lang w:val="en-029"/>
        </w:rPr>
        <w:t>9.30am</w:t>
      </w:r>
      <w:r w:rsidR="00471B04">
        <w:rPr>
          <w:rFonts w:ascii="Arial" w:hAnsi="Arial" w:cs="Arial"/>
          <w:b/>
          <w:color w:val="FF0000"/>
          <w:sz w:val="28"/>
          <w:szCs w:val="28"/>
          <w:lang w:val="en-029"/>
        </w:rPr>
        <w:t xml:space="preserve"> – via zoom</w:t>
      </w:r>
    </w:p>
    <w:p w14:paraId="60C6A118" w14:textId="77777777" w:rsidR="00C34EAB" w:rsidRDefault="0017741A" w:rsidP="0017741A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>
        <w:rPr>
          <w:rFonts w:ascii="Arial" w:hAnsi="Arial" w:cs="Arial"/>
          <w:b/>
          <w:sz w:val="24"/>
          <w:szCs w:val="24"/>
          <w:lang w:val="en-029"/>
        </w:rPr>
        <w:t xml:space="preserve">                         </w:t>
      </w:r>
    </w:p>
    <w:p w14:paraId="3AA6D525" w14:textId="5FB00889" w:rsidR="00D51831" w:rsidRPr="001E2526" w:rsidRDefault="00C34EAB" w:rsidP="00C34EAB">
      <w:pPr>
        <w:spacing w:after="0" w:line="240" w:lineRule="auto"/>
        <w:ind w:left="2880" w:firstLine="720"/>
        <w:rPr>
          <w:rFonts w:ascii="Arial" w:hAnsi="Arial" w:cs="Arial"/>
          <w:b/>
          <w:sz w:val="24"/>
          <w:szCs w:val="24"/>
          <w:lang w:val="en-029"/>
        </w:rPr>
      </w:pPr>
      <w:r>
        <w:rPr>
          <w:rFonts w:ascii="Arial" w:hAnsi="Arial" w:cs="Arial"/>
          <w:b/>
          <w:sz w:val="24"/>
          <w:szCs w:val="24"/>
          <w:lang w:val="en-029"/>
        </w:rPr>
        <w:t xml:space="preserve">   </w:t>
      </w:r>
      <w:r w:rsidR="0017741A">
        <w:rPr>
          <w:rFonts w:ascii="Arial" w:hAnsi="Arial" w:cs="Arial"/>
          <w:b/>
          <w:sz w:val="24"/>
          <w:szCs w:val="24"/>
          <w:lang w:val="en-029"/>
        </w:rPr>
        <w:t>Elm</w:t>
      </w:r>
      <w:r w:rsidR="00D51831">
        <w:rPr>
          <w:rFonts w:ascii="Arial" w:hAnsi="Arial" w:cs="Arial"/>
          <w:b/>
          <w:sz w:val="24"/>
          <w:szCs w:val="24"/>
          <w:lang w:val="en-029"/>
        </w:rPr>
        <w:t xml:space="preserve">er </w:t>
      </w:r>
      <w:r w:rsidR="0017741A">
        <w:rPr>
          <w:rFonts w:ascii="Arial" w:hAnsi="Arial" w:cs="Arial"/>
          <w:b/>
          <w:sz w:val="24"/>
          <w:szCs w:val="24"/>
          <w:lang w:val="en-029"/>
        </w:rPr>
        <w:t>Wright</w:t>
      </w:r>
    </w:p>
    <w:p w14:paraId="2D4BC396" w14:textId="77777777" w:rsidR="00D51831" w:rsidRPr="003B582C" w:rsidRDefault="00D51831" w:rsidP="00D51831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4E9B0E7C" w14:textId="77777777" w:rsidR="00D51831" w:rsidRPr="003B582C" w:rsidRDefault="00D51831" w:rsidP="00D51831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2D877F58" w14:textId="77777777" w:rsidR="00D51831" w:rsidRPr="003B582C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422D13B5" w14:textId="77777777" w:rsidR="00D51831" w:rsidRPr="003B582C" w:rsidRDefault="00D51831" w:rsidP="00D51831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HIS MAJESTY THE KING  </w:t>
      </w:r>
    </w:p>
    <w:p w14:paraId="5659DE32" w14:textId="77777777" w:rsidR="00D51831" w:rsidRPr="003B582C" w:rsidRDefault="00D51831" w:rsidP="00D51831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50ADFD07" w14:textId="77777777" w:rsidR="00D51831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3DD0DFB8" w14:textId="465227C1" w:rsidR="00D51831" w:rsidRDefault="0017741A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 Keith Myers of Kelly Myers for Appellant</w:t>
      </w:r>
    </w:p>
    <w:p w14:paraId="11235815" w14:textId="1FC706AC" w:rsidR="00D51831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 Scott Wainwright of the DPP’s Office for Respondent</w:t>
      </w:r>
    </w:p>
    <w:p w14:paraId="13F6E6FD" w14:textId="337937AC" w:rsidR="00D51831" w:rsidRPr="005945F1" w:rsidRDefault="001F1ED1" w:rsidP="00D51831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  <w:lang w:val="en-029"/>
        </w:rPr>
      </w:pPr>
      <w:r w:rsidRPr="005945F1">
        <w:rPr>
          <w:rFonts w:ascii="Arial" w:hAnsi="Arial" w:cs="Arial"/>
          <w:color w:val="000000" w:themeColor="text1"/>
          <w:sz w:val="24"/>
          <w:szCs w:val="24"/>
          <w:lang w:val="en-029"/>
        </w:rPr>
        <w:t xml:space="preserve">Case Management </w:t>
      </w:r>
      <w:r w:rsidR="0017741A" w:rsidRPr="005945F1">
        <w:rPr>
          <w:rFonts w:ascii="Arial" w:hAnsi="Arial" w:cs="Arial"/>
          <w:color w:val="000000" w:themeColor="text1"/>
          <w:sz w:val="24"/>
          <w:szCs w:val="24"/>
          <w:lang w:val="en-029"/>
        </w:rPr>
        <w:t>Hearing</w:t>
      </w:r>
      <w:r w:rsidR="00D51831" w:rsidRPr="005945F1">
        <w:rPr>
          <w:rFonts w:ascii="Arial" w:hAnsi="Arial" w:cs="Arial"/>
          <w:color w:val="000000" w:themeColor="text1"/>
          <w:sz w:val="24"/>
          <w:szCs w:val="24"/>
          <w:lang w:val="en-029"/>
        </w:rPr>
        <w:t xml:space="preserve">  </w:t>
      </w:r>
    </w:p>
    <w:p w14:paraId="020824B9" w14:textId="77777777" w:rsidR="00D51831" w:rsidRPr="00032A25" w:rsidRDefault="00D51831" w:rsidP="00D51831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____________________________________________________________       </w:t>
      </w:r>
    </w:p>
    <w:p w14:paraId="6DA8E456" w14:textId="47ED85CE" w:rsidR="00D51831" w:rsidRPr="00D97C96" w:rsidRDefault="00D51831" w:rsidP="00D51831">
      <w:pPr>
        <w:pStyle w:val="Subtitle"/>
        <w:rPr>
          <w:rFonts w:cs="Arial"/>
          <w:sz w:val="24"/>
        </w:rPr>
      </w:pPr>
      <w:r w:rsidRPr="00D97C96">
        <w:rPr>
          <w:rFonts w:cs="Arial"/>
          <w:b/>
          <w:sz w:val="24"/>
        </w:rPr>
        <w:t>CRIMINAL APPEAL</w:t>
      </w:r>
      <w:r w:rsidR="00471B04">
        <w:rPr>
          <w:rFonts w:cs="Arial"/>
          <w:b/>
          <w:sz w:val="24"/>
        </w:rPr>
        <w:t xml:space="preserve"> 0023 of 2021</w:t>
      </w:r>
      <w:r w:rsidRPr="00D97C96">
        <w:rPr>
          <w:rFonts w:cs="Arial"/>
          <w:b/>
          <w:sz w:val="24"/>
        </w:rPr>
        <w:t xml:space="preserve"> </w:t>
      </w:r>
    </w:p>
    <w:p w14:paraId="034CA17F" w14:textId="726BCFF3" w:rsidR="00D51831" w:rsidRPr="00111A9C" w:rsidRDefault="00D51831" w:rsidP="00D51831">
      <w:pPr>
        <w:pStyle w:val="Subtitle"/>
        <w:rPr>
          <w:rFonts w:cs="Arial"/>
          <w:sz w:val="24"/>
          <w:szCs w:val="24"/>
        </w:rPr>
      </w:pPr>
      <w:r w:rsidRPr="00111A9C">
        <w:rPr>
          <w:rFonts w:cs="Arial"/>
          <w:sz w:val="24"/>
          <w:szCs w:val="24"/>
        </w:rPr>
        <w:t>IND#</w:t>
      </w:r>
      <w:r>
        <w:rPr>
          <w:rFonts w:cs="Arial"/>
          <w:sz w:val="24"/>
          <w:szCs w:val="24"/>
        </w:rPr>
        <w:t>0</w:t>
      </w:r>
      <w:r w:rsidR="00471B04">
        <w:rPr>
          <w:rFonts w:cs="Arial"/>
          <w:sz w:val="24"/>
          <w:szCs w:val="24"/>
        </w:rPr>
        <w:t xml:space="preserve">102 of </w:t>
      </w:r>
      <w:r w:rsidRPr="00111A9C">
        <w:rPr>
          <w:rFonts w:cs="Arial"/>
          <w:sz w:val="24"/>
          <w:szCs w:val="24"/>
        </w:rPr>
        <w:t>20</w:t>
      </w:r>
      <w:r>
        <w:rPr>
          <w:rFonts w:cs="Arial"/>
          <w:sz w:val="24"/>
          <w:szCs w:val="24"/>
        </w:rPr>
        <w:t>1</w:t>
      </w:r>
      <w:r w:rsidR="00471B04">
        <w:rPr>
          <w:rFonts w:cs="Arial"/>
          <w:sz w:val="24"/>
          <w:szCs w:val="24"/>
        </w:rPr>
        <w:t>9</w:t>
      </w:r>
    </w:p>
    <w:p w14:paraId="2DDC2821" w14:textId="0F87A1F8" w:rsidR="00D51831" w:rsidRPr="00111A9C" w:rsidRDefault="00D51831" w:rsidP="00D51831">
      <w:pPr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4"/>
          <w:szCs w:val="24"/>
          <w:lang w:val="en-GB"/>
        </w:rPr>
      </w:pPr>
      <w:r w:rsidRPr="00111A9C">
        <w:rPr>
          <w:rFonts w:ascii="Arial" w:hAnsi="Arial" w:cs="Arial"/>
          <w:sz w:val="24"/>
          <w:szCs w:val="24"/>
        </w:rPr>
        <w:t>SC#0</w:t>
      </w:r>
      <w:r w:rsidR="00471B04">
        <w:rPr>
          <w:rFonts w:ascii="Arial" w:hAnsi="Arial" w:cs="Arial"/>
          <w:sz w:val="24"/>
          <w:szCs w:val="24"/>
        </w:rPr>
        <w:t xml:space="preserve">2484 of </w:t>
      </w:r>
      <w:r w:rsidRPr="00111A9C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>1</w:t>
      </w:r>
      <w:r w:rsidR="00471B04">
        <w:rPr>
          <w:rFonts w:ascii="Arial" w:hAnsi="Arial" w:cs="Arial"/>
          <w:sz w:val="24"/>
          <w:szCs w:val="24"/>
        </w:rPr>
        <w:t>9</w:t>
      </w:r>
      <w:r w:rsidRPr="00111A9C">
        <w:rPr>
          <w:rFonts w:ascii="Arial" w:eastAsia="Times New Roman" w:hAnsi="Arial" w:cs="Arial"/>
          <w:b/>
          <w:sz w:val="24"/>
          <w:szCs w:val="24"/>
          <w:lang w:val="en-GB"/>
        </w:rPr>
        <w:t xml:space="preserve"> </w:t>
      </w:r>
    </w:p>
    <w:p w14:paraId="71FC4D29" w14:textId="77777777" w:rsidR="00D51831" w:rsidRPr="00823C6B" w:rsidRDefault="00D51831" w:rsidP="00D51831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_</w:t>
      </w:r>
    </w:p>
    <w:p w14:paraId="02DBAD86" w14:textId="44A7EB53" w:rsidR="00C34EAB" w:rsidRPr="00471B04" w:rsidRDefault="00C34EAB" w:rsidP="00D51831">
      <w:pPr>
        <w:pStyle w:val="Heading2"/>
        <w:spacing w:after="0"/>
        <w:jc w:val="center"/>
        <w:rPr>
          <w:rFonts w:cs="Arial"/>
          <w:b/>
          <w:color w:val="FF0000"/>
          <w:sz w:val="28"/>
          <w:szCs w:val="28"/>
        </w:rPr>
      </w:pPr>
      <w:r w:rsidRPr="00471B04">
        <w:rPr>
          <w:rFonts w:cs="Arial"/>
          <w:b/>
          <w:color w:val="FF0000"/>
          <w:sz w:val="28"/>
          <w:szCs w:val="28"/>
        </w:rPr>
        <w:t>9.30am</w:t>
      </w:r>
      <w:r w:rsidR="00D51831" w:rsidRPr="00471B04">
        <w:rPr>
          <w:rFonts w:cs="Arial"/>
          <w:b/>
          <w:color w:val="FF0000"/>
          <w:sz w:val="28"/>
          <w:szCs w:val="28"/>
        </w:rPr>
        <w:t xml:space="preserve"> </w:t>
      </w:r>
      <w:r w:rsidR="00471B04">
        <w:rPr>
          <w:rFonts w:cs="Arial"/>
          <w:b/>
          <w:color w:val="FF0000"/>
          <w:sz w:val="28"/>
          <w:szCs w:val="28"/>
        </w:rPr>
        <w:t>– via zoom</w:t>
      </w:r>
    </w:p>
    <w:p w14:paraId="675B834B" w14:textId="77777777" w:rsidR="00471B04" w:rsidRDefault="00471B04" w:rsidP="00D51831">
      <w:pPr>
        <w:pStyle w:val="Heading2"/>
        <w:spacing w:after="0"/>
        <w:jc w:val="center"/>
        <w:rPr>
          <w:rFonts w:cs="Arial"/>
          <w:b/>
          <w:sz w:val="24"/>
          <w:szCs w:val="24"/>
        </w:rPr>
      </w:pPr>
    </w:p>
    <w:p w14:paraId="77290033" w14:textId="78FB9A4D" w:rsidR="00D51831" w:rsidRDefault="0017741A" w:rsidP="00D51831">
      <w:pPr>
        <w:pStyle w:val="Heading2"/>
        <w:spacing w:after="0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Sh</w:t>
      </w:r>
      <w:r w:rsidR="00D51831">
        <w:rPr>
          <w:rFonts w:cs="Arial"/>
          <w:b/>
          <w:sz w:val="24"/>
          <w:szCs w:val="24"/>
        </w:rPr>
        <w:t>a</w:t>
      </w:r>
      <w:r>
        <w:rPr>
          <w:rFonts w:cs="Arial"/>
          <w:b/>
          <w:sz w:val="24"/>
          <w:szCs w:val="24"/>
        </w:rPr>
        <w:t>ne Connor</w:t>
      </w:r>
    </w:p>
    <w:p w14:paraId="7AF98A5A" w14:textId="77777777" w:rsidR="00D51831" w:rsidRPr="0009576D" w:rsidRDefault="00D51831" w:rsidP="00D51831">
      <w:pPr>
        <w:pStyle w:val="Heading2"/>
        <w:spacing w:after="0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</w:t>
      </w:r>
    </w:p>
    <w:p w14:paraId="523D9934" w14:textId="77777777" w:rsidR="00D51831" w:rsidRPr="00405DE8" w:rsidRDefault="00D51831" w:rsidP="00D51831">
      <w:pPr>
        <w:pStyle w:val="BodyText"/>
        <w:jc w:val="right"/>
        <w:rPr>
          <w:rFonts w:cs="Arial"/>
          <w:b w:val="0"/>
          <w:szCs w:val="24"/>
        </w:rPr>
      </w:pP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405DE8">
        <w:rPr>
          <w:rFonts w:cs="Arial"/>
          <w:szCs w:val="24"/>
        </w:rPr>
        <w:t xml:space="preserve">Appellant </w:t>
      </w:r>
    </w:p>
    <w:p w14:paraId="202B3922" w14:textId="77777777" w:rsidR="00D51831" w:rsidRPr="0009576D" w:rsidRDefault="00D51831" w:rsidP="00D5183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9576D">
        <w:rPr>
          <w:rFonts w:ascii="Arial" w:hAnsi="Arial" w:cs="Arial"/>
          <w:sz w:val="24"/>
          <w:szCs w:val="24"/>
        </w:rPr>
        <w:t>- and -</w:t>
      </w:r>
    </w:p>
    <w:p w14:paraId="353B8DA4" w14:textId="77777777" w:rsidR="00D51831" w:rsidRPr="0009576D" w:rsidRDefault="00D51831" w:rsidP="00D5183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8B5A093" w14:textId="77777777" w:rsidR="00D51831" w:rsidRDefault="00D51831" w:rsidP="00D5183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ADDF2A1" w14:textId="77777777" w:rsidR="00D51831" w:rsidRPr="00204FAD" w:rsidRDefault="00D51831" w:rsidP="00D5183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65429F">
        <w:rPr>
          <w:rFonts w:ascii="Arial" w:hAnsi="Arial" w:cs="Arial"/>
          <w:sz w:val="24"/>
          <w:szCs w:val="24"/>
        </w:rPr>
        <w:t xml:space="preserve">HIS MAJESTY THE KING  </w:t>
      </w:r>
    </w:p>
    <w:p w14:paraId="2FB1F26A" w14:textId="77777777" w:rsidR="00D51831" w:rsidRDefault="00D51831" w:rsidP="00D51831">
      <w:pPr>
        <w:pStyle w:val="BodyText"/>
        <w:ind w:left="1440" w:firstLine="720"/>
        <w:jc w:val="right"/>
        <w:rPr>
          <w:rFonts w:cs="Arial"/>
          <w:b w:val="0"/>
          <w:szCs w:val="24"/>
        </w:rPr>
      </w:pPr>
      <w:r w:rsidRPr="00F34909">
        <w:rPr>
          <w:rFonts w:cs="Arial"/>
          <w:b w:val="0"/>
          <w:szCs w:val="24"/>
        </w:rPr>
        <w:t xml:space="preserve">Respondent </w:t>
      </w:r>
    </w:p>
    <w:p w14:paraId="58ADA3F3" w14:textId="25C276BB" w:rsidR="00D51831" w:rsidRDefault="00D51831" w:rsidP="00D51831">
      <w:pPr>
        <w:pStyle w:val="BodyText"/>
        <w:jc w:val="left"/>
        <w:rPr>
          <w:rFonts w:cs="Arial"/>
          <w:b w:val="0"/>
          <w:szCs w:val="24"/>
        </w:rPr>
      </w:pPr>
      <w:r>
        <w:rPr>
          <w:rFonts w:cs="Arial"/>
          <w:b w:val="0"/>
          <w:szCs w:val="24"/>
        </w:rPr>
        <w:t xml:space="preserve">Ms </w:t>
      </w:r>
      <w:r w:rsidR="0017741A">
        <w:rPr>
          <w:rFonts w:cs="Arial"/>
          <w:b w:val="0"/>
          <w:szCs w:val="24"/>
        </w:rPr>
        <w:t xml:space="preserve">Keva Reid of McKinney Reid </w:t>
      </w:r>
      <w:r>
        <w:rPr>
          <w:rFonts w:cs="Arial"/>
          <w:b w:val="0"/>
          <w:szCs w:val="24"/>
        </w:rPr>
        <w:t xml:space="preserve">for Appellant  </w:t>
      </w:r>
    </w:p>
    <w:p w14:paraId="18777A25" w14:textId="6CDF6400" w:rsidR="00D51831" w:rsidRDefault="00D51831" w:rsidP="00D51831">
      <w:pPr>
        <w:pStyle w:val="BodyText"/>
        <w:pBdr>
          <w:bottom w:val="single" w:sz="12" w:space="1" w:color="auto"/>
        </w:pBdr>
        <w:jc w:val="left"/>
        <w:rPr>
          <w:rFonts w:cs="Arial"/>
          <w:b w:val="0"/>
          <w:szCs w:val="24"/>
        </w:rPr>
      </w:pPr>
      <w:r>
        <w:rPr>
          <w:rFonts w:cs="Arial"/>
          <w:b w:val="0"/>
          <w:szCs w:val="24"/>
        </w:rPr>
        <w:t xml:space="preserve">Mr </w:t>
      </w:r>
      <w:r w:rsidR="0017741A">
        <w:rPr>
          <w:rFonts w:cs="Arial"/>
          <w:b w:val="0"/>
          <w:szCs w:val="24"/>
        </w:rPr>
        <w:t xml:space="preserve">Scott Wainwright </w:t>
      </w:r>
      <w:r>
        <w:rPr>
          <w:rFonts w:cs="Arial"/>
          <w:b w:val="0"/>
          <w:szCs w:val="24"/>
        </w:rPr>
        <w:t>of Office of the DPP for Respondent</w:t>
      </w:r>
    </w:p>
    <w:p w14:paraId="1957FCDA" w14:textId="4DC00DD0" w:rsidR="00D51831" w:rsidRPr="005945F1" w:rsidRDefault="00471B04" w:rsidP="00D51831">
      <w:pPr>
        <w:pStyle w:val="BodyText"/>
        <w:pBdr>
          <w:bottom w:val="single" w:sz="12" w:space="1" w:color="auto"/>
        </w:pBdr>
        <w:jc w:val="left"/>
        <w:rPr>
          <w:rFonts w:cs="Arial"/>
          <w:b w:val="0"/>
          <w:color w:val="000000" w:themeColor="text1"/>
          <w:szCs w:val="24"/>
        </w:rPr>
      </w:pPr>
      <w:r w:rsidRPr="005945F1">
        <w:rPr>
          <w:rFonts w:cs="Arial"/>
          <w:b w:val="0"/>
          <w:color w:val="000000" w:themeColor="text1"/>
          <w:szCs w:val="24"/>
        </w:rPr>
        <w:t>Case Management Hearing</w:t>
      </w:r>
    </w:p>
    <w:p w14:paraId="2D6B5343" w14:textId="68A432F1" w:rsidR="003D0F8F" w:rsidRDefault="00D51831" w:rsidP="0001325E">
      <w:pPr>
        <w:pStyle w:val="Subtitle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</w:t>
      </w:r>
    </w:p>
    <w:p w14:paraId="64059D7C" w14:textId="77777777" w:rsidR="00D3218F" w:rsidRDefault="00D3218F" w:rsidP="0001325E">
      <w:pPr>
        <w:pStyle w:val="Subtitle"/>
        <w:rPr>
          <w:rFonts w:cs="Arial"/>
          <w:b/>
          <w:sz w:val="24"/>
        </w:rPr>
      </w:pPr>
    </w:p>
    <w:p w14:paraId="19E87555" w14:textId="77777777" w:rsidR="003D0F8F" w:rsidRDefault="003D0F8F" w:rsidP="00D51831">
      <w:pPr>
        <w:pStyle w:val="Subtitle"/>
        <w:rPr>
          <w:rFonts w:cs="Arial"/>
          <w:b/>
          <w:sz w:val="24"/>
        </w:rPr>
      </w:pPr>
    </w:p>
    <w:p w14:paraId="7B1AA0F6" w14:textId="6872F4AD" w:rsidR="003D0F8F" w:rsidRDefault="003D0F8F" w:rsidP="00D51831">
      <w:pPr>
        <w:pStyle w:val="Subtitle"/>
        <w:rPr>
          <w:rFonts w:cs="Arial"/>
          <w:b/>
          <w:sz w:val="24"/>
          <w:szCs w:val="24"/>
          <w:lang w:val="en-029"/>
        </w:rPr>
      </w:pPr>
      <w:r>
        <w:rPr>
          <w:rFonts w:cs="Arial"/>
          <w:b/>
          <w:sz w:val="24"/>
          <w:szCs w:val="24"/>
          <w:lang w:val="en-029"/>
        </w:rPr>
        <w:lastRenderedPageBreak/>
        <w:t>______________________________________________________________________</w:t>
      </w:r>
    </w:p>
    <w:p w14:paraId="5F8C008C" w14:textId="6CD386D7" w:rsidR="00D51831" w:rsidRPr="008006D6" w:rsidRDefault="00D51831" w:rsidP="00D51831">
      <w:pPr>
        <w:pStyle w:val="Subtitle"/>
        <w:rPr>
          <w:rFonts w:cs="Arial"/>
          <w:b/>
          <w:sz w:val="24"/>
        </w:rPr>
      </w:pPr>
      <w:r w:rsidRPr="003B582C">
        <w:rPr>
          <w:rFonts w:cs="Arial"/>
          <w:b/>
          <w:sz w:val="24"/>
          <w:szCs w:val="24"/>
          <w:lang w:val="en-029"/>
        </w:rPr>
        <w:t>CRIMINAL APPEAL 0</w:t>
      </w:r>
      <w:r w:rsidR="0017741A">
        <w:rPr>
          <w:rFonts w:cs="Arial"/>
          <w:b/>
          <w:sz w:val="24"/>
          <w:szCs w:val="24"/>
          <w:lang w:val="en-029"/>
        </w:rPr>
        <w:t>01</w:t>
      </w:r>
      <w:r w:rsidR="000019C9">
        <w:rPr>
          <w:rFonts w:cs="Arial"/>
          <w:b/>
          <w:sz w:val="24"/>
          <w:szCs w:val="24"/>
          <w:lang w:val="en-029"/>
        </w:rPr>
        <w:t xml:space="preserve"> of </w:t>
      </w:r>
      <w:r w:rsidRPr="003B582C">
        <w:rPr>
          <w:rFonts w:cs="Arial"/>
          <w:b/>
          <w:sz w:val="24"/>
          <w:szCs w:val="24"/>
          <w:lang w:val="en-029"/>
        </w:rPr>
        <w:t>201</w:t>
      </w:r>
      <w:r w:rsidR="0017741A">
        <w:rPr>
          <w:rFonts w:cs="Arial"/>
          <w:b/>
          <w:sz w:val="24"/>
          <w:szCs w:val="24"/>
          <w:lang w:val="en-029"/>
        </w:rPr>
        <w:t>9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18FDF465" w14:textId="5888B4D7" w:rsidR="00D51831" w:rsidRPr="00F84F52" w:rsidRDefault="00D51831" w:rsidP="00D51831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</w:t>
      </w:r>
      <w:r>
        <w:rPr>
          <w:rFonts w:ascii="Arial" w:hAnsi="Arial" w:cs="Arial"/>
          <w:sz w:val="24"/>
          <w:szCs w:val="24"/>
          <w:lang w:val="en-029"/>
        </w:rPr>
        <w:t>1</w:t>
      </w:r>
      <w:r w:rsidR="000019C9">
        <w:rPr>
          <w:rFonts w:ascii="Arial" w:hAnsi="Arial" w:cs="Arial"/>
          <w:sz w:val="24"/>
          <w:szCs w:val="24"/>
          <w:lang w:val="en-029"/>
        </w:rPr>
        <w:t xml:space="preserve">00 of </w:t>
      </w:r>
      <w:r w:rsidRPr="00F84F52">
        <w:rPr>
          <w:rFonts w:ascii="Arial" w:hAnsi="Arial" w:cs="Arial"/>
          <w:sz w:val="24"/>
          <w:szCs w:val="24"/>
          <w:lang w:val="en-029"/>
        </w:rPr>
        <w:t>20</w:t>
      </w:r>
      <w:r>
        <w:rPr>
          <w:rFonts w:ascii="Arial" w:hAnsi="Arial" w:cs="Arial"/>
          <w:sz w:val="24"/>
          <w:szCs w:val="24"/>
          <w:lang w:val="en-029"/>
        </w:rPr>
        <w:t>1</w:t>
      </w:r>
      <w:r w:rsidR="000019C9">
        <w:rPr>
          <w:rFonts w:ascii="Arial" w:hAnsi="Arial" w:cs="Arial"/>
          <w:sz w:val="24"/>
          <w:szCs w:val="24"/>
          <w:lang w:val="en-029"/>
        </w:rPr>
        <w:t>7</w:t>
      </w:r>
    </w:p>
    <w:p w14:paraId="619591FE" w14:textId="013580FF" w:rsidR="00D51831" w:rsidRPr="003B582C" w:rsidRDefault="00D51831" w:rsidP="00D51831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>
        <w:rPr>
          <w:rFonts w:ascii="Arial" w:hAnsi="Arial" w:cs="Arial"/>
          <w:sz w:val="24"/>
          <w:szCs w:val="24"/>
          <w:lang w:val="en-029"/>
        </w:rPr>
        <w:t>5</w:t>
      </w:r>
      <w:r w:rsidR="000019C9">
        <w:rPr>
          <w:rFonts w:ascii="Arial" w:hAnsi="Arial" w:cs="Arial"/>
          <w:sz w:val="24"/>
          <w:szCs w:val="24"/>
          <w:lang w:val="en-029"/>
        </w:rPr>
        <w:t xml:space="preserve">877 of </w:t>
      </w:r>
      <w:r w:rsidRPr="00F84F52">
        <w:rPr>
          <w:rFonts w:ascii="Arial" w:hAnsi="Arial" w:cs="Arial"/>
          <w:sz w:val="24"/>
          <w:szCs w:val="24"/>
          <w:lang w:val="en-029"/>
        </w:rPr>
        <w:t>20</w:t>
      </w:r>
      <w:r>
        <w:rPr>
          <w:rFonts w:ascii="Arial" w:hAnsi="Arial" w:cs="Arial"/>
          <w:sz w:val="24"/>
          <w:szCs w:val="24"/>
          <w:lang w:val="en-029"/>
        </w:rPr>
        <w:t>1</w:t>
      </w:r>
      <w:r w:rsidR="000019C9">
        <w:rPr>
          <w:rFonts w:ascii="Arial" w:hAnsi="Arial" w:cs="Arial"/>
          <w:sz w:val="24"/>
          <w:szCs w:val="24"/>
          <w:lang w:val="en-029"/>
        </w:rPr>
        <w:t>7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420EAC2B" w14:textId="77777777" w:rsidR="00D51831" w:rsidRDefault="00D51831" w:rsidP="00D51831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7EFC0DE" w14:textId="38EE424B" w:rsidR="00D51831" w:rsidRPr="00620C0C" w:rsidRDefault="00D51831" w:rsidP="00D51831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     </w:t>
      </w:r>
      <w:r w:rsidR="0017741A">
        <w:rPr>
          <w:rFonts w:ascii="Arial" w:hAnsi="Arial" w:cs="Arial"/>
          <w:b/>
          <w:sz w:val="24"/>
          <w:szCs w:val="24"/>
          <w:lang w:val="en-029"/>
        </w:rPr>
        <w:t>David Karl Lobo</w:t>
      </w:r>
    </w:p>
    <w:p w14:paraId="53C6D6EB" w14:textId="77777777" w:rsidR="00D51831" w:rsidRPr="003B582C" w:rsidRDefault="00D51831" w:rsidP="00D51831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0E2FE026" w14:textId="77777777" w:rsidR="00D51831" w:rsidRPr="003B582C" w:rsidRDefault="00D51831" w:rsidP="00D51831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5DB6BF0F" w14:textId="77777777" w:rsidR="00D51831" w:rsidRPr="003B582C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46CC9790" w14:textId="77777777" w:rsidR="00D51831" w:rsidRPr="003B582C" w:rsidRDefault="00D51831" w:rsidP="00D51831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31DF457B" w14:textId="77777777" w:rsidR="00D51831" w:rsidRPr="003B582C" w:rsidRDefault="00D51831" w:rsidP="00D51831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5D79552D" w14:textId="77777777" w:rsidR="00D51831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12C582DB" w14:textId="190048F2" w:rsidR="00D51831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</w:t>
      </w:r>
      <w:r w:rsidR="0017741A">
        <w:rPr>
          <w:rFonts w:ascii="Arial" w:hAnsi="Arial" w:cs="Arial"/>
          <w:sz w:val="24"/>
          <w:szCs w:val="24"/>
          <w:lang w:val="en-029"/>
        </w:rPr>
        <w:t>s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  <w:r w:rsidR="0017741A">
        <w:rPr>
          <w:rFonts w:ascii="Arial" w:hAnsi="Arial" w:cs="Arial"/>
          <w:sz w:val="24"/>
          <w:szCs w:val="24"/>
          <w:lang w:val="en-029"/>
        </w:rPr>
        <w:t xml:space="preserve">Kathleen Ryan </w:t>
      </w:r>
      <w:r>
        <w:rPr>
          <w:rFonts w:ascii="Arial" w:hAnsi="Arial" w:cs="Arial"/>
          <w:sz w:val="24"/>
          <w:szCs w:val="24"/>
          <w:lang w:val="en-029"/>
        </w:rPr>
        <w:t>for Appellant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3E39C76D" w14:textId="107B7BE6" w:rsidR="00D51831" w:rsidRDefault="00D51831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Mr </w:t>
      </w:r>
      <w:r w:rsidR="005C466C">
        <w:rPr>
          <w:rFonts w:ascii="Arial" w:hAnsi="Arial" w:cs="Arial"/>
          <w:sz w:val="24"/>
          <w:szCs w:val="24"/>
          <w:lang w:val="en-029"/>
        </w:rPr>
        <w:t>Candia James-Malcolm</w:t>
      </w:r>
      <w:r>
        <w:rPr>
          <w:rFonts w:ascii="Arial" w:hAnsi="Arial" w:cs="Arial"/>
          <w:sz w:val="24"/>
          <w:szCs w:val="24"/>
          <w:lang w:val="en-029"/>
        </w:rPr>
        <w:t xml:space="preserve"> of Office of the DPP for Respondent</w:t>
      </w:r>
    </w:p>
    <w:p w14:paraId="1144B374" w14:textId="1A08BE96" w:rsidR="00392FCA" w:rsidRDefault="00392FCA" w:rsidP="00D51831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Directions hearing</w:t>
      </w:r>
    </w:p>
    <w:p w14:paraId="46BA83B2" w14:textId="77777777" w:rsidR="00D51831" w:rsidRPr="0099303C" w:rsidRDefault="00D51831" w:rsidP="00D51831">
      <w:pPr>
        <w:pStyle w:val="Subtitle"/>
        <w:pBdr>
          <w:bottom w:val="single" w:sz="12" w:space="1" w:color="auto"/>
        </w:pBdr>
        <w:jc w:val="left"/>
        <w:rPr>
          <w:rFonts w:cs="Arial"/>
          <w:b/>
          <w:sz w:val="22"/>
          <w:szCs w:val="22"/>
        </w:rPr>
      </w:pPr>
    </w:p>
    <w:p w14:paraId="1D298A20" w14:textId="77777777" w:rsidR="00B76CEF" w:rsidRDefault="00D51831" w:rsidP="005C466C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ab/>
      </w:r>
    </w:p>
    <w:p w14:paraId="46F89D9A" w14:textId="77777777" w:rsidR="00B76CEF" w:rsidRPr="00B76CEF" w:rsidRDefault="00B76CEF" w:rsidP="00B76CEF">
      <w:pPr>
        <w:pStyle w:val="Subtitle"/>
        <w:jc w:val="center"/>
        <w:rPr>
          <w:rFonts w:cs="Arial"/>
          <w:b/>
          <w:color w:val="FF0000"/>
          <w:sz w:val="24"/>
        </w:rPr>
      </w:pPr>
      <w:r w:rsidRPr="00B76CEF">
        <w:rPr>
          <w:rFonts w:cs="Arial"/>
          <w:b/>
          <w:color w:val="FF0000"/>
          <w:sz w:val="24"/>
        </w:rPr>
        <w:t>10.00am</w:t>
      </w:r>
    </w:p>
    <w:p w14:paraId="364E3A00" w14:textId="77777777" w:rsidR="00B76CEF" w:rsidRDefault="00B76CEF" w:rsidP="005C466C">
      <w:pPr>
        <w:pStyle w:val="Subtitle"/>
        <w:jc w:val="left"/>
        <w:rPr>
          <w:rFonts w:cs="Arial"/>
          <w:bCs/>
          <w:sz w:val="24"/>
        </w:rPr>
      </w:pPr>
    </w:p>
    <w:p w14:paraId="38E277A7" w14:textId="77777777" w:rsidR="00B76CEF" w:rsidRDefault="00B76CEF" w:rsidP="00B76CEF">
      <w:pPr>
        <w:pBdr>
          <w:bottom w:val="single" w:sz="12" w:space="1" w:color="auto"/>
        </w:pBdr>
        <w:spacing w:after="0" w:line="240" w:lineRule="auto"/>
        <w:jc w:val="center"/>
        <w:rPr>
          <w:b/>
        </w:rPr>
      </w:pPr>
    </w:p>
    <w:p w14:paraId="631514C3" w14:textId="77777777" w:rsidR="00B76CEF" w:rsidRDefault="00B76CEF" w:rsidP="00B76CEF">
      <w:pPr>
        <w:spacing w:after="0" w:line="240" w:lineRule="auto"/>
        <w:rPr>
          <w:rFonts w:cs="Arial"/>
          <w:b/>
          <w:sz w:val="24"/>
          <w:szCs w:val="24"/>
        </w:rPr>
      </w:pPr>
    </w:p>
    <w:p w14:paraId="45F3B9D6" w14:textId="2EC08615" w:rsidR="00B76CEF" w:rsidRPr="00B76CEF" w:rsidRDefault="00B76CEF" w:rsidP="00B76CEF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           </w:t>
      </w:r>
      <w:r w:rsidRPr="00B76CEF">
        <w:rPr>
          <w:rFonts w:ascii="Arial" w:eastAsia="Times New Roman" w:hAnsi="Arial" w:cs="Times New Roman"/>
          <w:b/>
          <w:sz w:val="24"/>
          <w:lang w:val="en-GB"/>
        </w:rPr>
        <w:t>CICA (Civil) Appeal No</w:t>
      </w:r>
      <w:r>
        <w:rPr>
          <w:rFonts w:ascii="Arial" w:eastAsia="Times New Roman" w:hAnsi="Arial" w:cs="Times New Roman"/>
          <w:b/>
          <w:sz w:val="24"/>
          <w:lang w:val="en-GB"/>
        </w:rPr>
        <w:t>s</w:t>
      </w:r>
      <w:r w:rsidRPr="00B76CEF">
        <w:rPr>
          <w:rFonts w:ascii="Arial" w:eastAsia="Times New Roman" w:hAnsi="Arial" w:cs="Times New Roman"/>
          <w:b/>
          <w:sz w:val="24"/>
          <w:lang w:val="en-GB"/>
        </w:rPr>
        <w:t>. 022 and 025 of 2022</w:t>
      </w:r>
    </w:p>
    <w:p w14:paraId="01F2E5CA" w14:textId="2AE4AE72" w:rsidR="00B76CEF" w:rsidRDefault="00B76CEF" w:rsidP="00B76CEF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 w:rsidRPr="00B76CEF">
        <w:rPr>
          <w:rFonts w:ascii="Arial" w:eastAsia="Times New Roman" w:hAnsi="Arial" w:cs="Times New Roman"/>
          <w:b/>
          <w:sz w:val="24"/>
          <w:lang w:val="en-GB"/>
        </w:rPr>
        <w:t>(Formerly Cause No. G0207 of 2021)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5E6622E4" w14:textId="18F27195" w:rsidR="00B76CEF" w:rsidRPr="00823C6B" w:rsidRDefault="00B76CEF" w:rsidP="00B76CEF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  <w:r>
        <w:rPr>
          <w:rFonts w:ascii="Arial" w:eastAsia="Times New Roman" w:hAnsi="Arial" w:cs="Times New Roman"/>
          <w:b/>
          <w:sz w:val="24"/>
          <w:lang w:val="en-GB"/>
        </w:rPr>
        <w:t>_</w:t>
      </w:r>
    </w:p>
    <w:p w14:paraId="0F555AA0" w14:textId="77777777" w:rsidR="00B76CEF" w:rsidRDefault="00B76CEF" w:rsidP="00B76CEF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588275C7" w14:textId="77777777" w:rsidR="00B76CEF" w:rsidRPr="00823C6B" w:rsidRDefault="00B76CEF" w:rsidP="00B76CEF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6B597250" w14:textId="77777777" w:rsidR="00B76CEF" w:rsidRPr="00D655BF" w:rsidRDefault="00B76CEF" w:rsidP="00B76CEF">
      <w:pPr>
        <w:jc w:val="center"/>
        <w:rPr>
          <w:rFonts w:ascii="Arial" w:eastAsia="Calibri" w:hAnsi="Arial" w:cs="Arial"/>
          <w:b/>
        </w:rPr>
      </w:pPr>
      <w:r w:rsidRPr="00D655BF">
        <w:rPr>
          <w:rFonts w:ascii="Arial" w:eastAsia="Calibri" w:hAnsi="Arial" w:cs="Arial"/>
          <w:b/>
        </w:rPr>
        <w:t>The Central Planning Authority</w:t>
      </w:r>
    </w:p>
    <w:p w14:paraId="6183537B" w14:textId="77777777" w:rsidR="00B76CEF" w:rsidRPr="00B76CEF" w:rsidRDefault="00B76CEF" w:rsidP="00B76CEF">
      <w:pPr>
        <w:pStyle w:val="ListParagraph"/>
        <w:ind w:left="7200" w:firstLine="720"/>
        <w:rPr>
          <w:rFonts w:ascii="Arial" w:eastAsia="Calibri" w:hAnsi="Arial" w:cs="Arial"/>
          <w:bCs/>
        </w:rPr>
      </w:pPr>
      <w:r w:rsidRPr="00B76CEF">
        <w:rPr>
          <w:rFonts w:ascii="Arial" w:eastAsia="Calibri" w:hAnsi="Arial" w:cs="Arial"/>
          <w:bCs/>
        </w:rPr>
        <w:t>Appellant</w:t>
      </w:r>
    </w:p>
    <w:p w14:paraId="06268F99" w14:textId="77777777" w:rsidR="00B76CEF" w:rsidRPr="00B76CEF" w:rsidRDefault="00B76CEF" w:rsidP="00B76CEF">
      <w:pPr>
        <w:jc w:val="center"/>
        <w:rPr>
          <w:rFonts w:ascii="Arial" w:eastAsia="Calibri" w:hAnsi="Arial" w:cs="Arial"/>
          <w:bCs/>
          <w:sz w:val="24"/>
          <w:szCs w:val="24"/>
        </w:rPr>
      </w:pPr>
      <w:r w:rsidRPr="00B76CEF">
        <w:rPr>
          <w:rFonts w:ascii="Arial" w:eastAsia="Calibri" w:hAnsi="Arial" w:cs="Arial"/>
          <w:bCs/>
          <w:sz w:val="24"/>
          <w:szCs w:val="24"/>
        </w:rPr>
        <w:t>and</w:t>
      </w:r>
    </w:p>
    <w:p w14:paraId="105F8201" w14:textId="2852CE7B" w:rsidR="00B76CEF" w:rsidRPr="00B76CEF" w:rsidRDefault="00B76CEF" w:rsidP="00B76CEF">
      <w:pPr>
        <w:jc w:val="center"/>
        <w:rPr>
          <w:rFonts w:ascii="Arial" w:eastAsia="Calibri" w:hAnsi="Arial" w:cs="Arial"/>
          <w:bCs/>
          <w:sz w:val="24"/>
          <w:szCs w:val="24"/>
        </w:rPr>
      </w:pPr>
      <w:r>
        <w:rPr>
          <w:rFonts w:ascii="Arial" w:eastAsia="Calibri" w:hAnsi="Arial" w:cs="Arial"/>
          <w:bCs/>
          <w:sz w:val="24"/>
          <w:szCs w:val="24"/>
        </w:rPr>
        <w:t xml:space="preserve">      </w:t>
      </w:r>
      <w:r w:rsidRPr="00B76CEF">
        <w:rPr>
          <w:rFonts w:ascii="Arial" w:eastAsia="Calibri" w:hAnsi="Arial" w:cs="Arial"/>
          <w:bCs/>
          <w:sz w:val="24"/>
          <w:szCs w:val="24"/>
        </w:rPr>
        <w:t>The National Conservation Council</w:t>
      </w:r>
    </w:p>
    <w:p w14:paraId="3B0B144A" w14:textId="71672EFA" w:rsidR="00B76CEF" w:rsidRPr="00B76CEF" w:rsidRDefault="00B76CEF" w:rsidP="00B76CEF">
      <w:pPr>
        <w:pStyle w:val="ListParagraph"/>
        <w:ind w:left="7560" w:firstLine="360"/>
        <w:rPr>
          <w:rFonts w:ascii="Arial" w:eastAsia="Calibri" w:hAnsi="Arial" w:cs="Arial"/>
          <w:bCs/>
        </w:rPr>
      </w:pPr>
      <w:r w:rsidRPr="00B76CEF">
        <w:rPr>
          <w:rFonts w:ascii="Arial" w:eastAsia="Calibri" w:hAnsi="Arial" w:cs="Arial"/>
          <w:bCs/>
        </w:rPr>
        <w:t>Respondent</w:t>
      </w:r>
    </w:p>
    <w:p w14:paraId="33163001" w14:textId="69D3E335" w:rsidR="00B76CEF" w:rsidRPr="00B76CEF" w:rsidRDefault="00B76CEF" w:rsidP="00B76CEF">
      <w:pPr>
        <w:pStyle w:val="ListParagraph"/>
        <w:ind w:left="1080"/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                                                    </w:t>
      </w:r>
      <w:r w:rsidRPr="00B76CEF">
        <w:rPr>
          <w:rFonts w:ascii="Arial" w:eastAsia="Calibri" w:hAnsi="Arial" w:cs="Arial"/>
          <w:bCs/>
        </w:rPr>
        <w:t>and</w:t>
      </w:r>
    </w:p>
    <w:p w14:paraId="126E0439" w14:textId="77777777" w:rsidR="00B76CEF" w:rsidRDefault="00B76CEF" w:rsidP="00B76CEF">
      <w:pPr>
        <w:pStyle w:val="ListParagraph"/>
        <w:ind w:left="1080"/>
        <w:jc w:val="center"/>
        <w:rPr>
          <w:rFonts w:ascii="Arial" w:eastAsia="Calibri" w:hAnsi="Arial" w:cs="Arial"/>
          <w:bCs/>
        </w:rPr>
      </w:pPr>
    </w:p>
    <w:p w14:paraId="753C5706" w14:textId="0BC7FE28" w:rsidR="00B76CEF" w:rsidRPr="00B76CEF" w:rsidRDefault="00B76CEF" w:rsidP="00B76CEF">
      <w:pPr>
        <w:pStyle w:val="ListParagraph"/>
        <w:ind w:left="1080"/>
        <w:jc w:val="center"/>
        <w:rPr>
          <w:rFonts w:ascii="Arial" w:eastAsia="Calibri" w:hAnsi="Arial" w:cs="Arial"/>
          <w:bCs/>
        </w:rPr>
      </w:pPr>
      <w:r w:rsidRPr="00B76CEF">
        <w:rPr>
          <w:rFonts w:ascii="Arial" w:eastAsia="Calibri" w:hAnsi="Arial" w:cs="Arial"/>
          <w:bCs/>
        </w:rPr>
        <w:t>Cayman Property Investments Ltd</w:t>
      </w:r>
    </w:p>
    <w:p w14:paraId="26E37805" w14:textId="77777777" w:rsidR="00B76CEF" w:rsidRPr="00B76CEF" w:rsidRDefault="00B76CEF" w:rsidP="00B76CEF">
      <w:pPr>
        <w:pStyle w:val="ListParagraph"/>
        <w:ind w:left="1080"/>
        <w:jc w:val="right"/>
        <w:rPr>
          <w:rFonts w:ascii="Arial" w:eastAsia="Calibri" w:hAnsi="Arial" w:cs="Arial"/>
          <w:bCs/>
        </w:rPr>
      </w:pPr>
      <w:r w:rsidRPr="00B76CEF">
        <w:rPr>
          <w:rFonts w:ascii="Arial" w:eastAsia="Calibri" w:hAnsi="Arial" w:cs="Arial"/>
          <w:bCs/>
        </w:rPr>
        <w:t>Interested Party</w:t>
      </w:r>
    </w:p>
    <w:p w14:paraId="7F800E96" w14:textId="77777777" w:rsidR="00B76CEF" w:rsidRPr="00B76CEF" w:rsidRDefault="00B76CEF" w:rsidP="00B76CEF">
      <w:pPr>
        <w:pStyle w:val="ListParagraph"/>
        <w:ind w:left="1080"/>
        <w:rPr>
          <w:rFonts w:ascii="Arial" w:eastAsia="SimSun" w:hAnsi="Arial" w:cs="Arial"/>
          <w:bCs/>
          <w:lang w:eastAsia="en-GB"/>
        </w:rPr>
      </w:pPr>
    </w:p>
    <w:p w14:paraId="5DCCDF97" w14:textId="572EDDBD" w:rsidR="00B76CEF" w:rsidRPr="00B76CEF" w:rsidRDefault="00B76CEF" w:rsidP="00B76CEF">
      <w:pPr>
        <w:spacing w:after="0" w:line="240" w:lineRule="auto"/>
        <w:ind w:left="720"/>
        <w:jc w:val="center"/>
        <w:rPr>
          <w:rFonts w:ascii="Arial" w:eastAsia="Calibri" w:hAnsi="Arial" w:cs="Arial"/>
          <w:bCs/>
          <w:sz w:val="24"/>
          <w:szCs w:val="24"/>
          <w:lang w:val="en-GB"/>
        </w:rPr>
      </w:pPr>
      <w:r w:rsidRPr="00B76CEF">
        <w:rPr>
          <w:rFonts w:ascii="Arial" w:eastAsia="Calibri" w:hAnsi="Arial" w:cs="Arial"/>
          <w:bCs/>
          <w:sz w:val="24"/>
          <w:szCs w:val="24"/>
          <w:lang w:val="en-GB"/>
        </w:rPr>
        <w:t xml:space="preserve"> </w:t>
      </w:r>
    </w:p>
    <w:p w14:paraId="17AA98D2" w14:textId="2A687027" w:rsidR="00B76CEF" w:rsidRPr="00B76CEF" w:rsidRDefault="00B76CEF" w:rsidP="00B76CEF">
      <w:pPr>
        <w:spacing w:after="0" w:line="240" w:lineRule="auto"/>
        <w:ind w:left="360"/>
        <w:jc w:val="right"/>
        <w:rPr>
          <w:rFonts w:ascii="Arial" w:eastAsia="Calibri" w:hAnsi="Arial" w:cs="Arial"/>
          <w:bCs/>
          <w:sz w:val="24"/>
          <w:szCs w:val="24"/>
          <w:lang w:val="en-GB"/>
        </w:rPr>
      </w:pPr>
      <w:r w:rsidRPr="00B76CEF">
        <w:rPr>
          <w:rFonts w:ascii="Arial" w:eastAsia="Calibri" w:hAnsi="Arial" w:cs="Arial"/>
          <w:bCs/>
          <w:sz w:val="24"/>
          <w:szCs w:val="24"/>
          <w:lang w:val="en-GB"/>
        </w:rPr>
        <w:t xml:space="preserve">   </w:t>
      </w:r>
    </w:p>
    <w:p w14:paraId="06B57886" w14:textId="70BB37D3" w:rsidR="00B76CEF" w:rsidRPr="00D655BF" w:rsidRDefault="00B76CEF" w:rsidP="00B76CEF">
      <w:pPr>
        <w:pStyle w:val="BodyText"/>
        <w:jc w:val="left"/>
        <w:rPr>
          <w:rFonts w:cs="Arial"/>
          <w:b w:val="0"/>
          <w:bCs/>
          <w:sz w:val="22"/>
          <w:szCs w:val="22"/>
        </w:rPr>
      </w:pPr>
      <w:r w:rsidRPr="00D655BF">
        <w:rPr>
          <w:rFonts w:cs="Arial"/>
          <w:b w:val="0"/>
          <w:bCs/>
          <w:sz w:val="22"/>
          <w:szCs w:val="22"/>
        </w:rPr>
        <w:t xml:space="preserve">Jackson Law for </w:t>
      </w:r>
      <w:r w:rsidRPr="00D655BF">
        <w:rPr>
          <w:rFonts w:cs="Arial"/>
          <w:b w:val="0"/>
          <w:bCs/>
          <w:sz w:val="22"/>
          <w:szCs w:val="22"/>
        </w:rPr>
        <w:t xml:space="preserve">Appellant </w:t>
      </w:r>
    </w:p>
    <w:p w14:paraId="7ADD640C" w14:textId="77777777" w:rsidR="00B76CEF" w:rsidRPr="00D655BF" w:rsidRDefault="00B76CEF" w:rsidP="00B76CEF">
      <w:pPr>
        <w:pStyle w:val="BodyText"/>
        <w:jc w:val="left"/>
        <w:rPr>
          <w:rFonts w:cs="Arial"/>
          <w:b w:val="0"/>
          <w:bCs/>
          <w:sz w:val="22"/>
          <w:szCs w:val="22"/>
        </w:rPr>
      </w:pPr>
      <w:r w:rsidRPr="00D655BF">
        <w:rPr>
          <w:rFonts w:cs="Arial"/>
          <w:b w:val="0"/>
          <w:bCs/>
          <w:sz w:val="22"/>
          <w:szCs w:val="22"/>
        </w:rPr>
        <w:t>Nelsons for Respondent</w:t>
      </w:r>
    </w:p>
    <w:p w14:paraId="5B3FB173" w14:textId="56BC4434" w:rsidR="00B76CEF" w:rsidRPr="00D655BF" w:rsidRDefault="00B76CEF" w:rsidP="00B76CEF">
      <w:pPr>
        <w:pStyle w:val="BodyText"/>
        <w:jc w:val="left"/>
        <w:rPr>
          <w:rFonts w:cs="Arial"/>
          <w:b w:val="0"/>
          <w:bCs/>
          <w:sz w:val="22"/>
          <w:szCs w:val="22"/>
        </w:rPr>
      </w:pPr>
      <w:r w:rsidRPr="00D655BF">
        <w:rPr>
          <w:rFonts w:cs="Arial"/>
          <w:b w:val="0"/>
          <w:bCs/>
          <w:sz w:val="22"/>
          <w:szCs w:val="22"/>
        </w:rPr>
        <w:t>Travers Thorp Alberga for Interested Party</w:t>
      </w:r>
    </w:p>
    <w:p w14:paraId="55DD916A" w14:textId="5D28DEC1" w:rsidR="00B76CEF" w:rsidRPr="00D655BF" w:rsidRDefault="00B76CEF" w:rsidP="00B76CEF">
      <w:pPr>
        <w:pStyle w:val="BodyText"/>
        <w:jc w:val="left"/>
        <w:rPr>
          <w:rFonts w:cs="Arial"/>
          <w:b w:val="0"/>
          <w:bCs/>
          <w:sz w:val="22"/>
          <w:szCs w:val="22"/>
        </w:rPr>
      </w:pPr>
      <w:r w:rsidRPr="00D655BF">
        <w:rPr>
          <w:rFonts w:cs="Arial"/>
          <w:b w:val="0"/>
          <w:bCs/>
          <w:sz w:val="22"/>
          <w:szCs w:val="22"/>
        </w:rPr>
        <w:t>Hand down of Judgment</w:t>
      </w:r>
    </w:p>
    <w:p w14:paraId="1A54297B" w14:textId="77777777" w:rsidR="00B76CEF" w:rsidRPr="00297065" w:rsidRDefault="00B76CEF" w:rsidP="00B76CEF">
      <w:pPr>
        <w:pStyle w:val="Heading2"/>
        <w:spacing w:after="0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</w:t>
      </w:r>
    </w:p>
    <w:p w14:paraId="61ED8644" w14:textId="39715D14" w:rsidR="008D6A2F" w:rsidRDefault="003D0F8F" w:rsidP="00EC3D33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lastRenderedPageBreak/>
        <w:tab/>
      </w:r>
      <w:r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 xml:space="preserve">   </w:t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</w:r>
      <w:r w:rsidR="00D51831">
        <w:rPr>
          <w:rFonts w:cs="Arial"/>
          <w:b/>
          <w:sz w:val="24"/>
        </w:rPr>
        <w:tab/>
        <w:t xml:space="preserve">    </w:t>
      </w:r>
      <w:r w:rsidR="008D6A2F">
        <w:rPr>
          <w:rFonts w:cs="Arial"/>
          <w:b/>
          <w:sz w:val="24"/>
        </w:rPr>
        <w:tab/>
      </w:r>
      <w:r w:rsidR="008D6A2F">
        <w:rPr>
          <w:rFonts w:cs="Arial"/>
          <w:b/>
          <w:sz w:val="24"/>
        </w:rPr>
        <w:tab/>
      </w:r>
      <w:r w:rsidR="008D6A2F">
        <w:rPr>
          <w:rFonts w:cs="Arial"/>
          <w:b/>
          <w:sz w:val="24"/>
        </w:rPr>
        <w:tab/>
      </w:r>
      <w:r w:rsidR="008D6A2F">
        <w:rPr>
          <w:rFonts w:cs="Arial"/>
          <w:b/>
          <w:sz w:val="24"/>
        </w:rPr>
        <w:tab/>
      </w:r>
      <w:r w:rsidR="008D6A2F">
        <w:rPr>
          <w:rFonts w:cs="Arial"/>
          <w:b/>
          <w:sz w:val="24"/>
        </w:rPr>
        <w:tab/>
      </w:r>
    </w:p>
    <w:p w14:paraId="08E9DF1E" w14:textId="77777777" w:rsidR="00B76CEF" w:rsidRDefault="00B76CEF" w:rsidP="00EC3D33">
      <w:pPr>
        <w:pStyle w:val="Subtitle"/>
        <w:jc w:val="left"/>
        <w:rPr>
          <w:rFonts w:cs="Arial"/>
          <w:b/>
          <w:sz w:val="24"/>
        </w:rPr>
      </w:pPr>
    </w:p>
    <w:p w14:paraId="56064DE5" w14:textId="165864AF" w:rsidR="003021A1" w:rsidRPr="003021A1" w:rsidRDefault="008D6A2F" w:rsidP="003021A1">
      <w:pPr>
        <w:pStyle w:val="Subtitle"/>
        <w:ind w:left="2160" w:firstLine="720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 </w:t>
      </w:r>
      <w:r w:rsidR="00CF08A0">
        <w:rPr>
          <w:rFonts w:cs="Arial"/>
          <w:b/>
          <w:szCs w:val="28"/>
          <w:lang w:val="en-029"/>
        </w:rPr>
        <w:t xml:space="preserve">Monday, </w:t>
      </w:r>
      <w:r w:rsidR="00B52581">
        <w:rPr>
          <w:rFonts w:cs="Arial"/>
          <w:b/>
          <w:szCs w:val="28"/>
          <w:lang w:val="en-029"/>
        </w:rPr>
        <w:t>4</w:t>
      </w:r>
      <w:r w:rsidR="00E7461B">
        <w:rPr>
          <w:rFonts w:cs="Arial"/>
          <w:b/>
          <w:szCs w:val="28"/>
          <w:lang w:val="en-029"/>
        </w:rPr>
        <w:t xml:space="preserve"> </w:t>
      </w:r>
      <w:r w:rsidR="00B52581">
        <w:rPr>
          <w:rFonts w:cs="Arial"/>
          <w:b/>
          <w:szCs w:val="28"/>
          <w:lang w:val="en-029"/>
        </w:rPr>
        <w:t xml:space="preserve">September </w:t>
      </w:r>
      <w:r w:rsidR="00242A4C">
        <w:rPr>
          <w:rFonts w:cs="Arial"/>
          <w:b/>
          <w:szCs w:val="28"/>
          <w:lang w:val="en-029"/>
        </w:rPr>
        <w:t>20</w:t>
      </w:r>
      <w:r w:rsidR="00271BDA">
        <w:rPr>
          <w:rFonts w:cs="Arial"/>
          <w:b/>
          <w:szCs w:val="28"/>
          <w:lang w:val="en-029"/>
        </w:rPr>
        <w:t>2</w:t>
      </w:r>
      <w:r w:rsidR="00E7461B">
        <w:rPr>
          <w:rFonts w:cs="Arial"/>
          <w:b/>
          <w:szCs w:val="28"/>
          <w:lang w:val="en-029"/>
        </w:rPr>
        <w:t>3</w:t>
      </w:r>
    </w:p>
    <w:p w14:paraId="3EEC69E6" w14:textId="77777777" w:rsidR="003021A1" w:rsidRDefault="003021A1" w:rsidP="003021A1">
      <w:pPr>
        <w:spacing w:after="0" w:line="240" w:lineRule="auto"/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             </w:t>
      </w:r>
    </w:p>
    <w:p w14:paraId="44431AF9" w14:textId="517CEF2D" w:rsidR="00DD6DF0" w:rsidRPr="000E10EA" w:rsidRDefault="003021A1" w:rsidP="003021A1">
      <w:pPr>
        <w:spacing w:after="0" w:line="240" w:lineRule="auto"/>
        <w:ind w:left="2160" w:firstLine="72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             </w:t>
      </w:r>
      <w:r w:rsidR="00DD6DF0"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32D595C9" w14:textId="24EFB3CF" w:rsidR="00B52581" w:rsidRPr="00B52581" w:rsidRDefault="00B52581" w:rsidP="003021A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46E00F2D" w14:textId="77777777" w:rsidR="00B52581" w:rsidRPr="00B52581" w:rsidRDefault="00B52581" w:rsidP="003021A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Alan Moses, Justice of Appeal</w:t>
      </w:r>
    </w:p>
    <w:p w14:paraId="5FA69505" w14:textId="5D8C7683" w:rsidR="00141C9B" w:rsidRDefault="00B52581" w:rsidP="003021A1">
      <w:pPr>
        <w:spacing w:after="0" w:line="240" w:lineRule="auto"/>
        <w:jc w:val="center"/>
        <w:rPr>
          <w:b/>
          <w:sz w:val="32"/>
          <w:szCs w:val="32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</w:p>
    <w:p w14:paraId="577E50BF" w14:textId="77777777" w:rsidR="00242A4C" w:rsidRPr="00B91518" w:rsidRDefault="00242A4C" w:rsidP="004049BD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</w:p>
    <w:p w14:paraId="0E1AF2C8" w14:textId="7B029DB0" w:rsidR="00DD6DF0" w:rsidRPr="00823C6B" w:rsidRDefault="00DD6DF0" w:rsidP="005C466C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CIVIL APPEAL NO. 01</w:t>
      </w:r>
      <w:r w:rsidR="005C466C">
        <w:rPr>
          <w:rFonts w:ascii="Arial" w:eastAsia="Times New Roman" w:hAnsi="Arial" w:cs="Times New Roman"/>
          <w:b/>
          <w:sz w:val="24"/>
          <w:lang w:val="en-GB"/>
        </w:rPr>
        <w:t>5</w:t>
      </w:r>
      <w:r w:rsidRPr="00823C6B">
        <w:rPr>
          <w:rFonts w:ascii="Arial" w:eastAsia="Times New Roman" w:hAnsi="Arial" w:cs="Times New Roman"/>
          <w:b/>
          <w:sz w:val="24"/>
          <w:lang w:val="en-GB"/>
        </w:rPr>
        <w:t xml:space="preserve"> of 20</w:t>
      </w:r>
      <w:r>
        <w:rPr>
          <w:rFonts w:ascii="Arial" w:eastAsia="Times New Roman" w:hAnsi="Arial" w:cs="Times New Roman"/>
          <w:b/>
          <w:sz w:val="24"/>
          <w:lang w:val="en-GB"/>
        </w:rPr>
        <w:t>2</w:t>
      </w:r>
      <w:r w:rsidR="00C76271">
        <w:rPr>
          <w:rFonts w:ascii="Arial" w:eastAsia="Times New Roman" w:hAnsi="Arial" w:cs="Times New Roman"/>
          <w:b/>
          <w:sz w:val="24"/>
          <w:lang w:val="en-GB"/>
        </w:rPr>
        <w:t>2</w:t>
      </w:r>
    </w:p>
    <w:p w14:paraId="3AE08B6B" w14:textId="3EA0903C" w:rsidR="00DD6DF0" w:rsidRDefault="00DD6DF0" w:rsidP="00DD6DF0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FSD 0</w:t>
      </w:r>
      <w:r w:rsidR="005C466C">
        <w:rPr>
          <w:rFonts w:ascii="Arial" w:eastAsia="Times New Roman" w:hAnsi="Arial" w:cs="Times New Roman"/>
          <w:b/>
          <w:sz w:val="24"/>
          <w:lang w:val="en-GB"/>
        </w:rPr>
        <w:t>244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 of 20</w:t>
      </w:r>
      <w:r w:rsidR="00C76271">
        <w:rPr>
          <w:rFonts w:ascii="Arial" w:eastAsia="Times New Roman" w:hAnsi="Arial" w:cs="Times New Roman"/>
          <w:b/>
          <w:sz w:val="24"/>
          <w:lang w:val="en-GB"/>
        </w:rPr>
        <w:t>2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1 </w:t>
      </w:r>
    </w:p>
    <w:p w14:paraId="53515A84" w14:textId="77777777" w:rsidR="00DD6DF0" w:rsidRPr="00823C6B" w:rsidRDefault="00DD6DF0" w:rsidP="00DD6DF0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5401F4C5" w14:textId="77777777" w:rsidR="00C76271" w:rsidRDefault="00C76271" w:rsidP="00DD6DF0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703FED44" w14:textId="143F1B2B" w:rsidR="00DD6DF0" w:rsidRPr="00823C6B" w:rsidRDefault="00DD6DF0" w:rsidP="00DD6DF0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09876ACF" w14:textId="37863641" w:rsidR="00DD6DF0" w:rsidRPr="00C76271" w:rsidRDefault="005C466C" w:rsidP="005C466C">
      <w:pPr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 xml:space="preserve">         Sheng Lu</w:t>
      </w:r>
    </w:p>
    <w:p w14:paraId="31D0AA4A" w14:textId="42B583B1" w:rsidR="00DD6DF0" w:rsidRDefault="00DD6DF0" w:rsidP="00C76271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Appellant</w:t>
      </w:r>
    </w:p>
    <w:p w14:paraId="2D21B592" w14:textId="77777777" w:rsidR="00DD6DF0" w:rsidRDefault="00DD6DF0" w:rsidP="00DD6DF0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013F6FF8" w14:textId="77777777" w:rsidR="00DD6DF0" w:rsidRPr="00A0103E" w:rsidRDefault="00DD6DF0" w:rsidP="00DD6DF0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and -</w:t>
      </w:r>
    </w:p>
    <w:p w14:paraId="79B72CF8" w14:textId="77777777" w:rsidR="00DD6DF0" w:rsidRDefault="00DD6DF0" w:rsidP="00DD6DF0">
      <w:pPr>
        <w:spacing w:after="0" w:line="240" w:lineRule="auto"/>
        <w:ind w:left="360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034528EC" w14:textId="77777777" w:rsidR="00DD6DF0" w:rsidRDefault="00DD6DF0" w:rsidP="00DD6DF0">
      <w:pPr>
        <w:spacing w:after="0" w:line="240" w:lineRule="auto"/>
        <w:ind w:left="360"/>
        <w:jc w:val="center"/>
        <w:rPr>
          <w:rFonts w:ascii="Arial" w:eastAsia="Calibri" w:hAnsi="Arial" w:cs="Times New Roman"/>
          <w:b/>
          <w:sz w:val="24"/>
          <w:lang w:val="en-GB"/>
        </w:rPr>
      </w:pPr>
    </w:p>
    <w:p w14:paraId="0F3FAA4C" w14:textId="5AF5D861" w:rsidR="00DD6DF0" w:rsidRPr="00682109" w:rsidRDefault="005C466C" w:rsidP="00682109">
      <w:pPr>
        <w:ind w:left="720"/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BVCF M</w:t>
      </w:r>
      <w:r w:rsidR="00C76271" w:rsidRPr="00682109">
        <w:rPr>
          <w:rFonts w:ascii="Arial" w:eastAsia="Calibri" w:hAnsi="Arial" w:cs="Times New Roman"/>
        </w:rPr>
        <w:t>an</w:t>
      </w:r>
      <w:r>
        <w:rPr>
          <w:rFonts w:ascii="Arial" w:eastAsia="Calibri" w:hAnsi="Arial" w:cs="Times New Roman"/>
        </w:rPr>
        <w:t>agement L</w:t>
      </w:r>
      <w:r w:rsidR="003021A1">
        <w:rPr>
          <w:rFonts w:ascii="Arial" w:eastAsia="Calibri" w:hAnsi="Arial" w:cs="Times New Roman"/>
        </w:rPr>
        <w:t>imited</w:t>
      </w:r>
      <w:r>
        <w:rPr>
          <w:rFonts w:ascii="Arial" w:eastAsia="Calibri" w:hAnsi="Arial" w:cs="Times New Roman"/>
        </w:rPr>
        <w:t xml:space="preserve"> </w:t>
      </w:r>
    </w:p>
    <w:p w14:paraId="07F04805" w14:textId="6A3DC7F0" w:rsidR="00DD6DF0" w:rsidRPr="005C466C" w:rsidRDefault="00DD6DF0" w:rsidP="005C466C">
      <w:pPr>
        <w:spacing w:after="0" w:line="240" w:lineRule="auto"/>
        <w:ind w:left="360"/>
        <w:jc w:val="right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   Respondent</w:t>
      </w:r>
    </w:p>
    <w:p w14:paraId="70C4912E" w14:textId="0D03A5F6" w:rsidR="005C466C" w:rsidRDefault="005C466C" w:rsidP="00DD6DF0">
      <w:pPr>
        <w:pStyle w:val="BodyText"/>
        <w:jc w:val="left"/>
        <w:rPr>
          <w:rFonts w:cs="Arial"/>
          <w:b w:val="0"/>
          <w:sz w:val="22"/>
          <w:szCs w:val="22"/>
        </w:rPr>
      </w:pPr>
      <w:proofErr w:type="spellStart"/>
      <w:r>
        <w:rPr>
          <w:rFonts w:cs="Arial"/>
          <w:b w:val="0"/>
          <w:sz w:val="22"/>
          <w:szCs w:val="22"/>
        </w:rPr>
        <w:t>Harneys</w:t>
      </w:r>
      <w:proofErr w:type="spellEnd"/>
      <w:r>
        <w:rPr>
          <w:rFonts w:cs="Arial"/>
          <w:b w:val="0"/>
          <w:sz w:val="22"/>
          <w:szCs w:val="22"/>
        </w:rPr>
        <w:t xml:space="preserve"> Westwood &amp; Riegels for Appellant</w:t>
      </w:r>
    </w:p>
    <w:p w14:paraId="2807A795" w14:textId="148916D6" w:rsidR="00DD6DF0" w:rsidRPr="006B3E04" w:rsidRDefault="00C76271" w:rsidP="00DD6DF0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Walkers </w:t>
      </w:r>
      <w:r w:rsidR="005C466C">
        <w:rPr>
          <w:rFonts w:cs="Arial"/>
          <w:b w:val="0"/>
          <w:sz w:val="22"/>
          <w:szCs w:val="22"/>
        </w:rPr>
        <w:t>(Cayman) LLP for Respondent</w:t>
      </w:r>
    </w:p>
    <w:p w14:paraId="68DE6DA7" w14:textId="77777777" w:rsidR="00620C0C" w:rsidRPr="00C42BAF" w:rsidRDefault="00620C0C" w:rsidP="00620C0C">
      <w:pPr>
        <w:pStyle w:val="Subtitle"/>
        <w:pBdr>
          <w:bottom w:val="single" w:sz="12" w:space="1" w:color="auto"/>
        </w:pBdr>
        <w:rPr>
          <w:rFonts w:cs="Arial"/>
          <w:sz w:val="24"/>
          <w:szCs w:val="24"/>
        </w:rPr>
      </w:pPr>
    </w:p>
    <w:p w14:paraId="38219216" w14:textId="77777777" w:rsidR="00620C0C" w:rsidRPr="00C42BAF" w:rsidRDefault="00620C0C" w:rsidP="00620C0C">
      <w:pPr>
        <w:pStyle w:val="Subtitle"/>
        <w:jc w:val="left"/>
        <w:rPr>
          <w:rFonts w:cs="Arial"/>
          <w:b/>
          <w:sz w:val="24"/>
          <w:szCs w:val="24"/>
        </w:rPr>
      </w:pPr>
    </w:p>
    <w:p w14:paraId="7AEE177A" w14:textId="77777777" w:rsidR="006A3E41" w:rsidRDefault="006A3E41" w:rsidP="001C6653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B079A16" w14:textId="77777777" w:rsidR="006A3E41" w:rsidRDefault="006A3E41" w:rsidP="001C6653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0DAEEDBA" w14:textId="77777777" w:rsidR="006A3E41" w:rsidRDefault="006A3E41" w:rsidP="001C6653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3B8F3AF4" w14:textId="77777777" w:rsidR="005C466C" w:rsidRDefault="005C466C" w:rsidP="001C6653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9411A4C" w14:textId="77777777" w:rsidR="005945F1" w:rsidRDefault="005945F1" w:rsidP="001C6653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516FD851" w14:textId="77777777" w:rsidR="005945F1" w:rsidRDefault="005945F1" w:rsidP="001C6653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A229CC5" w14:textId="77777777" w:rsidR="00AD72C1" w:rsidRDefault="00AD72C1" w:rsidP="00B52581">
      <w:pPr>
        <w:rPr>
          <w:rFonts w:ascii="Arial" w:hAnsi="Arial" w:cs="Arial"/>
          <w:b/>
          <w:sz w:val="28"/>
          <w:szCs w:val="28"/>
          <w:lang w:val="en-029"/>
        </w:rPr>
      </w:pPr>
    </w:p>
    <w:p w14:paraId="7460E18B" w14:textId="77777777" w:rsidR="00D3218F" w:rsidRDefault="00D3218F" w:rsidP="00B52581">
      <w:pPr>
        <w:rPr>
          <w:rFonts w:ascii="Arial" w:hAnsi="Arial" w:cs="Arial"/>
          <w:b/>
          <w:sz w:val="28"/>
          <w:szCs w:val="28"/>
          <w:lang w:val="en-029"/>
        </w:rPr>
      </w:pPr>
    </w:p>
    <w:p w14:paraId="7B598A39" w14:textId="77777777" w:rsidR="00B52581" w:rsidRDefault="00B52581" w:rsidP="00B52581">
      <w:pPr>
        <w:rPr>
          <w:rFonts w:ascii="Arial" w:hAnsi="Arial" w:cs="Arial"/>
          <w:b/>
          <w:sz w:val="28"/>
          <w:szCs w:val="28"/>
          <w:lang w:val="en-029"/>
        </w:rPr>
      </w:pPr>
    </w:p>
    <w:p w14:paraId="6DB9AF52" w14:textId="31325F04" w:rsidR="00363E8F" w:rsidRPr="000E10EA" w:rsidRDefault="00363E8F" w:rsidP="003D0F8F">
      <w:pPr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Tuesday, </w:t>
      </w:r>
      <w:r w:rsidR="00B52581">
        <w:rPr>
          <w:rFonts w:ascii="Arial" w:hAnsi="Arial" w:cs="Arial"/>
          <w:b/>
          <w:sz w:val="28"/>
          <w:szCs w:val="28"/>
          <w:lang w:val="en-029"/>
        </w:rPr>
        <w:t>5</w:t>
      </w:r>
      <w:r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B52581">
        <w:rPr>
          <w:rFonts w:ascii="Arial" w:hAnsi="Arial" w:cs="Arial"/>
          <w:b/>
          <w:sz w:val="28"/>
          <w:szCs w:val="28"/>
          <w:lang w:val="en-029"/>
        </w:rPr>
        <w:t>September</w:t>
      </w:r>
      <w:r>
        <w:rPr>
          <w:rFonts w:ascii="Arial" w:hAnsi="Arial" w:cs="Arial"/>
          <w:b/>
          <w:sz w:val="28"/>
          <w:szCs w:val="28"/>
          <w:lang w:val="en-029"/>
        </w:rPr>
        <w:t xml:space="preserve"> 20</w:t>
      </w:r>
      <w:r w:rsidR="00271BDA">
        <w:rPr>
          <w:rFonts w:ascii="Arial" w:hAnsi="Arial" w:cs="Arial"/>
          <w:b/>
          <w:sz w:val="28"/>
          <w:szCs w:val="28"/>
          <w:lang w:val="en-029"/>
        </w:rPr>
        <w:t>2</w:t>
      </w:r>
      <w:r w:rsidR="00E7461B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0787BD73" w14:textId="1DB5F7FA" w:rsidR="006D46A2" w:rsidRDefault="00682109" w:rsidP="00271BDA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>
        <w:rPr>
          <w:b/>
          <w:sz w:val="32"/>
          <w:szCs w:val="32"/>
          <w:lang w:val="en-029"/>
        </w:rPr>
        <w:t>10</w:t>
      </w:r>
      <w:r w:rsidR="006D46A2">
        <w:rPr>
          <w:b/>
          <w:sz w:val="32"/>
          <w:szCs w:val="32"/>
          <w:lang w:val="en-029"/>
        </w:rPr>
        <w:t>.</w:t>
      </w:r>
      <w:r w:rsidR="00911FC7">
        <w:rPr>
          <w:b/>
          <w:sz w:val="32"/>
          <w:szCs w:val="32"/>
          <w:lang w:val="en-029"/>
        </w:rPr>
        <w:t>0</w:t>
      </w:r>
      <w:r w:rsidR="006D46A2">
        <w:rPr>
          <w:b/>
          <w:sz w:val="32"/>
          <w:szCs w:val="32"/>
          <w:lang w:val="en-029"/>
        </w:rPr>
        <w:t>0am</w:t>
      </w:r>
    </w:p>
    <w:p w14:paraId="64C6CF2B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>The Rt Hon Sir John Goldring, President</w:t>
      </w:r>
    </w:p>
    <w:p w14:paraId="3A0697A3" w14:textId="50623119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ab/>
      </w:r>
      <w:r w:rsidR="00AE7886" w:rsidRPr="00AE7886">
        <w:rPr>
          <w:rFonts w:cs="Arial"/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rFonts w:cs="Arial"/>
          <w:b/>
          <w:sz w:val="32"/>
          <w:szCs w:val="32"/>
          <w:lang w:val="en-029"/>
        </w:rPr>
        <w:t xml:space="preserve"> </w:t>
      </w:r>
    </w:p>
    <w:p w14:paraId="29F41B16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>The Rt Hon Sir Alan Moses, Justice of Appeal</w:t>
      </w:r>
    </w:p>
    <w:p w14:paraId="0B643214" w14:textId="43B97CDE" w:rsidR="009C5E2E" w:rsidRPr="009C5E2E" w:rsidRDefault="00B52581" w:rsidP="009C5E2E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rFonts w:cs="Arial"/>
          <w:b/>
          <w:sz w:val="32"/>
          <w:szCs w:val="32"/>
          <w:lang w:val="en-029"/>
        </w:rPr>
        <w:tab/>
      </w:r>
      <w:r w:rsidR="009C5E2E" w:rsidRPr="009C5E2E">
        <w:rPr>
          <w:rFonts w:cs="Arial"/>
          <w:b/>
          <w:sz w:val="32"/>
          <w:szCs w:val="32"/>
          <w:lang w:val="en-029"/>
        </w:rPr>
        <w:t xml:space="preserve"> </w:t>
      </w:r>
    </w:p>
    <w:p w14:paraId="7F061DDC" w14:textId="77777777" w:rsidR="005D3427" w:rsidRPr="00DE33B6" w:rsidRDefault="005D3427" w:rsidP="00DE33B6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3BE6913C" w14:textId="57147168" w:rsidR="00F1050F" w:rsidRPr="00F1050F" w:rsidRDefault="00911FC7" w:rsidP="00F1050F">
      <w:pPr>
        <w:pStyle w:val="Subtitle"/>
        <w:rPr>
          <w:sz w:val="24"/>
          <w:lang w:val="en-GB"/>
        </w:rPr>
      </w:pPr>
      <w:r w:rsidRPr="00911FC7">
        <w:rPr>
          <w:rFonts w:cs="Arial"/>
          <w:b/>
          <w:sz w:val="24"/>
        </w:rPr>
        <w:t xml:space="preserve">                            </w:t>
      </w:r>
      <w:r w:rsidR="00F1050F">
        <w:rPr>
          <w:b/>
          <w:sz w:val="24"/>
          <w:lang w:val="en-GB"/>
        </w:rPr>
        <w:t>CIVIL APPEAL NO. 016</w:t>
      </w:r>
      <w:r w:rsidR="00F1050F" w:rsidRPr="00823C6B">
        <w:rPr>
          <w:b/>
          <w:sz w:val="24"/>
          <w:lang w:val="en-GB"/>
        </w:rPr>
        <w:t xml:space="preserve"> of 20</w:t>
      </w:r>
      <w:r w:rsidR="00F1050F">
        <w:rPr>
          <w:b/>
          <w:sz w:val="24"/>
          <w:lang w:val="en-GB"/>
        </w:rPr>
        <w:t>22</w:t>
      </w:r>
    </w:p>
    <w:p w14:paraId="175E7700" w14:textId="62871364" w:rsidR="00F1050F" w:rsidRDefault="00F1050F" w:rsidP="00F1050F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 xml:space="preserve">Cause No. G 0216 of 2020 </w:t>
      </w:r>
    </w:p>
    <w:p w14:paraId="1E080A6D" w14:textId="77777777" w:rsidR="00F1050F" w:rsidRPr="00823C6B" w:rsidRDefault="00F1050F" w:rsidP="00F1050F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3584BFC1" w14:textId="77777777" w:rsidR="00F1050F" w:rsidRDefault="00F1050F" w:rsidP="00F1050F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40BD25E1" w14:textId="77777777" w:rsidR="00F1050F" w:rsidRPr="00823C6B" w:rsidRDefault="00F1050F" w:rsidP="00F1050F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33630F9E" w14:textId="084BAB80" w:rsidR="00F1050F" w:rsidRPr="00C76271" w:rsidRDefault="00F1050F" w:rsidP="00F1050F">
      <w:pPr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 xml:space="preserve">         Etta Lou Robinson</w:t>
      </w:r>
    </w:p>
    <w:p w14:paraId="7A5AE2EE" w14:textId="77777777" w:rsidR="00F1050F" w:rsidRDefault="00F1050F" w:rsidP="00F1050F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Appellant</w:t>
      </w:r>
    </w:p>
    <w:p w14:paraId="0BC0D00E" w14:textId="77777777" w:rsidR="00F1050F" w:rsidRDefault="00F1050F" w:rsidP="00F1050F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7EFA6BD8" w14:textId="77777777" w:rsidR="00F1050F" w:rsidRPr="00A0103E" w:rsidRDefault="00F1050F" w:rsidP="00F1050F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and -</w:t>
      </w:r>
    </w:p>
    <w:p w14:paraId="6808379A" w14:textId="77777777" w:rsidR="00F1050F" w:rsidRDefault="00F1050F" w:rsidP="00F1050F">
      <w:pPr>
        <w:spacing w:after="0" w:line="240" w:lineRule="auto"/>
        <w:ind w:left="360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1E49EBC9" w14:textId="77777777" w:rsidR="00F1050F" w:rsidRDefault="00F1050F" w:rsidP="00F1050F">
      <w:pPr>
        <w:spacing w:after="0" w:line="240" w:lineRule="auto"/>
        <w:ind w:left="360"/>
        <w:jc w:val="center"/>
        <w:rPr>
          <w:rFonts w:ascii="Arial" w:eastAsia="Calibri" w:hAnsi="Arial" w:cs="Times New Roman"/>
          <w:b/>
          <w:sz w:val="24"/>
          <w:lang w:val="en-GB"/>
        </w:rPr>
      </w:pPr>
    </w:p>
    <w:p w14:paraId="6B83D725" w14:textId="77777777" w:rsidR="00F1050F" w:rsidRDefault="00F1050F" w:rsidP="00F1050F">
      <w:pPr>
        <w:pStyle w:val="ListParagraph"/>
        <w:numPr>
          <w:ilvl w:val="0"/>
          <w:numId w:val="6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Alfred McLean</w:t>
      </w:r>
    </w:p>
    <w:p w14:paraId="14E73385" w14:textId="3763CFE4" w:rsidR="00F1050F" w:rsidRPr="00F1050F" w:rsidRDefault="00F1050F" w:rsidP="00F1050F">
      <w:pPr>
        <w:pStyle w:val="ListParagraph"/>
        <w:numPr>
          <w:ilvl w:val="0"/>
          <w:numId w:val="6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Randy McLean</w:t>
      </w:r>
      <w:r w:rsidRPr="00F1050F">
        <w:rPr>
          <w:rFonts w:ascii="Arial" w:eastAsia="Calibri" w:hAnsi="Arial" w:cs="Times New Roman"/>
        </w:rPr>
        <w:t xml:space="preserve"> </w:t>
      </w:r>
    </w:p>
    <w:p w14:paraId="04B04352" w14:textId="0B2B3965" w:rsidR="00F1050F" w:rsidRPr="005C466C" w:rsidRDefault="00F1050F" w:rsidP="00F1050F">
      <w:pPr>
        <w:spacing w:after="0" w:line="240" w:lineRule="auto"/>
        <w:ind w:left="360"/>
        <w:jc w:val="right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   Respondents</w:t>
      </w:r>
    </w:p>
    <w:p w14:paraId="791357A2" w14:textId="623D22E3" w:rsidR="00F1050F" w:rsidRDefault="00F1050F" w:rsidP="00F1050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CP Attorneys for Appellant</w:t>
      </w:r>
    </w:p>
    <w:p w14:paraId="7615E08D" w14:textId="5DEEAE1B" w:rsidR="00F1050F" w:rsidRPr="006B3E04" w:rsidRDefault="00F1050F" w:rsidP="00F1050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Brady Law for Respondents</w:t>
      </w:r>
    </w:p>
    <w:p w14:paraId="26ED279E" w14:textId="77777777" w:rsidR="00F1050F" w:rsidRPr="0077476B" w:rsidRDefault="00F1050F" w:rsidP="004E01BC">
      <w:pPr>
        <w:pBdr>
          <w:bottom w:val="single" w:sz="12" w:space="1" w:color="auto"/>
        </w:pBdr>
        <w:spacing w:after="0" w:line="240" w:lineRule="auto"/>
        <w:rPr>
          <w:color w:val="000000" w:themeColor="text1"/>
          <w:sz w:val="24"/>
          <w:szCs w:val="24"/>
          <w:lang w:val="en-029"/>
        </w:rPr>
      </w:pPr>
    </w:p>
    <w:p w14:paraId="51E6198E" w14:textId="22357EDB" w:rsidR="009D4B60" w:rsidRDefault="009D4B60" w:rsidP="000E4849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</w:p>
    <w:p w14:paraId="795061BC" w14:textId="1BC262C2" w:rsidR="00E7461B" w:rsidRDefault="00E7461B" w:rsidP="000E4849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</w:p>
    <w:p w14:paraId="199BF76A" w14:textId="77777777" w:rsidR="00D073A3" w:rsidRDefault="00D073A3" w:rsidP="00D073A3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  <w:t xml:space="preserve">    </w:t>
      </w:r>
    </w:p>
    <w:p w14:paraId="3DA21849" w14:textId="77777777" w:rsidR="00D073A3" w:rsidRDefault="00D073A3" w:rsidP="00D073A3">
      <w:pPr>
        <w:pStyle w:val="Subtitle"/>
        <w:jc w:val="left"/>
        <w:rPr>
          <w:rFonts w:cs="Arial"/>
          <w:b/>
          <w:sz w:val="24"/>
        </w:rPr>
      </w:pPr>
    </w:p>
    <w:p w14:paraId="742204CC" w14:textId="77777777" w:rsidR="00D073A3" w:rsidRDefault="00D073A3" w:rsidP="00D073A3">
      <w:pPr>
        <w:pStyle w:val="Subtitle"/>
        <w:jc w:val="left"/>
        <w:rPr>
          <w:rFonts w:cs="Arial"/>
          <w:b/>
          <w:sz w:val="24"/>
        </w:rPr>
      </w:pPr>
    </w:p>
    <w:p w14:paraId="361D2105" w14:textId="77777777" w:rsidR="00D073A3" w:rsidRDefault="00D073A3" w:rsidP="00D073A3">
      <w:pPr>
        <w:pStyle w:val="Subtitle"/>
        <w:jc w:val="left"/>
        <w:rPr>
          <w:rFonts w:cs="Arial"/>
          <w:b/>
          <w:sz w:val="24"/>
        </w:rPr>
      </w:pPr>
    </w:p>
    <w:p w14:paraId="12758C48" w14:textId="77777777" w:rsidR="00D073A3" w:rsidRDefault="00D073A3" w:rsidP="00D073A3">
      <w:pPr>
        <w:pStyle w:val="Subtitle"/>
        <w:jc w:val="left"/>
        <w:rPr>
          <w:rFonts w:cs="Arial"/>
          <w:b/>
          <w:sz w:val="24"/>
        </w:rPr>
      </w:pPr>
    </w:p>
    <w:p w14:paraId="733F5131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</w:p>
    <w:p w14:paraId="20D68B2E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40F04344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426D4050" w14:textId="77777777" w:rsidR="002C1FC0" w:rsidRDefault="002C1FC0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564BE8FE" w14:textId="77777777" w:rsidR="005945F1" w:rsidRDefault="005945F1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39BBBBCC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5D8796DF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4E971C3A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4C00E3A1" w14:textId="77777777" w:rsidR="00D073A3" w:rsidRDefault="00D073A3" w:rsidP="00D073A3">
      <w:pPr>
        <w:pStyle w:val="Subtitle"/>
        <w:ind w:left="5040" w:firstLine="720"/>
        <w:jc w:val="left"/>
        <w:rPr>
          <w:rFonts w:cs="Arial"/>
          <w:b/>
          <w:sz w:val="24"/>
        </w:rPr>
      </w:pPr>
    </w:p>
    <w:p w14:paraId="041F2B45" w14:textId="77777777" w:rsidR="00D073A3" w:rsidRDefault="00D073A3" w:rsidP="00F1050F">
      <w:pPr>
        <w:pStyle w:val="Subtitle"/>
        <w:jc w:val="left"/>
        <w:rPr>
          <w:rFonts w:cs="Arial"/>
          <w:b/>
          <w:sz w:val="24"/>
        </w:rPr>
      </w:pPr>
    </w:p>
    <w:p w14:paraId="68D3F362" w14:textId="77777777" w:rsidR="00AD72C1" w:rsidRDefault="00D073A3" w:rsidP="00D073A3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</w:p>
    <w:p w14:paraId="5F31069E" w14:textId="70272A76" w:rsidR="00F9111D" w:rsidRPr="00935D7E" w:rsidRDefault="00B52581" w:rsidP="009D4B60">
      <w:pPr>
        <w:pStyle w:val="Subtitle"/>
        <w:tabs>
          <w:tab w:val="left" w:pos="5760"/>
        </w:tabs>
        <w:jc w:val="center"/>
        <w:rPr>
          <w:rFonts w:cs="Arial"/>
          <w:sz w:val="22"/>
          <w:szCs w:val="22"/>
          <w:lang w:val="en-GB"/>
        </w:rPr>
      </w:pPr>
      <w:r>
        <w:rPr>
          <w:rFonts w:cs="Arial"/>
          <w:b/>
          <w:szCs w:val="28"/>
          <w:lang w:val="en-029"/>
        </w:rPr>
        <w:t>W</w:t>
      </w:r>
      <w:r w:rsidR="00363E8F">
        <w:rPr>
          <w:rFonts w:cs="Arial"/>
          <w:b/>
          <w:szCs w:val="28"/>
          <w:lang w:val="en-029"/>
        </w:rPr>
        <w:t>ednes</w:t>
      </w:r>
      <w:r w:rsidR="00F9111D">
        <w:rPr>
          <w:rFonts w:cs="Arial"/>
          <w:b/>
          <w:szCs w:val="28"/>
          <w:lang w:val="en-029"/>
        </w:rPr>
        <w:t xml:space="preserve">day, </w:t>
      </w:r>
      <w:r>
        <w:rPr>
          <w:rFonts w:cs="Arial"/>
          <w:b/>
          <w:szCs w:val="28"/>
          <w:lang w:val="en-029"/>
        </w:rPr>
        <w:t>6</w:t>
      </w:r>
      <w:r w:rsidR="00F9111D">
        <w:rPr>
          <w:rFonts w:cs="Arial"/>
          <w:b/>
          <w:szCs w:val="28"/>
          <w:lang w:val="en-029"/>
        </w:rPr>
        <w:t xml:space="preserve"> </w:t>
      </w:r>
      <w:r>
        <w:rPr>
          <w:rFonts w:cs="Arial"/>
          <w:b/>
          <w:szCs w:val="28"/>
          <w:lang w:val="en-029"/>
        </w:rPr>
        <w:t xml:space="preserve">September </w:t>
      </w:r>
      <w:r w:rsidR="00F9111D">
        <w:rPr>
          <w:rFonts w:cs="Arial"/>
          <w:b/>
          <w:szCs w:val="28"/>
          <w:lang w:val="en-029"/>
        </w:rPr>
        <w:t>20</w:t>
      </w:r>
      <w:r w:rsidR="00271BDA">
        <w:rPr>
          <w:rFonts w:cs="Arial"/>
          <w:b/>
          <w:szCs w:val="28"/>
          <w:lang w:val="en-029"/>
        </w:rPr>
        <w:t>2</w:t>
      </w:r>
      <w:r w:rsidR="00E7461B">
        <w:rPr>
          <w:rFonts w:cs="Arial"/>
          <w:b/>
          <w:szCs w:val="28"/>
          <w:lang w:val="en-029"/>
        </w:rPr>
        <w:t>3</w:t>
      </w:r>
    </w:p>
    <w:p w14:paraId="76D7C98A" w14:textId="77777777" w:rsidR="00F9111D" w:rsidRDefault="00F9111D" w:rsidP="00F9111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6D29C580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768AB549" w14:textId="5A16C26A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4259A00A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Alan Moses, Justice of Appeal</w:t>
      </w:r>
    </w:p>
    <w:p w14:paraId="3A06D218" w14:textId="7BF99B72" w:rsidR="00124774" w:rsidRPr="009C5E2E" w:rsidRDefault="00B52581" w:rsidP="009C5E2E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</w:p>
    <w:p w14:paraId="202AAE54" w14:textId="77777777" w:rsidR="003928B9" w:rsidRDefault="003928B9" w:rsidP="00850693">
      <w:pPr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4"/>
          <w:szCs w:val="24"/>
          <w:lang w:val="en-GB"/>
        </w:rPr>
      </w:pPr>
    </w:p>
    <w:p w14:paraId="206E8C6F" w14:textId="77777777" w:rsidR="00CE6696" w:rsidRDefault="00CE6696" w:rsidP="00CE6696">
      <w:pPr>
        <w:pBdr>
          <w:bottom w:val="single" w:sz="12" w:space="1" w:color="auto"/>
        </w:pBdr>
        <w:spacing w:after="0" w:line="240" w:lineRule="auto"/>
        <w:jc w:val="center"/>
        <w:rPr>
          <w:b/>
        </w:rPr>
      </w:pPr>
    </w:p>
    <w:p w14:paraId="69B64A39" w14:textId="77777777" w:rsidR="003E07E0" w:rsidRDefault="003E07E0" w:rsidP="00C76271">
      <w:pPr>
        <w:spacing w:after="0" w:line="240" w:lineRule="auto"/>
        <w:jc w:val="center"/>
        <w:rPr>
          <w:rFonts w:cs="Arial"/>
          <w:b/>
          <w:sz w:val="28"/>
          <w:szCs w:val="28"/>
        </w:rPr>
      </w:pPr>
    </w:p>
    <w:p w14:paraId="57403B27" w14:textId="250FC99D" w:rsidR="00CE6696" w:rsidRPr="00682109" w:rsidRDefault="00C76271" w:rsidP="00C76271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8"/>
          <w:lang w:val="en-GB"/>
        </w:rPr>
      </w:pPr>
      <w:r w:rsidRPr="00682109">
        <w:rPr>
          <w:rFonts w:cs="Arial"/>
          <w:b/>
          <w:sz w:val="28"/>
          <w:szCs w:val="28"/>
        </w:rPr>
        <w:t>READING</w:t>
      </w:r>
      <w:r w:rsidR="00CE6696" w:rsidRPr="00682109">
        <w:rPr>
          <w:rFonts w:cs="Arial"/>
          <w:b/>
          <w:sz w:val="28"/>
          <w:szCs w:val="28"/>
        </w:rPr>
        <w:t xml:space="preserve">                                  </w:t>
      </w:r>
      <w:r w:rsidR="00CE6696" w:rsidRPr="00682109">
        <w:rPr>
          <w:rFonts w:ascii="Arial" w:eastAsia="Times New Roman" w:hAnsi="Arial" w:cs="Times New Roman"/>
          <w:b/>
          <w:sz w:val="28"/>
          <w:szCs w:val="28"/>
          <w:lang w:val="en-GB"/>
        </w:rPr>
        <w:t xml:space="preserve"> </w:t>
      </w:r>
    </w:p>
    <w:p w14:paraId="562A2D38" w14:textId="520D6BFC" w:rsidR="00CE6696" w:rsidRPr="00823C6B" w:rsidRDefault="00CE6696" w:rsidP="00CE6696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  <w:r w:rsidR="003D0F8F">
        <w:rPr>
          <w:rFonts w:ascii="Arial" w:eastAsia="Times New Roman" w:hAnsi="Arial" w:cs="Times New Roman"/>
          <w:b/>
          <w:sz w:val="24"/>
          <w:lang w:val="en-GB"/>
        </w:rPr>
        <w:t>_</w:t>
      </w:r>
    </w:p>
    <w:p w14:paraId="2B15A652" w14:textId="77777777" w:rsidR="00CE6696" w:rsidRPr="00823C6B" w:rsidRDefault="00CE6696" w:rsidP="00CE6696">
      <w:pPr>
        <w:spacing w:after="0" w:line="240" w:lineRule="auto"/>
        <w:rPr>
          <w:rFonts w:ascii="Arial" w:eastAsia="Calibri" w:hAnsi="Arial" w:cs="Times New Roman"/>
          <w:sz w:val="24"/>
          <w:lang w:val="en-GB"/>
        </w:rPr>
      </w:pPr>
    </w:p>
    <w:p w14:paraId="543C7C50" w14:textId="7DCFDD1A" w:rsidR="00D05BD4" w:rsidRDefault="00D05BD4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A6237A4" w14:textId="14FD5889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563A3DF6" w14:textId="1367D711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1B272B5" w14:textId="05E740D4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3AECBE7" w14:textId="33D109F3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5778F7B" w14:textId="06C86A95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51AD8436" w14:textId="08B5DA4C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3843E72" w14:textId="435C7507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D0270AC" w14:textId="71A95C3C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9445D44" w14:textId="1EBAA9BC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A0E5554" w14:textId="12EC7506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4522440" w14:textId="2E456027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368674C9" w14:textId="5F3B1AD5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9815915" w14:textId="7243768F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1283693" w14:textId="1EC26B2A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395E1DB" w14:textId="48065FDB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37983178" w14:textId="64AEAB6C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BF33E7B" w14:textId="5DB0ABE7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5DBFB819" w14:textId="1F06889A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58B3368A" w14:textId="6E40279E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E3CD049" w14:textId="6E0F4BF8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5BE265EC" w14:textId="176D0041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BAF7835" w14:textId="77777777" w:rsidR="00C76271" w:rsidRDefault="00C76271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F79FE07" w14:textId="0582ED3C" w:rsidR="000A6EBF" w:rsidRDefault="000A6EBF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AD3C495" w14:textId="79293AED" w:rsidR="00355109" w:rsidRDefault="00355109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3DC69C25" w14:textId="77777777" w:rsidR="00355109" w:rsidRDefault="00355109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6131AC5" w14:textId="77777777" w:rsidR="0077476B" w:rsidRDefault="0077476B" w:rsidP="009C5E2E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E73C41C" w14:textId="77777777" w:rsidR="00124774" w:rsidRDefault="00124774" w:rsidP="00124774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141E795" w14:textId="77777777" w:rsidR="00682109" w:rsidRDefault="00682109" w:rsidP="003D0F8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55CD44AC" w14:textId="140CB4E2" w:rsidR="00D540AA" w:rsidRPr="000E10EA" w:rsidRDefault="00363E8F" w:rsidP="00124774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Thursday, </w:t>
      </w:r>
      <w:r w:rsidR="00B52581">
        <w:rPr>
          <w:rFonts w:ascii="Arial" w:hAnsi="Arial" w:cs="Arial"/>
          <w:b/>
          <w:sz w:val="28"/>
          <w:szCs w:val="28"/>
          <w:lang w:val="en-029"/>
        </w:rPr>
        <w:t>7</w:t>
      </w:r>
      <w:r w:rsidR="00F9111D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B52581">
        <w:rPr>
          <w:rFonts w:ascii="Arial" w:hAnsi="Arial" w:cs="Arial"/>
          <w:b/>
          <w:sz w:val="28"/>
          <w:szCs w:val="28"/>
          <w:lang w:val="en-029"/>
        </w:rPr>
        <w:t>September</w:t>
      </w:r>
      <w:r w:rsidR="00F9111D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19313E">
        <w:rPr>
          <w:rFonts w:ascii="Arial" w:hAnsi="Arial" w:cs="Arial"/>
          <w:b/>
          <w:sz w:val="28"/>
          <w:szCs w:val="28"/>
          <w:lang w:val="en-029"/>
        </w:rPr>
        <w:t>20</w:t>
      </w:r>
      <w:r w:rsidR="00271BDA">
        <w:rPr>
          <w:rFonts w:ascii="Arial" w:hAnsi="Arial" w:cs="Arial"/>
          <w:b/>
          <w:sz w:val="28"/>
          <w:szCs w:val="28"/>
          <w:lang w:val="en-029"/>
        </w:rPr>
        <w:t>2</w:t>
      </w:r>
      <w:r w:rsidR="00355109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3ED04CD5" w14:textId="77777777" w:rsidR="008216CC" w:rsidRDefault="008216CC" w:rsidP="00C0312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582052C1" w14:textId="064F26A4" w:rsidR="000E4849" w:rsidRDefault="00682109" w:rsidP="00C0312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10</w:t>
      </w:r>
      <w:r w:rsidR="00F209DB">
        <w:rPr>
          <w:rFonts w:ascii="Arial" w:hAnsi="Arial" w:cs="Arial"/>
          <w:b/>
          <w:sz w:val="28"/>
          <w:szCs w:val="28"/>
          <w:lang w:val="en-029"/>
        </w:rPr>
        <w:t>.</w:t>
      </w:r>
      <w:r>
        <w:rPr>
          <w:rFonts w:ascii="Arial" w:hAnsi="Arial" w:cs="Arial"/>
          <w:b/>
          <w:sz w:val="28"/>
          <w:szCs w:val="28"/>
          <w:lang w:val="en-029"/>
        </w:rPr>
        <w:t>0</w:t>
      </w:r>
      <w:r w:rsidR="00F209DB">
        <w:rPr>
          <w:rFonts w:ascii="Arial" w:hAnsi="Arial" w:cs="Arial"/>
          <w:b/>
          <w:sz w:val="28"/>
          <w:szCs w:val="28"/>
          <w:lang w:val="en-029"/>
        </w:rPr>
        <w:t>0</w:t>
      </w:r>
      <w:r w:rsidR="000E4849">
        <w:rPr>
          <w:rFonts w:ascii="Arial" w:hAnsi="Arial" w:cs="Arial"/>
          <w:b/>
          <w:sz w:val="28"/>
          <w:szCs w:val="28"/>
          <w:lang w:val="en-029"/>
        </w:rPr>
        <w:t>am</w:t>
      </w:r>
    </w:p>
    <w:p w14:paraId="5DA15EF5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12C4C6F5" w14:textId="12C901D0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22115256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Alan Moses, Justice of Appeal</w:t>
      </w:r>
    </w:p>
    <w:p w14:paraId="6B13ABF9" w14:textId="3DF835BA" w:rsidR="009C5E2E" w:rsidRPr="009C5E2E" w:rsidRDefault="00B52581" w:rsidP="00124774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</w:p>
    <w:p w14:paraId="1D9ED747" w14:textId="77777777" w:rsidR="003928B9" w:rsidRPr="008C5A91" w:rsidRDefault="003928B9" w:rsidP="000A6EBF">
      <w:pPr>
        <w:pStyle w:val="Subtitle"/>
        <w:jc w:val="left"/>
        <w:rPr>
          <w:rFonts w:cs="Arial"/>
          <w:sz w:val="24"/>
          <w:szCs w:val="24"/>
        </w:rPr>
      </w:pPr>
    </w:p>
    <w:p w14:paraId="71B584C6" w14:textId="77777777" w:rsidR="000A6EBF" w:rsidRDefault="000A6EBF" w:rsidP="000A6EBF">
      <w:pPr>
        <w:pBdr>
          <w:bottom w:val="single" w:sz="12" w:space="1" w:color="auto"/>
        </w:pBdr>
        <w:spacing w:after="0" w:line="240" w:lineRule="auto"/>
        <w:jc w:val="center"/>
        <w:rPr>
          <w:b/>
        </w:rPr>
      </w:pPr>
    </w:p>
    <w:p w14:paraId="4A29F280" w14:textId="02F08881" w:rsidR="002C1FC0" w:rsidRPr="008006D6" w:rsidRDefault="002C1FC0" w:rsidP="002C1FC0">
      <w:pPr>
        <w:pStyle w:val="Subtitle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17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2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4648E3BA" w14:textId="6E55AD67" w:rsidR="002C1FC0" w:rsidRPr="00F84F52" w:rsidRDefault="002C1FC0" w:rsidP="002C1FC0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>
        <w:rPr>
          <w:rFonts w:ascii="Arial" w:hAnsi="Arial" w:cs="Arial"/>
          <w:sz w:val="24"/>
          <w:szCs w:val="24"/>
          <w:lang w:val="en-029"/>
        </w:rPr>
        <w:t>63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2</w:t>
      </w:r>
    </w:p>
    <w:p w14:paraId="75553E7E" w14:textId="66DEA3E6" w:rsidR="002C1FC0" w:rsidRPr="003B582C" w:rsidRDefault="002C1FC0" w:rsidP="002C1FC0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SC#0</w:t>
      </w:r>
      <w:r>
        <w:rPr>
          <w:rFonts w:ascii="Arial" w:hAnsi="Arial" w:cs="Arial"/>
          <w:sz w:val="24"/>
          <w:szCs w:val="24"/>
          <w:lang w:val="en-029"/>
        </w:rPr>
        <w:t>1165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2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624B6580" w14:textId="77777777" w:rsidR="002C1FC0" w:rsidRDefault="002C1FC0" w:rsidP="002C1FC0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181D7EA" w14:textId="2D1DA31A" w:rsidR="002C1FC0" w:rsidRPr="001E2526" w:rsidRDefault="002C1FC0" w:rsidP="002C1FC0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Aisha Jamilah English </w:t>
      </w:r>
    </w:p>
    <w:p w14:paraId="6D44DB83" w14:textId="77777777" w:rsidR="002C1FC0" w:rsidRPr="003B582C" w:rsidRDefault="002C1FC0" w:rsidP="002C1FC0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05A61094" w14:textId="77777777" w:rsidR="002C1FC0" w:rsidRPr="003B582C" w:rsidRDefault="002C1FC0" w:rsidP="002C1FC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4ED6B0A4" w14:textId="77777777" w:rsidR="002C1FC0" w:rsidRPr="003B582C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1D436A3B" w14:textId="68F03212" w:rsidR="002C1FC0" w:rsidRPr="003B582C" w:rsidRDefault="002C1FC0" w:rsidP="002C1FC0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HIS MAJESTY THE KING  </w:t>
      </w:r>
    </w:p>
    <w:p w14:paraId="3E4F2D6E" w14:textId="77777777" w:rsidR="002C1FC0" w:rsidRPr="003B582C" w:rsidRDefault="002C1FC0" w:rsidP="002C1FC0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7E8EA02F" w14:textId="77777777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40A4395D" w14:textId="303FC6F2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. Dennis Brady of Brady Law for Appellant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77397C39" w14:textId="1A325CD8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. Neil Kumar of the DPP’s Office for Respondent</w:t>
      </w:r>
    </w:p>
    <w:p w14:paraId="4A2EB125" w14:textId="2F61C04F" w:rsidR="000E6657" w:rsidRDefault="000E6657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Directions hearing</w:t>
      </w:r>
    </w:p>
    <w:p w14:paraId="3507DC26" w14:textId="77777777" w:rsidR="002C1FC0" w:rsidRPr="00032A25" w:rsidRDefault="002C1FC0" w:rsidP="002C1FC0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____________________________________________________________       </w:t>
      </w:r>
    </w:p>
    <w:p w14:paraId="09956E0E" w14:textId="77777777" w:rsidR="002C1FC0" w:rsidRPr="00D97C96" w:rsidRDefault="002C1FC0" w:rsidP="002C1FC0">
      <w:pPr>
        <w:pStyle w:val="Subtitle"/>
        <w:jc w:val="left"/>
        <w:rPr>
          <w:rFonts w:cs="Arial"/>
          <w:sz w:val="24"/>
        </w:rPr>
      </w:pPr>
      <w:r>
        <w:rPr>
          <w:rFonts w:cs="Arial"/>
          <w:b/>
          <w:sz w:val="24"/>
        </w:rPr>
        <w:t xml:space="preserve">                                                                                           </w:t>
      </w:r>
      <w:r w:rsidRPr="00D97C96">
        <w:rPr>
          <w:rFonts w:cs="Arial"/>
          <w:b/>
          <w:sz w:val="24"/>
        </w:rPr>
        <w:t>CRIMINAL APPEAL</w:t>
      </w:r>
      <w:r>
        <w:rPr>
          <w:rFonts w:cs="Arial"/>
          <w:b/>
          <w:sz w:val="24"/>
        </w:rPr>
        <w:t xml:space="preserve"> 003/2022</w:t>
      </w:r>
      <w:r w:rsidRPr="00D97C96">
        <w:rPr>
          <w:rFonts w:cs="Arial"/>
          <w:b/>
          <w:sz w:val="24"/>
        </w:rPr>
        <w:t xml:space="preserve"> </w:t>
      </w:r>
    </w:p>
    <w:p w14:paraId="44ABD72B" w14:textId="77777777" w:rsidR="002C1FC0" w:rsidRPr="00111A9C" w:rsidRDefault="002C1FC0" w:rsidP="002C1FC0">
      <w:pPr>
        <w:pStyle w:val="Subtitle"/>
        <w:rPr>
          <w:rFonts w:cs="Arial"/>
          <w:sz w:val="24"/>
          <w:szCs w:val="24"/>
        </w:rPr>
      </w:pPr>
      <w:r w:rsidRPr="00111A9C">
        <w:rPr>
          <w:rFonts w:cs="Arial"/>
          <w:sz w:val="24"/>
          <w:szCs w:val="24"/>
        </w:rPr>
        <w:t>IND#</w:t>
      </w:r>
      <w:r>
        <w:rPr>
          <w:rFonts w:cs="Arial"/>
          <w:sz w:val="24"/>
          <w:szCs w:val="24"/>
        </w:rPr>
        <w:t>0051</w:t>
      </w:r>
      <w:r w:rsidRPr="00111A9C">
        <w:rPr>
          <w:rFonts w:cs="Arial"/>
          <w:sz w:val="24"/>
          <w:szCs w:val="24"/>
        </w:rPr>
        <w:t>/20</w:t>
      </w:r>
      <w:r>
        <w:rPr>
          <w:rFonts w:cs="Arial"/>
          <w:sz w:val="24"/>
          <w:szCs w:val="24"/>
        </w:rPr>
        <w:t>21</w:t>
      </w:r>
    </w:p>
    <w:p w14:paraId="0F6A5C6C" w14:textId="77777777" w:rsidR="002C1FC0" w:rsidRPr="00111A9C" w:rsidRDefault="002C1FC0" w:rsidP="002C1FC0">
      <w:pPr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4"/>
          <w:szCs w:val="24"/>
          <w:lang w:val="en-GB"/>
        </w:rPr>
      </w:pPr>
      <w:r w:rsidRPr="00111A9C">
        <w:rPr>
          <w:rFonts w:ascii="Arial" w:hAnsi="Arial" w:cs="Arial"/>
          <w:sz w:val="24"/>
          <w:szCs w:val="24"/>
        </w:rPr>
        <w:t>SC#0</w:t>
      </w:r>
      <w:r>
        <w:rPr>
          <w:rFonts w:ascii="Arial" w:hAnsi="Arial" w:cs="Arial"/>
          <w:sz w:val="24"/>
          <w:szCs w:val="24"/>
        </w:rPr>
        <w:t>1140</w:t>
      </w:r>
      <w:r w:rsidRPr="00111A9C">
        <w:rPr>
          <w:rFonts w:ascii="Arial" w:hAnsi="Arial" w:cs="Arial"/>
          <w:sz w:val="24"/>
          <w:szCs w:val="24"/>
        </w:rPr>
        <w:t>/20</w:t>
      </w:r>
      <w:r>
        <w:rPr>
          <w:rFonts w:ascii="Arial" w:hAnsi="Arial" w:cs="Arial"/>
          <w:sz w:val="24"/>
          <w:szCs w:val="24"/>
        </w:rPr>
        <w:t>21</w:t>
      </w:r>
      <w:r w:rsidRPr="00111A9C">
        <w:rPr>
          <w:rFonts w:ascii="Arial" w:eastAsia="Times New Roman" w:hAnsi="Arial" w:cs="Arial"/>
          <w:b/>
          <w:sz w:val="24"/>
          <w:szCs w:val="24"/>
          <w:lang w:val="en-GB"/>
        </w:rPr>
        <w:t xml:space="preserve"> </w:t>
      </w:r>
    </w:p>
    <w:p w14:paraId="7E685FDD" w14:textId="77777777" w:rsidR="002C1FC0" w:rsidRPr="00823C6B" w:rsidRDefault="002C1FC0" w:rsidP="002C1FC0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_</w:t>
      </w:r>
    </w:p>
    <w:p w14:paraId="0532B02D" w14:textId="51CD26B9" w:rsidR="002C1FC0" w:rsidRDefault="002C1FC0" w:rsidP="002C1FC0">
      <w:pPr>
        <w:pStyle w:val="Heading2"/>
        <w:spacing w:after="0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Tony </w:t>
      </w:r>
      <w:r w:rsidR="002C514F">
        <w:rPr>
          <w:rFonts w:cs="Arial"/>
          <w:b/>
          <w:sz w:val="24"/>
          <w:szCs w:val="24"/>
        </w:rPr>
        <w:t>O’Connell Ebanks</w:t>
      </w:r>
    </w:p>
    <w:p w14:paraId="049D70D0" w14:textId="77777777" w:rsidR="002C1FC0" w:rsidRPr="0009576D" w:rsidRDefault="002C1FC0" w:rsidP="002C1FC0">
      <w:pPr>
        <w:pStyle w:val="Heading2"/>
        <w:spacing w:after="0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</w:t>
      </w:r>
    </w:p>
    <w:p w14:paraId="26FD9376" w14:textId="77777777" w:rsidR="002C1FC0" w:rsidRPr="00405DE8" w:rsidRDefault="002C1FC0" w:rsidP="002C1FC0">
      <w:pPr>
        <w:pStyle w:val="BodyText"/>
        <w:jc w:val="right"/>
        <w:rPr>
          <w:rFonts w:cs="Arial"/>
          <w:b w:val="0"/>
          <w:szCs w:val="24"/>
        </w:rPr>
      </w:pP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09576D">
        <w:rPr>
          <w:rFonts w:cs="Arial"/>
          <w:szCs w:val="24"/>
        </w:rPr>
        <w:tab/>
      </w:r>
      <w:r w:rsidRPr="00405DE8">
        <w:rPr>
          <w:rFonts w:cs="Arial"/>
          <w:szCs w:val="24"/>
        </w:rPr>
        <w:t xml:space="preserve">Appellant </w:t>
      </w:r>
    </w:p>
    <w:p w14:paraId="690EDCAC" w14:textId="77777777" w:rsidR="002C1FC0" w:rsidRPr="0009576D" w:rsidRDefault="002C1FC0" w:rsidP="002C1FC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9576D">
        <w:rPr>
          <w:rFonts w:ascii="Arial" w:hAnsi="Arial" w:cs="Arial"/>
          <w:sz w:val="24"/>
          <w:szCs w:val="24"/>
        </w:rPr>
        <w:t>- and -</w:t>
      </w:r>
    </w:p>
    <w:p w14:paraId="7A34A545" w14:textId="77777777" w:rsidR="002C1FC0" w:rsidRPr="0009576D" w:rsidRDefault="002C1FC0" w:rsidP="002C1FC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0B552C2" w14:textId="77777777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34BEB5" w14:textId="77777777" w:rsidR="002C1FC0" w:rsidRPr="00204FAD" w:rsidRDefault="002C1FC0" w:rsidP="002C1FC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65429F">
        <w:rPr>
          <w:rFonts w:ascii="Arial" w:hAnsi="Arial" w:cs="Arial"/>
          <w:sz w:val="24"/>
          <w:szCs w:val="24"/>
        </w:rPr>
        <w:t xml:space="preserve">HIS MAJESTY THE KING  </w:t>
      </w:r>
    </w:p>
    <w:p w14:paraId="1D85049E" w14:textId="77777777" w:rsidR="002C1FC0" w:rsidRDefault="002C1FC0" w:rsidP="002C1FC0">
      <w:pPr>
        <w:pStyle w:val="BodyText"/>
        <w:ind w:left="1440" w:firstLine="720"/>
        <w:jc w:val="right"/>
        <w:rPr>
          <w:rFonts w:cs="Arial"/>
          <w:b w:val="0"/>
          <w:szCs w:val="24"/>
        </w:rPr>
      </w:pPr>
      <w:r w:rsidRPr="00F34909">
        <w:rPr>
          <w:rFonts w:cs="Arial"/>
          <w:b w:val="0"/>
          <w:szCs w:val="24"/>
        </w:rPr>
        <w:t xml:space="preserve">Respondent </w:t>
      </w:r>
    </w:p>
    <w:p w14:paraId="130ED33B" w14:textId="2CC227C1" w:rsidR="002C1FC0" w:rsidRDefault="002C1FC0" w:rsidP="002C1FC0">
      <w:pPr>
        <w:pStyle w:val="BodyText"/>
        <w:jc w:val="left"/>
        <w:rPr>
          <w:rFonts w:cs="Arial"/>
          <w:b w:val="0"/>
          <w:szCs w:val="24"/>
        </w:rPr>
      </w:pPr>
      <w:r>
        <w:rPr>
          <w:rFonts w:cs="Arial"/>
          <w:b w:val="0"/>
          <w:szCs w:val="24"/>
        </w:rPr>
        <w:t xml:space="preserve">Mr. </w:t>
      </w:r>
      <w:r w:rsidR="005D3E5C">
        <w:rPr>
          <w:rFonts w:cs="Arial"/>
          <w:b w:val="0"/>
          <w:szCs w:val="24"/>
        </w:rPr>
        <w:t>Clayton Phuran</w:t>
      </w:r>
      <w:r>
        <w:rPr>
          <w:rFonts w:cs="Arial"/>
          <w:b w:val="0"/>
          <w:szCs w:val="24"/>
        </w:rPr>
        <w:t xml:space="preserve"> of </w:t>
      </w:r>
      <w:r w:rsidR="005D3E5C">
        <w:rPr>
          <w:rFonts w:cs="Arial"/>
          <w:b w:val="0"/>
          <w:szCs w:val="24"/>
        </w:rPr>
        <w:t xml:space="preserve">CP Legal </w:t>
      </w:r>
      <w:r>
        <w:rPr>
          <w:rFonts w:cs="Arial"/>
          <w:b w:val="0"/>
          <w:szCs w:val="24"/>
        </w:rPr>
        <w:t xml:space="preserve">for Appellant  </w:t>
      </w:r>
    </w:p>
    <w:p w14:paraId="3ACA29E5" w14:textId="77777777" w:rsidR="002C1FC0" w:rsidRDefault="002C1FC0" w:rsidP="002C1FC0">
      <w:pPr>
        <w:pStyle w:val="BodyText"/>
        <w:pBdr>
          <w:bottom w:val="single" w:sz="12" w:space="1" w:color="auto"/>
        </w:pBdr>
        <w:jc w:val="left"/>
        <w:rPr>
          <w:rFonts w:cs="Arial"/>
          <w:b w:val="0"/>
          <w:szCs w:val="24"/>
        </w:rPr>
      </w:pPr>
      <w:r>
        <w:rPr>
          <w:rFonts w:cs="Arial"/>
          <w:b w:val="0"/>
          <w:szCs w:val="24"/>
        </w:rPr>
        <w:t>Mr. Scott Wainwright of Office of the DPP for Respondent</w:t>
      </w:r>
    </w:p>
    <w:p w14:paraId="77D77F83" w14:textId="77777777" w:rsidR="002C1FC0" w:rsidRDefault="002C1FC0" w:rsidP="002C1FC0">
      <w:pPr>
        <w:pStyle w:val="BodyText"/>
        <w:pBdr>
          <w:bottom w:val="single" w:sz="12" w:space="1" w:color="auto"/>
        </w:pBdr>
        <w:jc w:val="left"/>
        <w:rPr>
          <w:rFonts w:cs="Arial"/>
          <w:b w:val="0"/>
          <w:szCs w:val="24"/>
        </w:rPr>
      </w:pPr>
    </w:p>
    <w:p w14:paraId="2143B79B" w14:textId="77777777" w:rsidR="002C1FC0" w:rsidRDefault="002C1FC0" w:rsidP="002C1FC0">
      <w:pPr>
        <w:pStyle w:val="Subtitle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</w:p>
    <w:p w14:paraId="3DE78841" w14:textId="77777777" w:rsidR="002C1FC0" w:rsidRDefault="002C1FC0" w:rsidP="002C1FC0">
      <w:pPr>
        <w:pStyle w:val="Subtitle"/>
        <w:rPr>
          <w:rFonts w:cs="Arial"/>
          <w:b/>
          <w:sz w:val="24"/>
        </w:rPr>
      </w:pPr>
    </w:p>
    <w:p w14:paraId="7663025F" w14:textId="77777777" w:rsidR="002C1FC0" w:rsidRDefault="002C1FC0" w:rsidP="002C1FC0">
      <w:pPr>
        <w:pStyle w:val="Subtitle"/>
        <w:rPr>
          <w:rFonts w:cs="Arial"/>
          <w:b/>
          <w:sz w:val="24"/>
        </w:rPr>
      </w:pPr>
    </w:p>
    <w:p w14:paraId="4F5EF1C5" w14:textId="77777777" w:rsidR="002C1FC0" w:rsidRDefault="002C1FC0" w:rsidP="002C1FC0">
      <w:pPr>
        <w:pStyle w:val="Subtitle"/>
        <w:rPr>
          <w:rFonts w:cs="Arial"/>
          <w:b/>
          <w:sz w:val="24"/>
        </w:rPr>
      </w:pPr>
    </w:p>
    <w:p w14:paraId="086DE4C4" w14:textId="77777777" w:rsidR="002C1FC0" w:rsidRDefault="002C1FC0" w:rsidP="002C1FC0">
      <w:pPr>
        <w:pStyle w:val="Subtitle"/>
        <w:rPr>
          <w:rFonts w:cs="Arial"/>
          <w:b/>
          <w:sz w:val="24"/>
        </w:rPr>
      </w:pPr>
    </w:p>
    <w:p w14:paraId="7AEDF0A4" w14:textId="77777777" w:rsidR="002C1FC0" w:rsidRDefault="002C1FC0" w:rsidP="002C1FC0">
      <w:pPr>
        <w:pStyle w:val="Subtitle"/>
        <w:rPr>
          <w:rFonts w:cs="Arial"/>
          <w:b/>
          <w:sz w:val="24"/>
        </w:rPr>
      </w:pPr>
    </w:p>
    <w:p w14:paraId="1535C1AF" w14:textId="77777777" w:rsidR="002C1FC0" w:rsidRDefault="002C1FC0" w:rsidP="002C1FC0">
      <w:pPr>
        <w:pStyle w:val="Subtitle"/>
        <w:rPr>
          <w:rFonts w:cs="Arial"/>
          <w:b/>
          <w:sz w:val="24"/>
        </w:rPr>
      </w:pPr>
      <w:r>
        <w:rPr>
          <w:rFonts w:cs="Arial"/>
          <w:b/>
          <w:sz w:val="24"/>
        </w:rPr>
        <w:t>______________________________________________________________________</w:t>
      </w:r>
    </w:p>
    <w:p w14:paraId="4A542506" w14:textId="77777777" w:rsidR="002C1FC0" w:rsidRPr="008006D6" w:rsidRDefault="002C1FC0" w:rsidP="002C1FC0">
      <w:pPr>
        <w:pStyle w:val="Subtitle"/>
        <w:rPr>
          <w:rFonts w:cs="Arial"/>
          <w:b/>
          <w:sz w:val="24"/>
        </w:rPr>
      </w:pP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02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2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191D37D7" w14:textId="77777777" w:rsidR="002C1FC0" w:rsidRPr="00F84F52" w:rsidRDefault="002C1FC0" w:rsidP="002C1FC0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>
        <w:rPr>
          <w:rFonts w:ascii="Arial" w:hAnsi="Arial" w:cs="Arial"/>
          <w:sz w:val="24"/>
          <w:szCs w:val="24"/>
          <w:lang w:val="en-029"/>
        </w:rPr>
        <w:t>60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0</w:t>
      </w:r>
    </w:p>
    <w:p w14:paraId="10F3F2B9" w14:textId="77777777" w:rsidR="002C1FC0" w:rsidRPr="003B582C" w:rsidRDefault="002C1FC0" w:rsidP="002C1FC0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>
        <w:rPr>
          <w:rFonts w:ascii="Arial" w:hAnsi="Arial" w:cs="Arial"/>
          <w:sz w:val="24"/>
          <w:szCs w:val="24"/>
          <w:lang w:val="en-029"/>
        </w:rPr>
        <w:t>2117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0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79B35ED9" w14:textId="77777777" w:rsidR="002C1FC0" w:rsidRDefault="002C1FC0" w:rsidP="002C1FC0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14A9B26" w14:textId="3BB8D2E2" w:rsidR="002C1FC0" w:rsidRPr="00620C0C" w:rsidRDefault="002C1FC0" w:rsidP="002C1FC0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 C</w:t>
      </w:r>
      <w:r w:rsidR="002C514F">
        <w:rPr>
          <w:rFonts w:ascii="Arial" w:hAnsi="Arial" w:cs="Arial"/>
          <w:b/>
          <w:sz w:val="24"/>
          <w:szCs w:val="24"/>
          <w:lang w:val="en-029"/>
        </w:rPr>
        <w:t>arlos Jameel Bustillo</w:t>
      </w:r>
    </w:p>
    <w:p w14:paraId="562EE56F" w14:textId="77777777" w:rsidR="002C1FC0" w:rsidRPr="003B582C" w:rsidRDefault="002C1FC0" w:rsidP="002C1FC0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6024AB10" w14:textId="77777777" w:rsidR="002C1FC0" w:rsidRPr="003B582C" w:rsidRDefault="002C1FC0" w:rsidP="002C1FC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79C3798C" w14:textId="77777777" w:rsidR="002C1FC0" w:rsidRPr="003B582C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5B1AEFE9" w14:textId="77777777" w:rsidR="002C1FC0" w:rsidRPr="003B582C" w:rsidRDefault="002C1FC0" w:rsidP="002C1FC0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3372A7D2" w14:textId="77777777" w:rsidR="002C1FC0" w:rsidRPr="003B582C" w:rsidRDefault="002C1FC0" w:rsidP="002C1FC0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509CE586" w14:textId="77777777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2E1E3566" w14:textId="1D2E4808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Mr. </w:t>
      </w:r>
      <w:r w:rsidR="0001325E">
        <w:rPr>
          <w:rFonts w:ascii="Arial" w:hAnsi="Arial" w:cs="Arial"/>
          <w:sz w:val="24"/>
          <w:szCs w:val="24"/>
          <w:lang w:val="en-029"/>
        </w:rPr>
        <w:t>Clayton Phuran of CP Legal</w:t>
      </w:r>
      <w:r>
        <w:rPr>
          <w:rFonts w:ascii="Arial" w:hAnsi="Arial" w:cs="Arial"/>
          <w:sz w:val="24"/>
          <w:szCs w:val="24"/>
          <w:lang w:val="en-029"/>
        </w:rPr>
        <w:t xml:space="preserve"> for Appellant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57F35D39" w14:textId="77777777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. Scott Wainwright of Office of the DPP for Respondent</w:t>
      </w:r>
    </w:p>
    <w:p w14:paraId="2E4C4560" w14:textId="77777777" w:rsidR="002C1FC0" w:rsidRPr="0099303C" w:rsidRDefault="002C1FC0" w:rsidP="002C1FC0">
      <w:pPr>
        <w:pStyle w:val="Subtitle"/>
        <w:pBdr>
          <w:bottom w:val="single" w:sz="12" w:space="1" w:color="auto"/>
        </w:pBdr>
        <w:jc w:val="left"/>
        <w:rPr>
          <w:rFonts w:cs="Arial"/>
          <w:b/>
          <w:sz w:val="22"/>
          <w:szCs w:val="22"/>
        </w:rPr>
      </w:pPr>
    </w:p>
    <w:p w14:paraId="3F0E3C68" w14:textId="77777777" w:rsidR="002C1FC0" w:rsidRPr="008006D6" w:rsidRDefault="002C1FC0" w:rsidP="002C1FC0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  <w:t xml:space="preserve">    </w:t>
      </w: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17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2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20303507" w14:textId="77777777" w:rsidR="002C1FC0" w:rsidRPr="00F84F52" w:rsidRDefault="002C1FC0" w:rsidP="002C1FC0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>
        <w:rPr>
          <w:rFonts w:ascii="Arial" w:hAnsi="Arial" w:cs="Arial"/>
          <w:sz w:val="24"/>
          <w:szCs w:val="24"/>
          <w:lang w:val="en-029"/>
        </w:rPr>
        <w:t>63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2</w:t>
      </w:r>
    </w:p>
    <w:p w14:paraId="746F1FD0" w14:textId="77777777" w:rsidR="002C1FC0" w:rsidRPr="003B582C" w:rsidRDefault="002C1FC0" w:rsidP="002C1FC0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>
        <w:rPr>
          <w:rFonts w:ascii="Arial" w:hAnsi="Arial" w:cs="Arial"/>
          <w:sz w:val="24"/>
          <w:szCs w:val="24"/>
          <w:lang w:val="en-029"/>
        </w:rPr>
        <w:t>1165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2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66245955" w14:textId="77777777" w:rsidR="002C1FC0" w:rsidRDefault="002C1FC0" w:rsidP="002C1FC0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B840BF1" w14:textId="017DAC1C" w:rsidR="002C1FC0" w:rsidRPr="00620C0C" w:rsidRDefault="002C1FC0" w:rsidP="002C1FC0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proofErr w:type="spellStart"/>
      <w:r w:rsidR="002C514F">
        <w:rPr>
          <w:rFonts w:ascii="Arial" w:hAnsi="Arial" w:cs="Arial"/>
          <w:b/>
          <w:sz w:val="24"/>
          <w:szCs w:val="24"/>
          <w:lang w:val="en-029"/>
        </w:rPr>
        <w:t>Dencle</w:t>
      </w:r>
      <w:proofErr w:type="spellEnd"/>
      <w:r w:rsidR="002C514F">
        <w:rPr>
          <w:rFonts w:ascii="Arial" w:hAnsi="Arial" w:cs="Arial"/>
          <w:b/>
          <w:sz w:val="24"/>
          <w:szCs w:val="24"/>
          <w:lang w:val="en-029"/>
        </w:rPr>
        <w:t xml:space="preserve"> Vic Barnes</w:t>
      </w:r>
    </w:p>
    <w:p w14:paraId="33CACBE8" w14:textId="77777777" w:rsidR="002C1FC0" w:rsidRPr="003B582C" w:rsidRDefault="002C1FC0" w:rsidP="002C1FC0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05FD5555" w14:textId="77777777" w:rsidR="002C1FC0" w:rsidRPr="003B582C" w:rsidRDefault="002C1FC0" w:rsidP="002C1FC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62BF4D62" w14:textId="77777777" w:rsidR="002C1FC0" w:rsidRPr="003B582C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0088895" w14:textId="77777777" w:rsidR="002C1FC0" w:rsidRPr="003B582C" w:rsidRDefault="002C1FC0" w:rsidP="002C1FC0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426CB01E" w14:textId="77777777" w:rsidR="002C1FC0" w:rsidRPr="003B582C" w:rsidRDefault="002C1FC0" w:rsidP="002C1FC0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5EAD4FA1" w14:textId="77777777" w:rsidR="002C1FC0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39D4C06F" w14:textId="05EBFC7C" w:rsidR="002C1FC0" w:rsidRDefault="0001325E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Appellant in Person</w:t>
      </w:r>
      <w:r w:rsidR="002C1FC0">
        <w:rPr>
          <w:rFonts w:ascii="Arial" w:hAnsi="Arial" w:cs="Arial"/>
          <w:sz w:val="24"/>
          <w:szCs w:val="24"/>
          <w:lang w:val="en-029"/>
        </w:rPr>
        <w:t xml:space="preserve"> </w:t>
      </w:r>
      <w:r w:rsidR="002C1FC0"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31E74036" w14:textId="77777777" w:rsidR="002C1FC0" w:rsidRPr="003D0F8F" w:rsidRDefault="002C1FC0" w:rsidP="002C1FC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. Scott Wainwright of Office of the DPP for Respondent</w:t>
      </w:r>
    </w:p>
    <w:p w14:paraId="6F9A8F4A" w14:textId="12D8C0F1" w:rsidR="005945F1" w:rsidRDefault="005945F1" w:rsidP="002C514F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softHyphen/>
      </w:r>
      <w:r>
        <w:rPr>
          <w:rFonts w:cs="Arial"/>
          <w:b/>
          <w:sz w:val="24"/>
        </w:rPr>
        <w:softHyphen/>
        <w:t>______________________________________________________________________</w:t>
      </w:r>
    </w:p>
    <w:p w14:paraId="729DC5F2" w14:textId="77777777" w:rsidR="005945F1" w:rsidRDefault="005945F1" w:rsidP="002C514F">
      <w:pPr>
        <w:pStyle w:val="Subtitle"/>
        <w:jc w:val="left"/>
        <w:rPr>
          <w:rFonts w:cs="Arial"/>
          <w:b/>
          <w:sz w:val="24"/>
        </w:rPr>
      </w:pPr>
    </w:p>
    <w:p w14:paraId="3B7FFE57" w14:textId="77777777" w:rsidR="005945F1" w:rsidRDefault="005945F1" w:rsidP="002C514F">
      <w:pPr>
        <w:pStyle w:val="Subtitle"/>
        <w:jc w:val="left"/>
        <w:rPr>
          <w:rFonts w:cs="Arial"/>
          <w:b/>
          <w:sz w:val="24"/>
        </w:rPr>
      </w:pPr>
    </w:p>
    <w:p w14:paraId="7FDA9302" w14:textId="77777777" w:rsidR="005945F1" w:rsidRDefault="005945F1" w:rsidP="002C514F">
      <w:pPr>
        <w:pStyle w:val="Subtitle"/>
        <w:jc w:val="left"/>
        <w:rPr>
          <w:rFonts w:cs="Arial"/>
          <w:b/>
          <w:sz w:val="24"/>
        </w:rPr>
      </w:pPr>
    </w:p>
    <w:p w14:paraId="0211AE9D" w14:textId="384D12E4" w:rsidR="002C1FC0" w:rsidRDefault="002C1FC0" w:rsidP="002C514F">
      <w:pPr>
        <w:pStyle w:val="Subtitle"/>
        <w:jc w:val="left"/>
        <w:rPr>
          <w:rFonts w:cs="Arial"/>
          <w:b/>
          <w:szCs w:val="28"/>
          <w:lang w:val="en-029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</w:p>
    <w:p w14:paraId="2D069210" w14:textId="7B647826" w:rsidR="003928B9" w:rsidRPr="00823C6B" w:rsidRDefault="00C76271" w:rsidP="002C1FC0">
      <w:pPr>
        <w:spacing w:after="0" w:line="240" w:lineRule="auto"/>
        <w:ind w:left="360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   </w:t>
      </w:r>
    </w:p>
    <w:p w14:paraId="701E48F9" w14:textId="77777777" w:rsidR="003928B9" w:rsidRDefault="003928B9" w:rsidP="003928B9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54E27E81" w14:textId="77777777" w:rsidR="003928B9" w:rsidRDefault="003928B9" w:rsidP="00271BDA">
      <w:pP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172BB22A" w14:textId="77777777" w:rsidR="003D0F8F" w:rsidRDefault="003D0F8F" w:rsidP="009A79B6">
      <w:pPr>
        <w:spacing w:after="0" w:line="240" w:lineRule="auto"/>
        <w:rPr>
          <w:b/>
          <w:sz w:val="32"/>
          <w:szCs w:val="32"/>
          <w:lang w:val="en-029"/>
        </w:rPr>
      </w:pPr>
    </w:p>
    <w:p w14:paraId="6DE40033" w14:textId="77777777" w:rsidR="009A79B6" w:rsidRDefault="009A79B6" w:rsidP="009A79B6">
      <w:pPr>
        <w:spacing w:after="0" w:line="240" w:lineRule="auto"/>
        <w:rPr>
          <w:b/>
          <w:sz w:val="32"/>
          <w:szCs w:val="32"/>
          <w:lang w:val="en-029"/>
        </w:rPr>
      </w:pPr>
    </w:p>
    <w:p w14:paraId="4B209DD6" w14:textId="77777777" w:rsidR="005945F1" w:rsidRDefault="005945F1" w:rsidP="009A79B6">
      <w:pPr>
        <w:spacing w:after="0" w:line="240" w:lineRule="auto"/>
        <w:rPr>
          <w:b/>
          <w:sz w:val="32"/>
          <w:szCs w:val="32"/>
          <w:lang w:val="en-029"/>
        </w:rPr>
      </w:pPr>
    </w:p>
    <w:p w14:paraId="3F562B5B" w14:textId="77777777" w:rsidR="00086B69" w:rsidRDefault="00086B69" w:rsidP="00B52581">
      <w:pPr>
        <w:spacing w:after="0" w:line="240" w:lineRule="auto"/>
        <w:rPr>
          <w:b/>
          <w:sz w:val="32"/>
          <w:szCs w:val="32"/>
          <w:lang w:val="en-029"/>
        </w:rPr>
      </w:pPr>
    </w:p>
    <w:p w14:paraId="391555B5" w14:textId="77777777" w:rsidR="00AD72C1" w:rsidRDefault="00AD72C1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72880A40" w14:textId="4071F45D" w:rsidR="00C03125" w:rsidRDefault="00C03125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Friday, </w:t>
      </w:r>
      <w:r w:rsidR="00B52581">
        <w:rPr>
          <w:rFonts w:ascii="Arial" w:hAnsi="Arial" w:cs="Arial"/>
          <w:b/>
          <w:sz w:val="28"/>
          <w:szCs w:val="28"/>
          <w:lang w:val="en-029"/>
        </w:rPr>
        <w:t>8</w:t>
      </w:r>
      <w:r w:rsidR="00271BDA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B52581">
        <w:rPr>
          <w:rFonts w:ascii="Arial" w:hAnsi="Arial" w:cs="Arial"/>
          <w:b/>
          <w:sz w:val="28"/>
          <w:szCs w:val="28"/>
          <w:lang w:val="en-029"/>
        </w:rPr>
        <w:t>September</w:t>
      </w:r>
      <w:r w:rsidR="00271BDA">
        <w:rPr>
          <w:rFonts w:ascii="Arial" w:hAnsi="Arial" w:cs="Arial"/>
          <w:b/>
          <w:sz w:val="28"/>
          <w:szCs w:val="28"/>
          <w:lang w:val="en-029"/>
        </w:rPr>
        <w:t xml:space="preserve"> 202</w:t>
      </w:r>
      <w:r w:rsidR="00355109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08B8CEBA" w14:textId="479284A2" w:rsidR="002C514F" w:rsidRPr="000E10EA" w:rsidRDefault="002C514F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7BC31447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05EDF0C4" w14:textId="1540A344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0F9AD912" w14:textId="2C63B822" w:rsidR="009C5E2E" w:rsidRPr="009C5E2E" w:rsidRDefault="00B52581" w:rsidP="00124774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124774" w:rsidRPr="00124774">
        <w:rPr>
          <w:b/>
          <w:sz w:val="32"/>
          <w:szCs w:val="32"/>
          <w:lang w:val="en-029"/>
        </w:rPr>
        <w:t xml:space="preserve"> </w:t>
      </w:r>
    </w:p>
    <w:p w14:paraId="356CF947" w14:textId="77777777" w:rsidR="00C03125" w:rsidRPr="00650B9D" w:rsidRDefault="00C03125" w:rsidP="00C03125">
      <w:pPr>
        <w:pStyle w:val="Subtitle"/>
        <w:pBdr>
          <w:bottom w:val="single" w:sz="12" w:space="1" w:color="auto"/>
        </w:pBdr>
        <w:jc w:val="left"/>
        <w:rPr>
          <w:rFonts w:cs="Arial"/>
          <w:sz w:val="24"/>
          <w:szCs w:val="24"/>
        </w:rPr>
      </w:pPr>
    </w:p>
    <w:p w14:paraId="30A3E73F" w14:textId="77777777" w:rsidR="003928B9" w:rsidRDefault="003928B9" w:rsidP="003928B9">
      <w:pPr>
        <w:pStyle w:val="Subtitle"/>
        <w:jc w:val="left"/>
        <w:rPr>
          <w:rFonts w:cs="Arial"/>
          <w:sz w:val="24"/>
          <w:szCs w:val="24"/>
        </w:rPr>
      </w:pPr>
    </w:p>
    <w:p w14:paraId="74DC77C9" w14:textId="36B60B4B" w:rsidR="002C514F" w:rsidRPr="00F1050F" w:rsidRDefault="002C514F" w:rsidP="002C514F">
      <w:pPr>
        <w:pStyle w:val="Subtitle"/>
        <w:rPr>
          <w:sz w:val="24"/>
          <w:lang w:val="en-GB"/>
        </w:rPr>
      </w:pPr>
      <w:r w:rsidRPr="00911FC7">
        <w:rPr>
          <w:rFonts w:cs="Arial"/>
          <w:b/>
          <w:sz w:val="24"/>
        </w:rPr>
        <w:t xml:space="preserve">                       </w:t>
      </w:r>
      <w:r>
        <w:rPr>
          <w:b/>
          <w:sz w:val="24"/>
          <w:lang w:val="en-GB"/>
        </w:rPr>
        <w:t>CIVIL APPEAL NO. 0</w:t>
      </w:r>
      <w:r w:rsidR="009A79B6">
        <w:rPr>
          <w:b/>
          <w:sz w:val="24"/>
          <w:lang w:val="en-GB"/>
        </w:rPr>
        <w:t>0</w:t>
      </w:r>
      <w:r>
        <w:rPr>
          <w:b/>
          <w:sz w:val="24"/>
          <w:lang w:val="en-GB"/>
        </w:rPr>
        <w:t>1</w:t>
      </w:r>
      <w:r w:rsidRPr="00823C6B">
        <w:rPr>
          <w:b/>
          <w:sz w:val="24"/>
          <w:lang w:val="en-GB"/>
        </w:rPr>
        <w:t xml:space="preserve"> of 20</w:t>
      </w:r>
      <w:r>
        <w:rPr>
          <w:b/>
          <w:sz w:val="24"/>
          <w:lang w:val="en-GB"/>
        </w:rPr>
        <w:t>2</w:t>
      </w:r>
      <w:r w:rsidR="009A79B6">
        <w:rPr>
          <w:b/>
          <w:sz w:val="24"/>
          <w:lang w:val="en-GB"/>
        </w:rPr>
        <w:t>3</w:t>
      </w:r>
    </w:p>
    <w:p w14:paraId="48EC6264" w14:textId="0A9F2933" w:rsidR="002C514F" w:rsidRDefault="002C514F" w:rsidP="002C514F">
      <w:pPr>
        <w:spacing w:after="120" w:line="240" w:lineRule="auto"/>
        <w:jc w:val="right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Cause No. G 0</w:t>
      </w:r>
      <w:r w:rsidR="009A79B6">
        <w:rPr>
          <w:rFonts w:ascii="Arial" w:eastAsia="Times New Roman" w:hAnsi="Arial" w:cs="Times New Roman"/>
          <w:b/>
          <w:sz w:val="24"/>
          <w:lang w:val="en-GB"/>
        </w:rPr>
        <w:t>178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 of 20</w:t>
      </w:r>
      <w:r w:rsidR="009A79B6">
        <w:rPr>
          <w:rFonts w:ascii="Arial" w:eastAsia="Times New Roman" w:hAnsi="Arial" w:cs="Times New Roman"/>
          <w:b/>
          <w:sz w:val="24"/>
          <w:lang w:val="en-GB"/>
        </w:rPr>
        <w:t>18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2F876049" w14:textId="79E5C5B6" w:rsidR="002C514F" w:rsidRPr="00823C6B" w:rsidRDefault="002C514F" w:rsidP="002C514F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  <w:r w:rsidR="009A79B6">
        <w:rPr>
          <w:rFonts w:ascii="Arial" w:eastAsia="Times New Roman" w:hAnsi="Arial" w:cs="Times New Roman"/>
          <w:b/>
          <w:sz w:val="24"/>
          <w:lang w:val="en-GB"/>
        </w:rPr>
        <w:t>_</w:t>
      </w:r>
    </w:p>
    <w:p w14:paraId="77858EB5" w14:textId="77777777" w:rsidR="002C514F" w:rsidRDefault="002C514F" w:rsidP="002C514F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</w:p>
    <w:p w14:paraId="59C0ACD0" w14:textId="77777777" w:rsidR="002C514F" w:rsidRPr="00823C6B" w:rsidRDefault="002C514F" w:rsidP="002C514F">
      <w:pPr>
        <w:spacing w:after="0" w:line="240" w:lineRule="auto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BETWEEN:</w:t>
      </w:r>
    </w:p>
    <w:p w14:paraId="4FB29987" w14:textId="02ECA56F" w:rsidR="002C514F" w:rsidRPr="00C76271" w:rsidRDefault="002C514F" w:rsidP="002C514F">
      <w:pPr>
        <w:tabs>
          <w:tab w:val="left" w:pos="2977"/>
        </w:tabs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 xml:space="preserve">         Rogelio </w:t>
      </w:r>
      <w:r w:rsidR="009A79B6">
        <w:rPr>
          <w:rFonts w:ascii="Arial" w:eastAsia="Calibri" w:hAnsi="Arial" w:cs="Times New Roman"/>
          <w:b/>
        </w:rPr>
        <w:t xml:space="preserve">Antonio </w:t>
      </w:r>
      <w:r>
        <w:rPr>
          <w:rFonts w:ascii="Arial" w:eastAsia="Calibri" w:hAnsi="Arial" w:cs="Times New Roman"/>
          <w:b/>
        </w:rPr>
        <w:t>Hawkins</w:t>
      </w:r>
    </w:p>
    <w:p w14:paraId="11B8B473" w14:textId="77777777" w:rsidR="002C514F" w:rsidRDefault="002C514F" w:rsidP="002C514F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  <w:r w:rsidRPr="00823C6B">
        <w:rPr>
          <w:rFonts w:ascii="Arial" w:eastAsia="Calibri" w:hAnsi="Arial" w:cs="Times New Roman"/>
          <w:b/>
          <w:sz w:val="24"/>
          <w:lang w:val="en-GB"/>
        </w:rPr>
        <w:t>Appellant</w:t>
      </w:r>
    </w:p>
    <w:p w14:paraId="75EF6289" w14:textId="77777777" w:rsidR="002C514F" w:rsidRDefault="002C514F" w:rsidP="002C514F">
      <w:pPr>
        <w:spacing w:after="0" w:line="240" w:lineRule="auto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7BA41BE6" w14:textId="77777777" w:rsidR="002C514F" w:rsidRPr="00A0103E" w:rsidRDefault="002C514F" w:rsidP="002C514F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>and -</w:t>
      </w:r>
    </w:p>
    <w:p w14:paraId="61CF49C1" w14:textId="77777777" w:rsidR="002C514F" w:rsidRDefault="002C514F" w:rsidP="002C514F">
      <w:pPr>
        <w:spacing w:after="0" w:line="240" w:lineRule="auto"/>
        <w:ind w:left="360"/>
        <w:jc w:val="right"/>
        <w:rPr>
          <w:rFonts w:ascii="Arial" w:eastAsia="Calibri" w:hAnsi="Arial" w:cs="Times New Roman"/>
          <w:b/>
          <w:sz w:val="24"/>
          <w:lang w:val="en-GB"/>
        </w:rPr>
      </w:pPr>
    </w:p>
    <w:p w14:paraId="684D4D0C" w14:textId="77777777" w:rsidR="002C514F" w:rsidRDefault="002C514F" w:rsidP="002C514F">
      <w:pPr>
        <w:spacing w:after="0" w:line="240" w:lineRule="auto"/>
        <w:ind w:left="360"/>
        <w:jc w:val="center"/>
        <w:rPr>
          <w:rFonts w:ascii="Arial" w:eastAsia="Calibri" w:hAnsi="Arial" w:cs="Times New Roman"/>
          <w:b/>
          <w:sz w:val="24"/>
          <w:lang w:val="en-GB"/>
        </w:rPr>
      </w:pPr>
    </w:p>
    <w:p w14:paraId="7891C0B0" w14:textId="6128C139" w:rsidR="002C514F" w:rsidRDefault="002C514F" w:rsidP="002C514F">
      <w:pPr>
        <w:pStyle w:val="ListParagraph"/>
        <w:ind w:left="3960" w:firstLine="360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</w:rPr>
        <w:t xml:space="preserve">Abarbanel </w:t>
      </w:r>
      <w:r w:rsidR="009A79B6">
        <w:rPr>
          <w:rFonts w:ascii="Arial" w:eastAsia="Calibri" w:hAnsi="Arial" w:cs="Times New Roman"/>
        </w:rPr>
        <w:t>Ltd</w:t>
      </w:r>
    </w:p>
    <w:p w14:paraId="0A9A1F65" w14:textId="263FE89E" w:rsidR="002C514F" w:rsidRPr="00F1050F" w:rsidRDefault="002C514F" w:rsidP="002C514F">
      <w:pPr>
        <w:pStyle w:val="ListParagraph"/>
        <w:ind w:left="1080"/>
        <w:rPr>
          <w:rFonts w:ascii="Arial" w:eastAsia="Calibri" w:hAnsi="Arial" w:cs="Times New Roman"/>
        </w:rPr>
      </w:pPr>
      <w:r w:rsidRPr="00F1050F">
        <w:rPr>
          <w:rFonts w:ascii="Arial" w:eastAsia="Calibri" w:hAnsi="Arial" w:cs="Times New Roman"/>
        </w:rPr>
        <w:t xml:space="preserve"> </w:t>
      </w:r>
    </w:p>
    <w:p w14:paraId="55B3181E" w14:textId="77777777" w:rsidR="002C514F" w:rsidRPr="005C466C" w:rsidRDefault="002C514F" w:rsidP="002C514F">
      <w:pPr>
        <w:spacing w:after="0" w:line="240" w:lineRule="auto"/>
        <w:ind w:left="360"/>
        <w:jc w:val="right"/>
        <w:rPr>
          <w:rFonts w:ascii="Arial" w:eastAsia="Calibri" w:hAnsi="Arial" w:cs="Times New Roman"/>
          <w:sz w:val="24"/>
          <w:lang w:val="en-GB"/>
        </w:rPr>
      </w:pPr>
      <w:r>
        <w:rPr>
          <w:rFonts w:ascii="Arial" w:eastAsia="Calibri" w:hAnsi="Arial" w:cs="Times New Roman"/>
          <w:sz w:val="24"/>
          <w:lang w:val="en-GB"/>
        </w:rPr>
        <w:t xml:space="preserve">   Respondents</w:t>
      </w:r>
    </w:p>
    <w:p w14:paraId="52B11A1A" w14:textId="06FB8BD6" w:rsidR="002C514F" w:rsidRDefault="009A79B6" w:rsidP="002C514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Orren </w:t>
      </w:r>
      <w:r w:rsidR="002C514F">
        <w:rPr>
          <w:rFonts w:cs="Arial"/>
          <w:b w:val="0"/>
          <w:sz w:val="22"/>
          <w:szCs w:val="22"/>
        </w:rPr>
        <w:t>Merren for Appellant</w:t>
      </w:r>
    </w:p>
    <w:p w14:paraId="6F43442A" w14:textId="05499BBB" w:rsidR="002C514F" w:rsidRPr="006B3E04" w:rsidRDefault="002C514F" w:rsidP="002C514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Nelsons Law for Respondent</w:t>
      </w:r>
    </w:p>
    <w:p w14:paraId="0CC060CA" w14:textId="77777777" w:rsidR="002C514F" w:rsidRPr="0077476B" w:rsidRDefault="002C514F" w:rsidP="002C514F">
      <w:pPr>
        <w:pBdr>
          <w:bottom w:val="single" w:sz="12" w:space="1" w:color="auto"/>
        </w:pBdr>
        <w:spacing w:after="0" w:line="240" w:lineRule="auto"/>
        <w:rPr>
          <w:color w:val="000000" w:themeColor="text1"/>
          <w:sz w:val="24"/>
          <w:szCs w:val="24"/>
          <w:lang w:val="en-029"/>
        </w:rPr>
      </w:pPr>
    </w:p>
    <w:p w14:paraId="610A655E" w14:textId="77777777" w:rsidR="005A1443" w:rsidRDefault="005A1443" w:rsidP="00682109">
      <w:pPr>
        <w:spacing w:after="120" w:line="240" w:lineRule="auto"/>
        <w:jc w:val="center"/>
        <w:outlineLvl w:val="0"/>
        <w:rPr>
          <w:rFonts w:ascii="Arial" w:eastAsia="Times New Roman" w:hAnsi="Arial" w:cs="Times New Roman"/>
          <w:b/>
          <w:sz w:val="24"/>
          <w:lang w:val="en-GB"/>
        </w:rPr>
      </w:pPr>
    </w:p>
    <w:p w14:paraId="328CB2DF" w14:textId="77777777" w:rsidR="00B43AC3" w:rsidRDefault="00B43AC3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5AB6D347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32D42276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0F3AD047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5E54EB3D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7AD16CE1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4F4AFF41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76913D9D" w14:textId="77777777" w:rsidR="00D3218F" w:rsidRDefault="00D3218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39685B0B" w14:textId="77777777" w:rsidR="00D3218F" w:rsidRDefault="00D3218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0B2F42D9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2F243754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1B6B69B5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02C31694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352457BE" w14:textId="77777777" w:rsidR="00B52581" w:rsidRDefault="00B52581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1250E6C3" w14:textId="77777777" w:rsidR="00B52581" w:rsidRDefault="00B52581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1145ECBB" w14:textId="77777777" w:rsidR="000A6EBF" w:rsidRDefault="000A6EB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22F91F39" w14:textId="77777777" w:rsidR="00EF3EFF" w:rsidRDefault="00EF3EFF" w:rsidP="00935D7E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74D5BBDA" w14:textId="77777777" w:rsidR="00E05B7D" w:rsidRDefault="00E05B7D" w:rsidP="00E05B7D">
      <w:pPr>
        <w:pStyle w:val="Subtitle"/>
        <w:tabs>
          <w:tab w:val="left" w:pos="5760"/>
        </w:tabs>
        <w:jc w:val="left"/>
        <w:rPr>
          <w:rFonts w:cs="Arial"/>
          <w:sz w:val="22"/>
          <w:szCs w:val="22"/>
          <w:lang w:val="en-GB"/>
        </w:rPr>
      </w:pPr>
    </w:p>
    <w:p w14:paraId="38D0A0F3" w14:textId="77777777" w:rsidR="005A1443" w:rsidRDefault="005A1443" w:rsidP="00E05B7D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319ACAB1" w14:textId="77E23B75" w:rsidR="002B2140" w:rsidRPr="00F84418" w:rsidRDefault="00EA0695" w:rsidP="00E05B7D">
      <w:pPr>
        <w:pStyle w:val="Subtitle"/>
        <w:tabs>
          <w:tab w:val="left" w:pos="5760"/>
        </w:tabs>
        <w:jc w:val="center"/>
        <w:rPr>
          <w:rFonts w:cs="Arial"/>
          <w:sz w:val="22"/>
          <w:szCs w:val="22"/>
          <w:lang w:val="en-GB"/>
        </w:rPr>
      </w:pPr>
      <w:r>
        <w:rPr>
          <w:rFonts w:cs="Arial"/>
          <w:b/>
          <w:szCs w:val="28"/>
          <w:lang w:val="en-029"/>
        </w:rPr>
        <w:t>Monday</w:t>
      </w:r>
      <w:r w:rsidR="002B2140">
        <w:rPr>
          <w:rFonts w:cs="Arial"/>
          <w:b/>
          <w:szCs w:val="28"/>
          <w:lang w:val="en-029"/>
        </w:rPr>
        <w:t xml:space="preserve">, </w:t>
      </w:r>
      <w:r w:rsidR="00B52581">
        <w:rPr>
          <w:rFonts w:cs="Arial"/>
          <w:b/>
          <w:szCs w:val="28"/>
          <w:lang w:val="en-029"/>
        </w:rPr>
        <w:t>11</w:t>
      </w:r>
      <w:r>
        <w:rPr>
          <w:rFonts w:cs="Arial"/>
          <w:b/>
          <w:szCs w:val="28"/>
          <w:lang w:val="en-029"/>
        </w:rPr>
        <w:t xml:space="preserve"> </w:t>
      </w:r>
      <w:r w:rsidR="00B52581">
        <w:rPr>
          <w:rFonts w:cs="Arial"/>
          <w:b/>
          <w:szCs w:val="28"/>
          <w:lang w:val="en-029"/>
        </w:rPr>
        <w:t>September</w:t>
      </w:r>
      <w:r w:rsidR="00B51777">
        <w:rPr>
          <w:rFonts w:cs="Arial"/>
          <w:b/>
          <w:szCs w:val="28"/>
          <w:lang w:val="en-029"/>
        </w:rPr>
        <w:t xml:space="preserve"> 20</w:t>
      </w:r>
      <w:r w:rsidR="00F850C6">
        <w:rPr>
          <w:rFonts w:cs="Arial"/>
          <w:b/>
          <w:szCs w:val="28"/>
          <w:lang w:val="en-029"/>
        </w:rPr>
        <w:t>2</w:t>
      </w:r>
      <w:r w:rsidR="00355109">
        <w:rPr>
          <w:rFonts w:cs="Arial"/>
          <w:b/>
          <w:szCs w:val="28"/>
          <w:lang w:val="en-029"/>
        </w:rPr>
        <w:t>3</w:t>
      </w:r>
    </w:p>
    <w:p w14:paraId="1A5EC5D0" w14:textId="587ABF57" w:rsidR="00935D7E" w:rsidRDefault="002C514F" w:rsidP="002B2140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01981991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435F1ECA" w14:textId="4D04B6C5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Alan Moses, Justice of Appeal</w:t>
      </w:r>
    </w:p>
    <w:p w14:paraId="36FA803D" w14:textId="089BC613" w:rsidR="009C5E2E" w:rsidRPr="009C5E2E" w:rsidRDefault="00B52581" w:rsidP="009C5E2E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9C5E2E" w:rsidRPr="009C5E2E">
        <w:rPr>
          <w:b/>
          <w:sz w:val="32"/>
          <w:szCs w:val="32"/>
          <w:lang w:val="en-029"/>
        </w:rPr>
        <w:t xml:space="preserve"> </w:t>
      </w:r>
    </w:p>
    <w:p w14:paraId="51B2EEBF" w14:textId="77777777" w:rsidR="00E964CC" w:rsidRDefault="00E964CC" w:rsidP="009F790D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7233F9A2" w14:textId="12B75091" w:rsidR="002C514F" w:rsidRPr="002C514F" w:rsidRDefault="00AD50EC" w:rsidP="002C514F">
      <w:pPr>
        <w:pStyle w:val="Subtitle"/>
        <w:ind w:left="4320" w:firstLine="720"/>
        <w:jc w:val="both"/>
        <w:rPr>
          <w:rFonts w:cs="Arial"/>
          <w:sz w:val="24"/>
        </w:rPr>
      </w:pPr>
      <w:r>
        <w:rPr>
          <w:rFonts w:eastAsiaTheme="minorHAnsi" w:cs="Arial"/>
          <w:b/>
          <w:szCs w:val="28"/>
          <w:lang w:val="en-029"/>
        </w:rPr>
        <w:t xml:space="preserve">         </w:t>
      </w:r>
      <w:r>
        <w:rPr>
          <w:rFonts w:cs="Arial"/>
          <w:b/>
          <w:sz w:val="24"/>
        </w:rPr>
        <w:t xml:space="preserve">     </w:t>
      </w:r>
      <w:r w:rsidR="002C514F" w:rsidRPr="003B582C">
        <w:rPr>
          <w:rFonts w:cs="Arial"/>
          <w:b/>
          <w:sz w:val="24"/>
          <w:szCs w:val="24"/>
          <w:lang w:val="en-029"/>
        </w:rPr>
        <w:t>CRIMINAL APPEAL 0</w:t>
      </w:r>
      <w:r w:rsidR="00A14C41">
        <w:rPr>
          <w:rFonts w:cs="Arial"/>
          <w:b/>
          <w:sz w:val="24"/>
          <w:szCs w:val="24"/>
          <w:lang w:val="en-029"/>
        </w:rPr>
        <w:t>04</w:t>
      </w:r>
      <w:r w:rsidR="002C514F" w:rsidRPr="003B582C">
        <w:rPr>
          <w:rFonts w:cs="Arial"/>
          <w:b/>
          <w:sz w:val="24"/>
          <w:szCs w:val="24"/>
          <w:lang w:val="en-029"/>
        </w:rPr>
        <w:t>/20</w:t>
      </w:r>
      <w:r w:rsidR="002C514F">
        <w:rPr>
          <w:rFonts w:cs="Arial"/>
          <w:b/>
          <w:sz w:val="24"/>
          <w:szCs w:val="24"/>
          <w:lang w:val="en-029"/>
        </w:rPr>
        <w:t>2</w:t>
      </w:r>
      <w:r w:rsidR="00A14C41">
        <w:rPr>
          <w:rFonts w:cs="Arial"/>
          <w:b/>
          <w:sz w:val="24"/>
          <w:szCs w:val="24"/>
          <w:lang w:val="en-029"/>
        </w:rPr>
        <w:t>3</w:t>
      </w:r>
      <w:r w:rsidR="002C514F"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4FC1A287" w14:textId="7AC4CFF2" w:rsidR="002C514F" w:rsidRPr="003B582C" w:rsidRDefault="002C514F" w:rsidP="002C514F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SC</w:t>
      </w:r>
      <w:r w:rsidR="00A14C41">
        <w:rPr>
          <w:rFonts w:ascii="Arial" w:hAnsi="Arial" w:cs="Arial"/>
          <w:sz w:val="24"/>
          <w:szCs w:val="24"/>
          <w:lang w:val="en-029"/>
        </w:rPr>
        <w:t>A</w:t>
      </w:r>
      <w:r w:rsidRPr="00F84F52">
        <w:rPr>
          <w:rFonts w:ascii="Arial" w:hAnsi="Arial" w:cs="Arial"/>
          <w:sz w:val="24"/>
          <w:szCs w:val="24"/>
          <w:lang w:val="en-029"/>
        </w:rPr>
        <w:t>#0</w:t>
      </w:r>
      <w:r w:rsidR="00A14C41">
        <w:rPr>
          <w:rFonts w:ascii="Arial" w:hAnsi="Arial" w:cs="Arial"/>
          <w:sz w:val="24"/>
          <w:szCs w:val="24"/>
          <w:lang w:val="en-029"/>
        </w:rPr>
        <w:t>033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</w:t>
      </w:r>
      <w:r w:rsidR="00A14C41">
        <w:rPr>
          <w:rFonts w:ascii="Arial" w:hAnsi="Arial" w:cs="Arial"/>
          <w:sz w:val="24"/>
          <w:szCs w:val="24"/>
          <w:lang w:val="en-029"/>
        </w:rPr>
        <w:t>1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5284E5D1" w14:textId="77777777" w:rsidR="002C514F" w:rsidRDefault="002C514F" w:rsidP="002C514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F71556C" w14:textId="2F5E3C32" w:rsidR="002C514F" w:rsidRPr="001E2526" w:rsidRDefault="002C514F" w:rsidP="002C514F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Joseph Bonsu-Akoto </w:t>
      </w:r>
    </w:p>
    <w:p w14:paraId="49E6E98C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3A9A8D7B" w14:textId="77777777" w:rsidR="002C514F" w:rsidRPr="003B582C" w:rsidRDefault="002C514F" w:rsidP="002C514F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5632778E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921748D" w14:textId="77777777" w:rsidR="002C514F" w:rsidRPr="003B582C" w:rsidRDefault="002C514F" w:rsidP="002C514F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HIS MAJESTY THE KING  </w:t>
      </w:r>
    </w:p>
    <w:p w14:paraId="438129A0" w14:textId="77777777" w:rsidR="002C514F" w:rsidRPr="003B582C" w:rsidRDefault="002C514F" w:rsidP="002C514F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4D26C840" w14:textId="7777777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3DD1305" w14:textId="00E330B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Appellant</w:t>
      </w:r>
      <w:r w:rsidR="00A14C41">
        <w:rPr>
          <w:rFonts w:ascii="Arial" w:hAnsi="Arial" w:cs="Arial"/>
          <w:sz w:val="24"/>
          <w:szCs w:val="24"/>
          <w:lang w:val="en-029"/>
        </w:rPr>
        <w:t xml:space="preserve"> in Person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332F8381" w14:textId="7777777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r. Neil Kumar of the DPP’s Office for Respondent</w:t>
      </w:r>
    </w:p>
    <w:p w14:paraId="3BE850A0" w14:textId="77777777" w:rsidR="002C514F" w:rsidRPr="00032A25" w:rsidRDefault="002C514F" w:rsidP="002C514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____________________________________________________________       </w:t>
      </w:r>
    </w:p>
    <w:p w14:paraId="326BCD00" w14:textId="728765B6" w:rsidR="002C514F" w:rsidRPr="008006D6" w:rsidRDefault="002C514F" w:rsidP="000E6657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                                                                 </w:t>
      </w:r>
      <w:r w:rsidR="00CF4218">
        <w:rPr>
          <w:rFonts w:cs="Arial"/>
          <w:b/>
          <w:sz w:val="24"/>
        </w:rPr>
        <w:t xml:space="preserve">                      </w:t>
      </w: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0</w:t>
      </w:r>
      <w:r w:rsidR="00F328FB">
        <w:rPr>
          <w:rFonts w:cs="Arial"/>
          <w:b/>
          <w:sz w:val="24"/>
          <w:szCs w:val="24"/>
          <w:lang w:val="en-029"/>
        </w:rPr>
        <w:t>3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</w:t>
      </w:r>
      <w:r w:rsidR="00F328FB">
        <w:rPr>
          <w:rFonts w:cs="Arial"/>
          <w:b/>
          <w:sz w:val="24"/>
          <w:szCs w:val="24"/>
          <w:lang w:val="en-029"/>
        </w:rPr>
        <w:t>0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6CA43E02" w14:textId="636D2E7F" w:rsidR="002C514F" w:rsidRPr="00F84F52" w:rsidRDefault="002C514F" w:rsidP="002C514F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 w:rsidR="00F328FB">
        <w:rPr>
          <w:rFonts w:ascii="Arial" w:hAnsi="Arial" w:cs="Arial"/>
          <w:sz w:val="24"/>
          <w:szCs w:val="24"/>
          <w:lang w:val="en-029"/>
        </w:rPr>
        <w:t>58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 w:rsidR="00F328FB">
        <w:rPr>
          <w:rFonts w:ascii="Arial" w:hAnsi="Arial" w:cs="Arial"/>
          <w:sz w:val="24"/>
          <w:szCs w:val="24"/>
          <w:lang w:val="en-029"/>
        </w:rPr>
        <w:t>15</w:t>
      </w:r>
    </w:p>
    <w:p w14:paraId="73EBB7BA" w14:textId="40F8A3B8" w:rsidR="002C514F" w:rsidRPr="003B582C" w:rsidRDefault="002C514F" w:rsidP="002C514F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 w:rsidR="00484928">
        <w:rPr>
          <w:rFonts w:ascii="Arial" w:hAnsi="Arial" w:cs="Arial"/>
          <w:sz w:val="24"/>
          <w:szCs w:val="24"/>
          <w:lang w:val="en-029"/>
        </w:rPr>
        <w:t>830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 w:rsidR="00484928">
        <w:rPr>
          <w:rFonts w:ascii="Arial" w:hAnsi="Arial" w:cs="Arial"/>
          <w:sz w:val="24"/>
          <w:szCs w:val="24"/>
          <w:lang w:val="en-029"/>
        </w:rPr>
        <w:t>15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34F45514" w14:textId="77777777" w:rsidR="002C514F" w:rsidRDefault="002C514F" w:rsidP="002C514F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C70B982" w14:textId="74F4F147" w:rsidR="002C514F" w:rsidRPr="00620C0C" w:rsidRDefault="002C514F" w:rsidP="002C514F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 Robert Aaron Crawford</w:t>
      </w:r>
    </w:p>
    <w:p w14:paraId="2B897084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52AE4BF2" w14:textId="77777777" w:rsidR="002C514F" w:rsidRPr="003B582C" w:rsidRDefault="002C514F" w:rsidP="002C514F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03A47482" w14:textId="77777777" w:rsidR="002C514F" w:rsidRPr="003B582C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571660CA" w14:textId="77777777" w:rsidR="002C514F" w:rsidRPr="003B582C" w:rsidRDefault="002C514F" w:rsidP="002C514F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108BFCC1" w14:textId="77777777" w:rsidR="002C514F" w:rsidRPr="003B582C" w:rsidRDefault="002C514F" w:rsidP="002C514F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656C23A5" w14:textId="77777777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00A05F3D" w14:textId="5B75EFB9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</w:t>
      </w:r>
      <w:r w:rsidR="00484928">
        <w:rPr>
          <w:rFonts w:ascii="Arial" w:hAnsi="Arial" w:cs="Arial"/>
          <w:sz w:val="24"/>
          <w:szCs w:val="24"/>
          <w:lang w:val="en-029"/>
        </w:rPr>
        <w:t>s</w:t>
      </w:r>
      <w:r>
        <w:rPr>
          <w:rFonts w:ascii="Arial" w:hAnsi="Arial" w:cs="Arial"/>
          <w:sz w:val="24"/>
          <w:szCs w:val="24"/>
          <w:lang w:val="en-029"/>
        </w:rPr>
        <w:t xml:space="preserve">. </w:t>
      </w:r>
      <w:r w:rsidR="00484928">
        <w:rPr>
          <w:rFonts w:ascii="Arial" w:hAnsi="Arial" w:cs="Arial"/>
          <w:sz w:val="24"/>
          <w:szCs w:val="24"/>
          <w:lang w:val="en-029"/>
        </w:rPr>
        <w:t xml:space="preserve">Amelia Fosuhene </w:t>
      </w:r>
      <w:r>
        <w:rPr>
          <w:rFonts w:ascii="Arial" w:hAnsi="Arial" w:cs="Arial"/>
          <w:sz w:val="24"/>
          <w:szCs w:val="24"/>
          <w:lang w:val="en-029"/>
        </w:rPr>
        <w:t xml:space="preserve">of </w:t>
      </w:r>
      <w:r w:rsidR="00484928">
        <w:rPr>
          <w:rFonts w:ascii="Arial" w:hAnsi="Arial" w:cs="Arial"/>
          <w:sz w:val="24"/>
          <w:szCs w:val="24"/>
          <w:lang w:val="en-029"/>
        </w:rPr>
        <w:t>Brady Law</w:t>
      </w:r>
      <w:r>
        <w:rPr>
          <w:rFonts w:ascii="Arial" w:hAnsi="Arial" w:cs="Arial"/>
          <w:sz w:val="24"/>
          <w:szCs w:val="24"/>
          <w:lang w:val="en-029"/>
        </w:rPr>
        <w:t xml:space="preserve"> for Appellant</w:t>
      </w:r>
      <w:r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23726906" w14:textId="25B90362" w:rsidR="002C514F" w:rsidRDefault="002C514F" w:rsidP="002C514F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</w:t>
      </w:r>
      <w:r w:rsidR="00484928">
        <w:rPr>
          <w:rFonts w:ascii="Arial" w:hAnsi="Arial" w:cs="Arial"/>
          <w:sz w:val="24"/>
          <w:szCs w:val="24"/>
          <w:lang w:val="en-029"/>
        </w:rPr>
        <w:t>s</w:t>
      </w:r>
      <w:r>
        <w:rPr>
          <w:rFonts w:ascii="Arial" w:hAnsi="Arial" w:cs="Arial"/>
          <w:sz w:val="24"/>
          <w:szCs w:val="24"/>
          <w:lang w:val="en-029"/>
        </w:rPr>
        <w:t xml:space="preserve">. </w:t>
      </w:r>
      <w:r w:rsidR="00484928">
        <w:rPr>
          <w:rFonts w:ascii="Arial" w:hAnsi="Arial" w:cs="Arial"/>
          <w:sz w:val="24"/>
          <w:szCs w:val="24"/>
          <w:lang w:val="en-029"/>
        </w:rPr>
        <w:t xml:space="preserve">Candia James Malcolm </w:t>
      </w:r>
      <w:r>
        <w:rPr>
          <w:rFonts w:ascii="Arial" w:hAnsi="Arial" w:cs="Arial"/>
          <w:sz w:val="24"/>
          <w:szCs w:val="24"/>
          <w:lang w:val="en-029"/>
        </w:rPr>
        <w:t>of Office of the DPP for Respondent</w:t>
      </w:r>
    </w:p>
    <w:p w14:paraId="7733D80E" w14:textId="77777777" w:rsidR="002C514F" w:rsidRPr="0099303C" w:rsidRDefault="002C514F" w:rsidP="002C514F">
      <w:pPr>
        <w:pStyle w:val="Subtitle"/>
        <w:pBdr>
          <w:bottom w:val="single" w:sz="12" w:space="1" w:color="auto"/>
        </w:pBdr>
        <w:jc w:val="left"/>
        <w:rPr>
          <w:rFonts w:cs="Arial"/>
          <w:b/>
          <w:sz w:val="22"/>
          <w:szCs w:val="22"/>
        </w:rPr>
      </w:pPr>
    </w:p>
    <w:p w14:paraId="2CB0BC8F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614B6E7A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3E7E24CB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7563EDE4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3FE6D9E4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791CD1B6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3D0C24FE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4A82A610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02FDE7E7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280F56AB" w14:textId="77777777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</w:p>
    <w:p w14:paraId="1BF84914" w14:textId="7CC2526D" w:rsidR="000E6657" w:rsidRDefault="000E6657" w:rsidP="00A115D0">
      <w:pPr>
        <w:pStyle w:val="Subtitle"/>
        <w:rPr>
          <w:rFonts w:cs="Arial"/>
          <w:b/>
          <w:sz w:val="24"/>
          <w:szCs w:val="24"/>
          <w:lang w:val="en-029"/>
        </w:rPr>
      </w:pPr>
      <w:r>
        <w:rPr>
          <w:rFonts w:cs="Arial"/>
          <w:b/>
          <w:sz w:val="24"/>
          <w:szCs w:val="24"/>
          <w:lang w:val="en-029"/>
        </w:rPr>
        <w:t>______________________________________________________________________</w:t>
      </w:r>
    </w:p>
    <w:p w14:paraId="2BA11306" w14:textId="6F7CA5FA" w:rsidR="00A115D0" w:rsidRPr="008006D6" w:rsidRDefault="00A115D0" w:rsidP="00A115D0">
      <w:pPr>
        <w:pStyle w:val="Subtitle"/>
        <w:rPr>
          <w:rFonts w:cs="Arial"/>
          <w:b/>
          <w:sz w:val="24"/>
        </w:rPr>
      </w:pPr>
      <w:r w:rsidRPr="003B582C">
        <w:rPr>
          <w:rFonts w:cs="Arial"/>
          <w:b/>
          <w:sz w:val="24"/>
          <w:szCs w:val="24"/>
          <w:lang w:val="en-029"/>
        </w:rPr>
        <w:t>CRIMINAL APPEAL 0</w:t>
      </w:r>
      <w:r>
        <w:rPr>
          <w:rFonts w:cs="Arial"/>
          <w:b/>
          <w:sz w:val="24"/>
          <w:szCs w:val="24"/>
          <w:lang w:val="en-029"/>
        </w:rPr>
        <w:t>14</w:t>
      </w:r>
      <w:r w:rsidRPr="003B582C">
        <w:rPr>
          <w:rFonts w:cs="Arial"/>
          <w:b/>
          <w:sz w:val="24"/>
          <w:szCs w:val="24"/>
          <w:lang w:val="en-029"/>
        </w:rPr>
        <w:t>/20</w:t>
      </w:r>
      <w:r>
        <w:rPr>
          <w:rFonts w:cs="Arial"/>
          <w:b/>
          <w:sz w:val="24"/>
          <w:szCs w:val="24"/>
          <w:lang w:val="en-029"/>
        </w:rPr>
        <w:t>22</w:t>
      </w:r>
      <w:r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5D638AB2" w14:textId="565E0CDA" w:rsidR="00A115D0" w:rsidRPr="00F84F52" w:rsidRDefault="00A115D0" w:rsidP="00A115D0">
      <w:pPr>
        <w:spacing w:after="0" w:line="240" w:lineRule="auto"/>
        <w:jc w:val="right"/>
        <w:rPr>
          <w:rFonts w:ascii="Arial" w:hAnsi="Arial" w:cs="Arial"/>
          <w:sz w:val="24"/>
          <w:szCs w:val="24"/>
          <w:lang w:val="en-029"/>
        </w:rPr>
      </w:pPr>
      <w:r w:rsidRPr="00F84F52">
        <w:rPr>
          <w:rFonts w:ascii="Arial" w:hAnsi="Arial" w:cs="Arial"/>
          <w:sz w:val="24"/>
          <w:szCs w:val="24"/>
          <w:lang w:val="en-029"/>
        </w:rPr>
        <w:t>IND#00</w:t>
      </w:r>
      <w:r>
        <w:rPr>
          <w:rFonts w:ascii="Arial" w:hAnsi="Arial" w:cs="Arial"/>
          <w:sz w:val="24"/>
          <w:szCs w:val="24"/>
          <w:lang w:val="en-029"/>
        </w:rPr>
        <w:t>53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1</w:t>
      </w:r>
    </w:p>
    <w:p w14:paraId="4ECCAD5F" w14:textId="542D34D4" w:rsidR="00A115D0" w:rsidRPr="003B582C" w:rsidRDefault="00A115D0" w:rsidP="00A115D0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S</w:t>
      </w:r>
      <w:r w:rsidRPr="00F84F52">
        <w:rPr>
          <w:rFonts w:ascii="Arial" w:hAnsi="Arial" w:cs="Arial"/>
          <w:sz w:val="24"/>
          <w:szCs w:val="24"/>
          <w:lang w:val="en-029"/>
        </w:rPr>
        <w:t>C#0</w:t>
      </w:r>
      <w:r>
        <w:rPr>
          <w:rFonts w:ascii="Arial" w:hAnsi="Arial" w:cs="Arial"/>
          <w:sz w:val="24"/>
          <w:szCs w:val="24"/>
          <w:lang w:val="en-029"/>
        </w:rPr>
        <w:t>1391</w:t>
      </w:r>
      <w:r w:rsidRPr="00F84F52">
        <w:rPr>
          <w:rFonts w:ascii="Arial" w:hAnsi="Arial" w:cs="Arial"/>
          <w:sz w:val="24"/>
          <w:szCs w:val="24"/>
          <w:lang w:val="en-029"/>
        </w:rPr>
        <w:t>/20</w:t>
      </w:r>
      <w:r>
        <w:rPr>
          <w:rFonts w:ascii="Arial" w:hAnsi="Arial" w:cs="Arial"/>
          <w:sz w:val="24"/>
          <w:szCs w:val="24"/>
          <w:lang w:val="en-029"/>
        </w:rPr>
        <w:t>21</w:t>
      </w:r>
      <w:r w:rsidRPr="003B582C">
        <w:rPr>
          <w:rFonts w:ascii="Arial" w:hAnsi="Arial" w:cs="Arial"/>
          <w:b/>
          <w:sz w:val="28"/>
          <w:szCs w:val="28"/>
          <w:lang w:val="en-029"/>
        </w:rPr>
        <w:t xml:space="preserve"> 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1D240622" w14:textId="77777777" w:rsidR="00A115D0" w:rsidRDefault="00A115D0" w:rsidP="00A115D0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A0BFA0E" w14:textId="68692009" w:rsidR="00A115D0" w:rsidRPr="00620C0C" w:rsidRDefault="00A115D0" w:rsidP="00A115D0">
      <w:pPr>
        <w:spacing w:after="0" w:line="240" w:lineRule="auto"/>
        <w:ind w:left="1440" w:firstLine="720"/>
        <w:rPr>
          <w:rFonts w:ascii="Arial" w:hAnsi="Arial" w:cs="Arial"/>
          <w:b/>
          <w:sz w:val="24"/>
          <w:szCs w:val="24"/>
          <w:lang w:val="en-029"/>
        </w:rPr>
      </w:pPr>
      <w:r w:rsidRPr="00620C0C">
        <w:rPr>
          <w:rFonts w:ascii="Arial" w:hAnsi="Arial" w:cs="Arial"/>
          <w:b/>
          <w:sz w:val="24"/>
          <w:szCs w:val="24"/>
          <w:lang w:val="en-029"/>
        </w:rPr>
        <w:t xml:space="preserve">                    </w:t>
      </w:r>
      <w:r>
        <w:rPr>
          <w:rFonts w:ascii="Arial" w:hAnsi="Arial" w:cs="Arial"/>
          <w:b/>
          <w:sz w:val="24"/>
          <w:szCs w:val="24"/>
          <w:lang w:val="en-029"/>
        </w:rPr>
        <w:t xml:space="preserve"> DeAnthony Russell</w:t>
      </w:r>
    </w:p>
    <w:p w14:paraId="0884AB4E" w14:textId="77777777" w:rsidR="00A115D0" w:rsidRPr="003B582C" w:rsidRDefault="00A115D0" w:rsidP="00A115D0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64AC75FF" w14:textId="77777777" w:rsidR="00A115D0" w:rsidRPr="003B582C" w:rsidRDefault="00A115D0" w:rsidP="00A115D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4737AD59" w14:textId="77777777" w:rsidR="00A115D0" w:rsidRPr="003B582C" w:rsidRDefault="00A115D0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3E0216E2" w14:textId="77777777" w:rsidR="00A115D0" w:rsidRPr="003B582C" w:rsidRDefault="00A115D0" w:rsidP="00A115D0">
      <w:pPr>
        <w:spacing w:after="0" w:line="240" w:lineRule="auto"/>
        <w:ind w:left="2160" w:firstLine="720"/>
        <w:jc w:val="both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</w:t>
      </w:r>
      <w:r w:rsidRPr="0065429F">
        <w:rPr>
          <w:rFonts w:ascii="Arial" w:hAnsi="Arial" w:cs="Arial"/>
          <w:sz w:val="24"/>
          <w:szCs w:val="24"/>
          <w:lang w:val="en-029"/>
        </w:rPr>
        <w:t xml:space="preserve">HIS MAJESTY THE KING  </w:t>
      </w:r>
      <w:r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7134B6FD" w14:textId="77777777" w:rsidR="00A115D0" w:rsidRPr="003B582C" w:rsidRDefault="00A115D0" w:rsidP="00A115D0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0E5CEE6A" w14:textId="77777777" w:rsidR="00A115D0" w:rsidRDefault="00A115D0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1E331E91" w14:textId="7D51D9AF" w:rsidR="00A115D0" w:rsidRDefault="00273A39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Appellant in Person</w:t>
      </w:r>
      <w:r w:rsidR="00A115D0"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2A287426" w14:textId="77777777" w:rsidR="00A115D0" w:rsidRDefault="00A115D0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Ms. Candia James Malcolm of Office of the DPP for Respondent</w:t>
      </w:r>
    </w:p>
    <w:p w14:paraId="15F59F75" w14:textId="3A420FFE" w:rsidR="008E16F3" w:rsidRDefault="008E16F3" w:rsidP="00A115D0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>Directions hearing</w:t>
      </w:r>
    </w:p>
    <w:p w14:paraId="312B09CF" w14:textId="77777777" w:rsidR="00A115D0" w:rsidRPr="0099303C" w:rsidRDefault="00A115D0" w:rsidP="00A115D0">
      <w:pPr>
        <w:pStyle w:val="Subtitle"/>
        <w:pBdr>
          <w:bottom w:val="single" w:sz="12" w:space="1" w:color="auto"/>
        </w:pBdr>
        <w:jc w:val="left"/>
        <w:rPr>
          <w:rFonts w:cs="Arial"/>
          <w:b/>
          <w:sz w:val="22"/>
          <w:szCs w:val="22"/>
        </w:rPr>
      </w:pPr>
    </w:p>
    <w:p w14:paraId="5B241EF1" w14:textId="77777777" w:rsidR="00A115D0" w:rsidRDefault="00A115D0" w:rsidP="00A115D0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</w:p>
    <w:p w14:paraId="21FD20FB" w14:textId="6CFCE018" w:rsidR="00155C68" w:rsidRDefault="002C514F" w:rsidP="00484928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</w:t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  <w:r>
        <w:rPr>
          <w:rFonts w:cs="Arial"/>
          <w:b/>
          <w:sz w:val="24"/>
        </w:rPr>
        <w:tab/>
      </w:r>
    </w:p>
    <w:p w14:paraId="49127A4F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662DE97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7E7680CA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DCEFB60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0948CE5B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1A4E8314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3DD9F12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249DE88E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0E2148A3" w14:textId="77777777" w:rsidR="005945F1" w:rsidRDefault="005945F1" w:rsidP="00484928">
      <w:pPr>
        <w:pStyle w:val="Subtitle"/>
        <w:jc w:val="left"/>
        <w:rPr>
          <w:rFonts w:cs="Arial"/>
          <w:b/>
          <w:sz w:val="24"/>
        </w:rPr>
      </w:pPr>
    </w:p>
    <w:p w14:paraId="5F6520AD" w14:textId="77777777" w:rsidR="005945F1" w:rsidRDefault="005945F1" w:rsidP="00484928">
      <w:pPr>
        <w:pStyle w:val="Subtitle"/>
        <w:jc w:val="left"/>
        <w:rPr>
          <w:rFonts w:cs="Arial"/>
          <w:b/>
          <w:sz w:val="24"/>
        </w:rPr>
      </w:pPr>
    </w:p>
    <w:p w14:paraId="680F52E8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38AA393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21844947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5E1B13C2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3143486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3B58823B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161BCC1C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0731D4EE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4CC8A84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9915DFD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7CFB778F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20E6F4F0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1CDC4FA4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441132FC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72E33F5D" w14:textId="77777777" w:rsidR="000E6657" w:rsidRDefault="000E6657" w:rsidP="00484928">
      <w:pPr>
        <w:pStyle w:val="Subtitle"/>
        <w:jc w:val="left"/>
        <w:rPr>
          <w:rFonts w:cs="Arial"/>
          <w:b/>
          <w:sz w:val="24"/>
        </w:rPr>
      </w:pPr>
    </w:p>
    <w:p w14:paraId="289BC021" w14:textId="77777777" w:rsidR="005945F1" w:rsidRDefault="005945F1" w:rsidP="00484928">
      <w:pPr>
        <w:pStyle w:val="Subtitle"/>
        <w:jc w:val="left"/>
        <w:rPr>
          <w:rFonts w:cs="Arial"/>
          <w:b/>
          <w:sz w:val="24"/>
        </w:rPr>
      </w:pPr>
    </w:p>
    <w:p w14:paraId="6E9906B9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4B50D727" w14:textId="77777777" w:rsidR="00484928" w:rsidRDefault="00484928" w:rsidP="00484928">
      <w:pPr>
        <w:pStyle w:val="Subtitle"/>
        <w:jc w:val="left"/>
        <w:rPr>
          <w:rFonts w:cs="Arial"/>
          <w:b/>
          <w:sz w:val="24"/>
        </w:rPr>
      </w:pPr>
    </w:p>
    <w:p w14:paraId="5C2585B4" w14:textId="77777777" w:rsidR="00682109" w:rsidRDefault="00682109" w:rsidP="002C514F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332546D6" w14:textId="2F11D832" w:rsidR="00EA0695" w:rsidRDefault="00EA0695" w:rsidP="00EA0695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>
        <w:rPr>
          <w:b/>
          <w:sz w:val="32"/>
          <w:szCs w:val="32"/>
          <w:lang w:val="en-029"/>
        </w:rPr>
        <w:t xml:space="preserve">Tuesday, </w:t>
      </w:r>
      <w:r w:rsidR="00B52581">
        <w:rPr>
          <w:b/>
          <w:sz w:val="32"/>
          <w:szCs w:val="32"/>
          <w:lang w:val="en-029"/>
        </w:rPr>
        <w:t>12</w:t>
      </w:r>
      <w:r>
        <w:rPr>
          <w:b/>
          <w:sz w:val="32"/>
          <w:szCs w:val="32"/>
          <w:lang w:val="en-029"/>
        </w:rPr>
        <w:t xml:space="preserve"> </w:t>
      </w:r>
      <w:r w:rsidR="00B52581">
        <w:rPr>
          <w:b/>
          <w:sz w:val="32"/>
          <w:szCs w:val="32"/>
          <w:lang w:val="en-029"/>
        </w:rPr>
        <w:t>September</w:t>
      </w:r>
      <w:r w:rsidR="005D71D9">
        <w:rPr>
          <w:b/>
          <w:sz w:val="32"/>
          <w:szCs w:val="32"/>
          <w:lang w:val="en-029"/>
        </w:rPr>
        <w:t xml:space="preserve"> </w:t>
      </w:r>
      <w:r>
        <w:rPr>
          <w:b/>
          <w:sz w:val="32"/>
          <w:szCs w:val="32"/>
          <w:lang w:val="en-029"/>
        </w:rPr>
        <w:t>20</w:t>
      </w:r>
      <w:r w:rsidR="00F850C6">
        <w:rPr>
          <w:b/>
          <w:sz w:val="32"/>
          <w:szCs w:val="32"/>
          <w:lang w:val="en-029"/>
        </w:rPr>
        <w:t>2</w:t>
      </w:r>
      <w:r w:rsidR="00355109">
        <w:rPr>
          <w:b/>
          <w:sz w:val="32"/>
          <w:szCs w:val="32"/>
          <w:lang w:val="en-029"/>
        </w:rPr>
        <w:t>3</w:t>
      </w:r>
    </w:p>
    <w:p w14:paraId="381B5A1B" w14:textId="77777777" w:rsidR="003729D7" w:rsidRDefault="003729D7" w:rsidP="00EA0695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245316B1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46D8CE70" w14:textId="77777777" w:rsidR="00F62F6B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</w:p>
    <w:p w14:paraId="229A3C93" w14:textId="174C95D8" w:rsidR="00B52581" w:rsidRPr="00B52581" w:rsidRDefault="00F62F6B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>
        <w:rPr>
          <w:b/>
          <w:sz w:val="32"/>
          <w:szCs w:val="32"/>
          <w:lang w:val="en-029"/>
        </w:rPr>
        <w:t xml:space="preserve">The Rt Hon Sir Alan Moses, Justice of Appeal </w:t>
      </w:r>
      <w:r w:rsidR="00B52581" w:rsidRPr="00B52581">
        <w:rPr>
          <w:b/>
          <w:sz w:val="32"/>
          <w:szCs w:val="32"/>
          <w:lang w:val="en-029"/>
        </w:rPr>
        <w:t xml:space="preserve"> </w:t>
      </w:r>
    </w:p>
    <w:p w14:paraId="6C78C864" w14:textId="5B0A7296" w:rsidR="00124774" w:rsidRPr="00124774" w:rsidRDefault="00B52581" w:rsidP="00124774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</w:p>
    <w:p w14:paraId="1789244B" w14:textId="77777777" w:rsidR="000A6EBF" w:rsidRPr="00B91518" w:rsidRDefault="000A6EBF" w:rsidP="00B52581">
      <w:pPr>
        <w:pBdr>
          <w:bottom w:val="single" w:sz="12" w:space="1" w:color="auto"/>
        </w:pBdr>
        <w:spacing w:after="0" w:line="240" w:lineRule="auto"/>
        <w:rPr>
          <w:rFonts w:cs="Arial"/>
          <w:b/>
          <w:sz w:val="32"/>
          <w:szCs w:val="32"/>
          <w:lang w:val="en-029"/>
        </w:rPr>
      </w:pPr>
    </w:p>
    <w:p w14:paraId="034218E2" w14:textId="2D7C93C4" w:rsidR="000A6EBF" w:rsidRPr="00823C6B" w:rsidRDefault="000A6EBF" w:rsidP="000A6EBF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                                 </w:t>
      </w:r>
    </w:p>
    <w:p w14:paraId="19C13C18" w14:textId="58C0F589" w:rsidR="000A6EBF" w:rsidRDefault="00F62F6B" w:rsidP="00F62F6B">
      <w:pPr>
        <w:spacing w:after="120" w:line="240" w:lineRule="auto"/>
        <w:jc w:val="center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READING</w:t>
      </w:r>
    </w:p>
    <w:p w14:paraId="252B1BB8" w14:textId="77777777" w:rsidR="000A6EBF" w:rsidRPr="00823C6B" w:rsidRDefault="000A6EBF" w:rsidP="000A6EBF">
      <w:pPr>
        <w:spacing w:after="120" w:line="240" w:lineRule="auto"/>
        <w:outlineLvl w:val="0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</w:t>
      </w:r>
    </w:p>
    <w:p w14:paraId="007A161A" w14:textId="7D986647" w:rsidR="00643327" w:rsidRDefault="00643327" w:rsidP="003B601A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 xml:space="preserve"> </w:t>
      </w:r>
      <w:r w:rsidR="003729D7">
        <w:rPr>
          <w:rFonts w:cs="Arial"/>
          <w:b/>
          <w:sz w:val="24"/>
          <w:szCs w:val="24"/>
        </w:rPr>
        <w:t xml:space="preserve">                        </w:t>
      </w:r>
      <w:r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66AE86BC" w14:textId="77777777" w:rsidR="00DE54DE" w:rsidRDefault="00DE54DE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5073C957" w14:textId="3C585C1C" w:rsidR="00DE54DE" w:rsidRDefault="00DE54DE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24D2655B" w14:textId="77777777" w:rsidR="003D0F8F" w:rsidRDefault="003D0F8F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2D256A14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6DF93707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6079086A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4F2D24C8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2F8EBFEC" w14:textId="77777777" w:rsidR="00F62F6B" w:rsidRDefault="00F62F6B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04FFFB41" w14:textId="77777777" w:rsidR="00DE54DE" w:rsidRDefault="00DE54DE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5F1E964E" w14:textId="77777777" w:rsidR="002C514F" w:rsidRDefault="002C514F" w:rsidP="005D3427">
      <w:pPr>
        <w:rPr>
          <w:rFonts w:ascii="Arial" w:hAnsi="Arial" w:cs="Arial"/>
          <w:b/>
          <w:sz w:val="28"/>
          <w:szCs w:val="28"/>
          <w:lang w:val="en-029"/>
        </w:rPr>
      </w:pPr>
    </w:p>
    <w:p w14:paraId="5988653A" w14:textId="77777777" w:rsidR="003A7859" w:rsidRDefault="003A7859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09A2FE1A" w14:textId="77777777" w:rsidR="00D3218F" w:rsidRDefault="00D3218F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30767C3A" w14:textId="77777777" w:rsidR="005945F1" w:rsidRDefault="005945F1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2F123A51" w14:textId="77777777" w:rsidR="005945F1" w:rsidRDefault="005945F1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4A8A6C4" w14:textId="77777777" w:rsidR="0064678C" w:rsidRDefault="0064678C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1F50B2D1" w14:textId="77777777" w:rsidR="0064678C" w:rsidRDefault="0064678C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7A10FA6C" w14:textId="77777777" w:rsidR="0064678C" w:rsidRDefault="0064678C" w:rsidP="003A785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64FC4FE6" w14:textId="77777777" w:rsidR="00484928" w:rsidRDefault="00484928" w:rsidP="003A7859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21CC7C54" w14:textId="77777777" w:rsidR="0041247F" w:rsidRDefault="0041247F" w:rsidP="003A7859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391B2567" w14:textId="77777777" w:rsidR="0041247F" w:rsidRDefault="0041247F" w:rsidP="003A7859">
      <w:pPr>
        <w:pBdr>
          <w:bottom w:val="single" w:sz="12" w:space="1" w:color="auto"/>
        </w:pBdr>
        <w:spacing w:after="0" w:line="240" w:lineRule="auto"/>
        <w:rPr>
          <w:b/>
          <w:sz w:val="32"/>
          <w:szCs w:val="32"/>
          <w:lang w:val="en-029"/>
        </w:rPr>
      </w:pPr>
    </w:p>
    <w:p w14:paraId="699A632B" w14:textId="48189FC4" w:rsidR="00682109" w:rsidRPr="002C514F" w:rsidRDefault="00682109" w:rsidP="003A785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>Wednesday, 1</w:t>
      </w:r>
      <w:r w:rsidR="00B52581" w:rsidRPr="002C514F">
        <w:rPr>
          <w:rFonts w:ascii="Arial" w:hAnsi="Arial" w:cs="Arial"/>
          <w:b/>
          <w:sz w:val="32"/>
          <w:szCs w:val="32"/>
          <w:lang w:val="en-029"/>
        </w:rPr>
        <w:t>3</w:t>
      </w:r>
      <w:r w:rsidRPr="002C514F">
        <w:rPr>
          <w:rFonts w:ascii="Arial" w:hAnsi="Arial" w:cs="Arial"/>
          <w:b/>
          <w:sz w:val="32"/>
          <w:szCs w:val="32"/>
          <w:lang w:val="en-029"/>
        </w:rPr>
        <w:t xml:space="preserve"> </w:t>
      </w:r>
      <w:r w:rsidR="00B52581" w:rsidRPr="002C514F">
        <w:rPr>
          <w:rFonts w:ascii="Arial" w:hAnsi="Arial" w:cs="Arial"/>
          <w:b/>
          <w:sz w:val="32"/>
          <w:szCs w:val="32"/>
          <w:lang w:val="en-029"/>
        </w:rPr>
        <w:t>September</w:t>
      </w:r>
      <w:r w:rsidRPr="002C514F">
        <w:rPr>
          <w:rFonts w:ascii="Arial" w:hAnsi="Arial" w:cs="Arial"/>
          <w:b/>
          <w:sz w:val="32"/>
          <w:szCs w:val="32"/>
          <w:lang w:val="en-029"/>
        </w:rPr>
        <w:t xml:space="preserve"> 2023</w:t>
      </w:r>
    </w:p>
    <w:p w14:paraId="62DB54E4" w14:textId="77777777" w:rsidR="00682109" w:rsidRPr="002C514F" w:rsidRDefault="00682109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</w:p>
    <w:p w14:paraId="13549ABA" w14:textId="77777777" w:rsidR="00682109" w:rsidRPr="002C514F" w:rsidRDefault="00682109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>10.00am</w:t>
      </w:r>
    </w:p>
    <w:p w14:paraId="49576446" w14:textId="77777777" w:rsidR="00B52581" w:rsidRPr="002C514F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>The Rt Hon Sir John Goldring, President</w:t>
      </w:r>
    </w:p>
    <w:p w14:paraId="1F019258" w14:textId="736EB7BE" w:rsidR="00B52581" w:rsidRPr="002C514F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ab/>
        <w:t>The Rt Hon Sir Alan Moses, Justice of Appeal</w:t>
      </w:r>
    </w:p>
    <w:p w14:paraId="0AF8C9CA" w14:textId="3ADABA5C" w:rsidR="00682109" w:rsidRPr="002C514F" w:rsidRDefault="00B52581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2C514F">
        <w:rPr>
          <w:rFonts w:ascii="Arial" w:hAnsi="Arial" w:cs="Arial"/>
          <w:b/>
          <w:sz w:val="32"/>
          <w:szCs w:val="32"/>
          <w:lang w:val="en-029"/>
        </w:rPr>
        <w:tab/>
        <w:t>The Rt Hon Sir Jack Beatson, Justice of Appeal</w:t>
      </w:r>
    </w:p>
    <w:p w14:paraId="4E7B0BC4" w14:textId="77777777" w:rsidR="00682109" w:rsidRPr="002C514F" w:rsidRDefault="00682109" w:rsidP="00682109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</w:p>
    <w:p w14:paraId="2EFD1952" w14:textId="6B008F82" w:rsidR="002C514F" w:rsidRPr="002C514F" w:rsidRDefault="002C514F" w:rsidP="002C514F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lang w:val="en-GB"/>
        </w:rPr>
      </w:pPr>
      <w:r w:rsidRPr="002C514F">
        <w:rPr>
          <w:rFonts w:ascii="Arial" w:eastAsia="Times New Roman" w:hAnsi="Arial" w:cs="Arial"/>
          <w:b/>
          <w:sz w:val="24"/>
          <w:lang w:val="en-GB"/>
        </w:rPr>
        <w:t>CIVIL APPEAL NO. 0</w:t>
      </w:r>
      <w:r w:rsidR="00484928">
        <w:rPr>
          <w:rFonts w:ascii="Arial" w:eastAsia="Times New Roman" w:hAnsi="Arial" w:cs="Arial"/>
          <w:b/>
          <w:sz w:val="24"/>
          <w:lang w:val="en-GB"/>
        </w:rPr>
        <w:t>18</w:t>
      </w:r>
      <w:r w:rsidRPr="002C514F">
        <w:rPr>
          <w:rFonts w:ascii="Arial" w:eastAsia="Times New Roman" w:hAnsi="Arial" w:cs="Arial"/>
          <w:b/>
          <w:sz w:val="24"/>
          <w:lang w:val="en-GB"/>
        </w:rPr>
        <w:t xml:space="preserve"> of 2022</w:t>
      </w:r>
    </w:p>
    <w:p w14:paraId="3EC1334F" w14:textId="69C86CC9" w:rsidR="002C514F" w:rsidRPr="002C514F" w:rsidRDefault="00484928" w:rsidP="002C514F">
      <w:pPr>
        <w:spacing w:after="120" w:line="240" w:lineRule="auto"/>
        <w:jc w:val="right"/>
        <w:outlineLvl w:val="0"/>
        <w:rPr>
          <w:rFonts w:ascii="Arial" w:eastAsia="Times New Roman" w:hAnsi="Arial" w:cs="Arial"/>
          <w:b/>
          <w:sz w:val="24"/>
          <w:lang w:val="en-GB"/>
        </w:rPr>
      </w:pPr>
      <w:r>
        <w:rPr>
          <w:rFonts w:ascii="Arial" w:eastAsia="Times New Roman" w:hAnsi="Arial" w:cs="Arial"/>
          <w:b/>
          <w:sz w:val="24"/>
          <w:lang w:val="en-GB"/>
        </w:rPr>
        <w:t>FAM</w:t>
      </w:r>
      <w:r w:rsidR="002C514F" w:rsidRPr="002C514F">
        <w:rPr>
          <w:rFonts w:ascii="Arial" w:eastAsia="Times New Roman" w:hAnsi="Arial" w:cs="Arial"/>
          <w:b/>
          <w:sz w:val="24"/>
          <w:lang w:val="en-GB"/>
        </w:rPr>
        <w:t xml:space="preserve"> 0</w:t>
      </w:r>
      <w:r>
        <w:rPr>
          <w:rFonts w:ascii="Arial" w:eastAsia="Times New Roman" w:hAnsi="Arial" w:cs="Arial"/>
          <w:b/>
          <w:sz w:val="24"/>
          <w:lang w:val="en-GB"/>
        </w:rPr>
        <w:t>032</w:t>
      </w:r>
      <w:r w:rsidR="002C514F" w:rsidRPr="002C514F">
        <w:rPr>
          <w:rFonts w:ascii="Arial" w:eastAsia="Times New Roman" w:hAnsi="Arial" w:cs="Arial"/>
          <w:b/>
          <w:sz w:val="24"/>
          <w:lang w:val="en-GB"/>
        </w:rPr>
        <w:t xml:space="preserve"> of 20</w:t>
      </w:r>
      <w:r>
        <w:rPr>
          <w:rFonts w:ascii="Arial" w:eastAsia="Times New Roman" w:hAnsi="Arial" w:cs="Arial"/>
          <w:b/>
          <w:sz w:val="24"/>
          <w:lang w:val="en-GB"/>
        </w:rPr>
        <w:t>19</w:t>
      </w:r>
      <w:r w:rsidR="002C514F" w:rsidRPr="002C514F">
        <w:rPr>
          <w:rFonts w:ascii="Arial" w:eastAsia="Times New Roman" w:hAnsi="Arial" w:cs="Arial"/>
          <w:b/>
          <w:sz w:val="24"/>
          <w:lang w:val="en-GB"/>
        </w:rPr>
        <w:t xml:space="preserve"> </w:t>
      </w:r>
    </w:p>
    <w:p w14:paraId="14DA3358" w14:textId="77777777" w:rsidR="002C514F" w:rsidRPr="002C514F" w:rsidRDefault="002C514F" w:rsidP="002C514F">
      <w:pPr>
        <w:spacing w:after="120" w:line="240" w:lineRule="auto"/>
        <w:outlineLvl w:val="0"/>
        <w:rPr>
          <w:rFonts w:ascii="Arial" w:eastAsia="Times New Roman" w:hAnsi="Arial" w:cs="Arial"/>
          <w:b/>
          <w:sz w:val="24"/>
          <w:lang w:val="en-GB"/>
        </w:rPr>
      </w:pPr>
      <w:r w:rsidRPr="002C514F">
        <w:rPr>
          <w:rFonts w:ascii="Arial" w:eastAsia="Times New Roman" w:hAnsi="Arial" w:cs="Arial"/>
          <w:b/>
          <w:sz w:val="24"/>
          <w:lang w:val="en-GB"/>
        </w:rPr>
        <w:t>_____________________________________________________________________</w:t>
      </w:r>
    </w:p>
    <w:p w14:paraId="11F0820D" w14:textId="77777777" w:rsidR="002C514F" w:rsidRPr="002C514F" w:rsidRDefault="002C514F" w:rsidP="002C514F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BETWEEN:</w:t>
      </w:r>
    </w:p>
    <w:p w14:paraId="52B9E059" w14:textId="2FD1300C" w:rsidR="002C514F" w:rsidRPr="002C514F" w:rsidRDefault="002C514F" w:rsidP="002C514F">
      <w:pPr>
        <w:pStyle w:val="ListParagraph"/>
        <w:tabs>
          <w:tab w:val="left" w:pos="2977"/>
        </w:tabs>
        <w:jc w:val="center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V</w:t>
      </w:r>
      <w:r w:rsidR="009B56B5">
        <w:rPr>
          <w:rFonts w:ascii="Arial" w:eastAsia="Calibri" w:hAnsi="Arial" w:cs="Arial"/>
          <w:b/>
        </w:rPr>
        <w:t>.</w:t>
      </w:r>
      <w:r>
        <w:rPr>
          <w:rFonts w:ascii="Arial" w:eastAsia="Calibri" w:hAnsi="Arial" w:cs="Arial"/>
          <w:b/>
        </w:rPr>
        <w:t>P</w:t>
      </w:r>
      <w:r w:rsidR="009B56B5">
        <w:rPr>
          <w:rFonts w:ascii="Arial" w:eastAsia="Calibri" w:hAnsi="Arial" w:cs="Arial"/>
          <w:b/>
        </w:rPr>
        <w:t>.</w:t>
      </w:r>
      <w:r w:rsidRPr="002C514F">
        <w:rPr>
          <w:rFonts w:ascii="Arial" w:eastAsia="Calibri" w:hAnsi="Arial" w:cs="Arial"/>
          <w:b/>
        </w:rPr>
        <w:t xml:space="preserve"> </w:t>
      </w:r>
    </w:p>
    <w:p w14:paraId="3FE095F1" w14:textId="77777777" w:rsidR="002C514F" w:rsidRPr="002C514F" w:rsidRDefault="002C514F" w:rsidP="002C514F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Appellant</w:t>
      </w:r>
    </w:p>
    <w:p w14:paraId="25E50FB3" w14:textId="77777777" w:rsidR="002C514F" w:rsidRPr="002C514F" w:rsidRDefault="002C514F" w:rsidP="002C514F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</w:p>
    <w:p w14:paraId="5F981500" w14:textId="77777777" w:rsidR="002C514F" w:rsidRPr="002C514F" w:rsidRDefault="002C514F" w:rsidP="002C514F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Arial"/>
        </w:rPr>
      </w:pPr>
      <w:r w:rsidRPr="002C514F">
        <w:rPr>
          <w:rFonts w:ascii="Arial" w:eastAsia="Calibri" w:hAnsi="Arial" w:cs="Arial"/>
        </w:rPr>
        <w:t>and -</w:t>
      </w:r>
    </w:p>
    <w:p w14:paraId="686A8C12" w14:textId="77777777" w:rsidR="002C514F" w:rsidRPr="002C514F" w:rsidRDefault="002C514F" w:rsidP="002C514F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5A8C7E08" w14:textId="687FCB46" w:rsidR="002C514F" w:rsidRPr="002C514F" w:rsidRDefault="002C514F" w:rsidP="002C514F">
      <w:pPr>
        <w:ind w:left="216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                               W</w:t>
      </w:r>
      <w:r w:rsidR="009B56B5">
        <w:rPr>
          <w:rFonts w:ascii="Arial" w:eastAsia="Calibri" w:hAnsi="Arial" w:cs="Arial"/>
        </w:rPr>
        <w:t>.</w:t>
      </w:r>
      <w:r>
        <w:rPr>
          <w:rFonts w:ascii="Arial" w:eastAsia="Calibri" w:hAnsi="Arial" w:cs="Arial"/>
        </w:rPr>
        <w:t>P</w:t>
      </w:r>
      <w:r w:rsidR="009B56B5">
        <w:rPr>
          <w:rFonts w:ascii="Arial" w:eastAsia="Calibri" w:hAnsi="Arial" w:cs="Arial"/>
        </w:rPr>
        <w:t>.</w:t>
      </w:r>
    </w:p>
    <w:p w14:paraId="59FEA86F" w14:textId="2B08B0BF" w:rsidR="002C514F" w:rsidRPr="002C514F" w:rsidRDefault="002C514F" w:rsidP="00620285">
      <w:pPr>
        <w:spacing w:after="0" w:line="240" w:lineRule="auto"/>
        <w:ind w:left="360"/>
        <w:jc w:val="right"/>
        <w:rPr>
          <w:rFonts w:ascii="Arial" w:eastAsia="Calibri" w:hAnsi="Arial" w:cs="Arial"/>
          <w:sz w:val="24"/>
          <w:lang w:val="en-GB"/>
        </w:rPr>
      </w:pPr>
      <w:r w:rsidRPr="002C514F">
        <w:rPr>
          <w:rFonts w:ascii="Arial" w:eastAsia="Calibri" w:hAnsi="Arial" w:cs="Arial"/>
          <w:sz w:val="24"/>
          <w:lang w:val="en-GB"/>
        </w:rPr>
        <w:t xml:space="preserve">   Respondent</w:t>
      </w:r>
    </w:p>
    <w:p w14:paraId="5B27AE87" w14:textId="1D8D3470" w:rsidR="002C514F" w:rsidRPr="002C514F" w:rsidRDefault="002C514F" w:rsidP="002C514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MSR Law </w:t>
      </w:r>
      <w:r w:rsidRPr="002C514F">
        <w:rPr>
          <w:rFonts w:cs="Arial"/>
          <w:b w:val="0"/>
          <w:sz w:val="22"/>
          <w:szCs w:val="22"/>
        </w:rPr>
        <w:t xml:space="preserve">for Appellant </w:t>
      </w:r>
    </w:p>
    <w:p w14:paraId="1C5F5AC5" w14:textId="2F94FF10" w:rsidR="002C514F" w:rsidRPr="002C514F" w:rsidRDefault="002C514F" w:rsidP="002C514F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Brady Law </w:t>
      </w:r>
      <w:r w:rsidRPr="002C514F">
        <w:rPr>
          <w:rFonts w:cs="Arial"/>
          <w:b w:val="0"/>
          <w:sz w:val="22"/>
          <w:szCs w:val="22"/>
        </w:rPr>
        <w:t>for Respondent</w:t>
      </w:r>
    </w:p>
    <w:p w14:paraId="11DCE325" w14:textId="4A9C94DA" w:rsidR="002C514F" w:rsidRDefault="005945F1" w:rsidP="005945F1">
      <w:pPr>
        <w:spacing w:after="0" w:line="240" w:lineRule="auto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cs="Arial"/>
          <w:b/>
          <w:sz w:val="24"/>
          <w:szCs w:val="24"/>
        </w:rPr>
        <w:t>______________________________________________________________________________</w:t>
      </w:r>
      <w:r w:rsidR="002C514F">
        <w:rPr>
          <w:rFonts w:cs="Arial"/>
          <w:b/>
          <w:sz w:val="24"/>
          <w:szCs w:val="24"/>
        </w:rPr>
        <w:t xml:space="preserve">                          </w:t>
      </w:r>
      <w:r w:rsidR="002C514F">
        <w:rPr>
          <w:rFonts w:ascii="Arial" w:eastAsia="Times New Roman" w:hAnsi="Arial" w:cs="Times New Roman"/>
          <w:b/>
          <w:sz w:val="24"/>
          <w:lang w:val="en-GB"/>
        </w:rPr>
        <w:t xml:space="preserve"> </w:t>
      </w:r>
    </w:p>
    <w:p w14:paraId="0A4A59A1" w14:textId="77777777" w:rsidR="00D3218F" w:rsidRDefault="00682109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                              </w:t>
      </w:r>
    </w:p>
    <w:p w14:paraId="4F358F2D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75F76BB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15830562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175103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C3CD993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65F150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90DBF0B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1AB40AEC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A69A6C6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2C47CE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8AF3EBE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4C50DE5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0BEAAD4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2AD2AECC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67D0B7EA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516A3A2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3C0F7EB6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5BD0EA1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7E96089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7FAC6E0D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4200A1DA" w14:textId="77777777" w:rsidR="00D3218F" w:rsidRDefault="00D3218F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</w:p>
    <w:p w14:paraId="0CA3A836" w14:textId="77777777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>The Rt Hon Sir John Goldring, President</w:t>
      </w:r>
    </w:p>
    <w:p w14:paraId="0DFFB754" w14:textId="41E2B4A7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 xml:space="preserve">The Hon John Martin KC, Justice of Appeal  </w:t>
      </w:r>
      <w:r w:rsidRPr="00D3218F">
        <w:rPr>
          <w:rFonts w:ascii="Arial" w:hAnsi="Arial" w:cs="Arial"/>
          <w:b/>
          <w:sz w:val="32"/>
          <w:szCs w:val="32"/>
          <w:lang w:val="en-029"/>
        </w:rPr>
        <w:tab/>
      </w:r>
    </w:p>
    <w:p w14:paraId="7D78D689" w14:textId="58714F65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>The Rt Hon Sir Alan Moses, Justice of Appeal</w:t>
      </w:r>
    </w:p>
    <w:p w14:paraId="4ECEF8D6" w14:textId="0ECBF780" w:rsidR="00D3218F" w:rsidRP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en-029"/>
        </w:rPr>
      </w:pPr>
      <w:r w:rsidRPr="00D3218F">
        <w:rPr>
          <w:rFonts w:ascii="Arial" w:hAnsi="Arial" w:cs="Arial"/>
          <w:b/>
          <w:sz w:val="32"/>
          <w:szCs w:val="32"/>
          <w:lang w:val="en-029"/>
        </w:rPr>
        <w:tab/>
      </w:r>
    </w:p>
    <w:p w14:paraId="247487A9" w14:textId="0155ACB3" w:rsidR="00D3218F" w:rsidRDefault="00D3218F" w:rsidP="00D3218F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4"/>
          <w:szCs w:val="24"/>
        </w:rPr>
      </w:pPr>
      <w:r w:rsidRPr="005E0893">
        <w:rPr>
          <w:rFonts w:ascii="Arial" w:eastAsia="Calibri" w:hAnsi="Arial" w:cs="Arial"/>
          <w:b/>
          <w:color w:val="FF0000"/>
          <w:sz w:val="24"/>
          <w:lang w:val="en-GB"/>
        </w:rPr>
        <w:t>Not before 12.00</w:t>
      </w:r>
    </w:p>
    <w:p w14:paraId="684DF2E6" w14:textId="25851B3D" w:rsidR="00682109" w:rsidRPr="00620285" w:rsidRDefault="00620285" w:rsidP="00620285">
      <w:pPr>
        <w:spacing w:after="0" w:line="240" w:lineRule="auto"/>
        <w:jc w:val="right"/>
        <w:rPr>
          <w:rFonts w:cs="Arial"/>
          <w:b/>
          <w:sz w:val="24"/>
          <w:szCs w:val="24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CIVIL APPEAL NO. 004 of 2022</w:t>
      </w:r>
    </w:p>
    <w:p w14:paraId="074260E2" w14:textId="2F1A1C98" w:rsidR="00620285" w:rsidRDefault="00620285" w:rsidP="00682109">
      <w:pPr>
        <w:spacing w:after="0" w:line="240" w:lineRule="auto"/>
        <w:jc w:val="right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FSD 0005 of 2020</w:t>
      </w:r>
    </w:p>
    <w:p w14:paraId="6723C958" w14:textId="4F9DDBB1" w:rsidR="00620285" w:rsidRDefault="00620285" w:rsidP="00620285">
      <w:pPr>
        <w:spacing w:after="0" w:line="240" w:lineRule="auto"/>
        <w:rPr>
          <w:rFonts w:ascii="Arial" w:eastAsia="Times New Roman" w:hAnsi="Arial" w:cs="Times New Roman"/>
          <w:b/>
          <w:sz w:val="24"/>
          <w:lang w:val="en-GB"/>
        </w:rPr>
      </w:pPr>
      <w:r>
        <w:rPr>
          <w:rFonts w:ascii="Arial" w:eastAsia="Times New Roman" w:hAnsi="Arial" w:cs="Times New Roman"/>
          <w:b/>
          <w:sz w:val="24"/>
          <w:lang w:val="en-GB"/>
        </w:rPr>
        <w:t>______________________________________________________________________</w:t>
      </w:r>
    </w:p>
    <w:p w14:paraId="45FA8A53" w14:textId="15AC2418" w:rsidR="00620285" w:rsidRDefault="005E0893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  <w:r>
        <w:rPr>
          <w:rFonts w:ascii="Arial" w:eastAsia="Calibri" w:hAnsi="Arial" w:cs="Arial"/>
          <w:b/>
          <w:sz w:val="24"/>
          <w:lang w:val="en-GB"/>
        </w:rPr>
        <w:tab/>
      </w:r>
    </w:p>
    <w:p w14:paraId="22BC4271" w14:textId="77777777" w:rsidR="005E0893" w:rsidRDefault="005E0893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63A6C891" w14:textId="4FEBC39D" w:rsidR="00620285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>
        <w:rPr>
          <w:rFonts w:ascii="Arial" w:eastAsia="Calibri" w:hAnsi="Arial" w:cs="Arial"/>
          <w:b/>
          <w:sz w:val="24"/>
          <w:lang w:val="en-GB"/>
        </w:rPr>
        <w:t>In the matter of the Companies Act (2021 Revision)</w:t>
      </w:r>
    </w:p>
    <w:p w14:paraId="1A3A3714" w14:textId="4075DD66" w:rsidR="00620285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>
        <w:rPr>
          <w:rFonts w:ascii="Arial" w:eastAsia="Calibri" w:hAnsi="Arial" w:cs="Arial"/>
          <w:b/>
          <w:sz w:val="24"/>
          <w:lang w:val="en-GB"/>
        </w:rPr>
        <w:t>And in the matter of Virginia Solutions SPC Ltd</w:t>
      </w:r>
    </w:p>
    <w:p w14:paraId="240A6EAB" w14:textId="77777777" w:rsidR="00620285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1E481AE3" w14:textId="04BB647B" w:rsidR="00620285" w:rsidRPr="002C514F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BETWEEN:</w:t>
      </w:r>
    </w:p>
    <w:p w14:paraId="4F3C26CB" w14:textId="348C0571" w:rsidR="00620285" w:rsidRPr="002C514F" w:rsidRDefault="00620285" w:rsidP="00620285">
      <w:pPr>
        <w:pStyle w:val="ListParagraph"/>
        <w:tabs>
          <w:tab w:val="left" w:pos="2977"/>
        </w:tabs>
        <w:jc w:val="center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Augusta Health Care, Inc</w:t>
      </w:r>
      <w:r w:rsidRPr="002C514F">
        <w:rPr>
          <w:rFonts w:ascii="Arial" w:eastAsia="Calibri" w:hAnsi="Arial" w:cs="Arial"/>
          <w:b/>
        </w:rPr>
        <w:t xml:space="preserve"> </w:t>
      </w:r>
    </w:p>
    <w:p w14:paraId="51A919A7" w14:textId="77777777" w:rsidR="00620285" w:rsidRPr="002C514F" w:rsidRDefault="00620285" w:rsidP="00620285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  <w:r w:rsidRPr="002C514F">
        <w:rPr>
          <w:rFonts w:ascii="Arial" w:eastAsia="Calibri" w:hAnsi="Arial" w:cs="Arial"/>
          <w:b/>
          <w:sz w:val="24"/>
          <w:lang w:val="en-GB"/>
        </w:rPr>
        <w:t>Appellant</w:t>
      </w:r>
    </w:p>
    <w:p w14:paraId="5F4A08B0" w14:textId="77777777" w:rsidR="00620285" w:rsidRPr="002C514F" w:rsidRDefault="00620285" w:rsidP="00620285">
      <w:pPr>
        <w:spacing w:after="0" w:line="240" w:lineRule="auto"/>
        <w:jc w:val="right"/>
        <w:rPr>
          <w:rFonts w:ascii="Arial" w:eastAsia="Calibri" w:hAnsi="Arial" w:cs="Arial"/>
          <w:b/>
          <w:sz w:val="24"/>
          <w:lang w:val="en-GB"/>
        </w:rPr>
      </w:pPr>
    </w:p>
    <w:p w14:paraId="363C2CCB" w14:textId="77777777" w:rsidR="00620285" w:rsidRPr="002C514F" w:rsidRDefault="00620285" w:rsidP="00620285">
      <w:pPr>
        <w:pStyle w:val="ListParagraph"/>
        <w:numPr>
          <w:ilvl w:val="0"/>
          <w:numId w:val="1"/>
        </w:numPr>
        <w:jc w:val="center"/>
        <w:rPr>
          <w:rFonts w:ascii="Arial" w:eastAsia="Calibri" w:hAnsi="Arial" w:cs="Arial"/>
        </w:rPr>
      </w:pPr>
      <w:r w:rsidRPr="002C514F">
        <w:rPr>
          <w:rFonts w:ascii="Arial" w:eastAsia="Calibri" w:hAnsi="Arial" w:cs="Arial"/>
        </w:rPr>
        <w:t>and -</w:t>
      </w:r>
    </w:p>
    <w:p w14:paraId="3D8F2DF4" w14:textId="77777777" w:rsidR="00620285" w:rsidRPr="002C514F" w:rsidRDefault="00620285" w:rsidP="00620285">
      <w:pPr>
        <w:spacing w:after="0" w:line="240" w:lineRule="auto"/>
        <w:rPr>
          <w:rFonts w:ascii="Arial" w:eastAsia="Calibri" w:hAnsi="Arial" w:cs="Arial"/>
          <w:b/>
          <w:sz w:val="24"/>
          <w:lang w:val="en-GB"/>
        </w:rPr>
      </w:pPr>
    </w:p>
    <w:p w14:paraId="38E2CB0C" w14:textId="5C8C49E6" w:rsidR="00620285" w:rsidRPr="002C514F" w:rsidRDefault="00620285" w:rsidP="00620285">
      <w:pPr>
        <w:ind w:left="2160" w:firstLine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                     Valley Health System</w:t>
      </w:r>
    </w:p>
    <w:p w14:paraId="6F946A4A" w14:textId="77777777" w:rsidR="00620285" w:rsidRPr="002C514F" w:rsidRDefault="00620285" w:rsidP="00620285">
      <w:pPr>
        <w:spacing w:after="0" w:line="240" w:lineRule="auto"/>
        <w:ind w:left="360"/>
        <w:jc w:val="right"/>
        <w:rPr>
          <w:rFonts w:ascii="Arial" w:eastAsia="Calibri" w:hAnsi="Arial" w:cs="Arial"/>
          <w:sz w:val="24"/>
          <w:lang w:val="en-GB"/>
        </w:rPr>
      </w:pPr>
      <w:r w:rsidRPr="002C514F">
        <w:rPr>
          <w:rFonts w:ascii="Arial" w:eastAsia="Calibri" w:hAnsi="Arial" w:cs="Arial"/>
          <w:sz w:val="24"/>
          <w:lang w:val="en-GB"/>
        </w:rPr>
        <w:t xml:space="preserve">   Respondent</w:t>
      </w:r>
    </w:p>
    <w:p w14:paraId="2BBE9E68" w14:textId="77777777" w:rsidR="00620285" w:rsidRPr="002C514F" w:rsidRDefault="00620285" w:rsidP="00620285">
      <w:pPr>
        <w:spacing w:after="0" w:line="240" w:lineRule="auto"/>
        <w:ind w:left="360"/>
        <w:jc w:val="right"/>
        <w:rPr>
          <w:rFonts w:ascii="Arial" w:eastAsia="Calibri" w:hAnsi="Arial" w:cs="Arial"/>
          <w:sz w:val="24"/>
          <w:lang w:val="en-GB"/>
        </w:rPr>
      </w:pPr>
    </w:p>
    <w:p w14:paraId="4ACFC9A2" w14:textId="77777777" w:rsidR="00620285" w:rsidRPr="002C514F" w:rsidRDefault="00620285" w:rsidP="00620285">
      <w:pPr>
        <w:spacing w:after="0" w:line="240" w:lineRule="auto"/>
        <w:ind w:left="360"/>
        <w:rPr>
          <w:rFonts w:ascii="Arial" w:eastAsia="Calibri" w:hAnsi="Arial" w:cs="Arial"/>
          <w:sz w:val="24"/>
          <w:lang w:val="en-GB"/>
        </w:rPr>
      </w:pPr>
    </w:p>
    <w:p w14:paraId="20771B21" w14:textId="20DCB67F" w:rsidR="00620285" w:rsidRPr="002C514F" w:rsidRDefault="00620285" w:rsidP="00620285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Conyers Dill and Pearman </w:t>
      </w:r>
      <w:r w:rsidRPr="002C514F">
        <w:rPr>
          <w:rFonts w:cs="Arial"/>
          <w:b w:val="0"/>
          <w:sz w:val="22"/>
          <w:szCs w:val="22"/>
        </w:rPr>
        <w:t xml:space="preserve">for Appellant </w:t>
      </w:r>
    </w:p>
    <w:p w14:paraId="0DC554F8" w14:textId="665961DE" w:rsidR="00620285" w:rsidRPr="00620285" w:rsidRDefault="00620285" w:rsidP="00620285">
      <w:pPr>
        <w:pStyle w:val="BodyText"/>
        <w:jc w:val="left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Campbells </w:t>
      </w:r>
      <w:r w:rsidRPr="002C514F">
        <w:rPr>
          <w:rFonts w:cs="Arial"/>
          <w:b w:val="0"/>
          <w:sz w:val="22"/>
          <w:szCs w:val="22"/>
        </w:rPr>
        <w:t>for Respond</w:t>
      </w:r>
      <w:r>
        <w:rPr>
          <w:rFonts w:cs="Arial"/>
          <w:b w:val="0"/>
          <w:sz w:val="22"/>
          <w:szCs w:val="22"/>
        </w:rPr>
        <w:t>ents</w:t>
      </w:r>
    </w:p>
    <w:p w14:paraId="2409F150" w14:textId="4DF4DE00" w:rsidR="00620285" w:rsidRDefault="00620285" w:rsidP="00620285">
      <w:pPr>
        <w:pStyle w:val="Subtitle"/>
        <w:tabs>
          <w:tab w:val="left" w:pos="5760"/>
        </w:tabs>
        <w:jc w:val="left"/>
        <w:rPr>
          <w:rFonts w:cs="Arial"/>
          <w:b/>
          <w:szCs w:val="28"/>
          <w:lang w:val="en-029"/>
        </w:rPr>
      </w:pPr>
      <w:r>
        <w:rPr>
          <w:rFonts w:cs="Arial"/>
          <w:b/>
          <w:szCs w:val="28"/>
          <w:lang w:val="en-029"/>
        </w:rPr>
        <w:t>____________________________________________________________</w:t>
      </w:r>
    </w:p>
    <w:p w14:paraId="6178B3DD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7ECAFCEE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239B5C93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6CC4DB16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79706266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4156BF8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E3F8ECE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3CA8364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1A5C589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DFC1921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62279958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9810924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57165EC0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2C538938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81746A1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75B545E9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443EB5FA" w14:textId="77777777" w:rsidR="00D3218F" w:rsidRDefault="00D3218F" w:rsidP="00D3218F">
      <w:pPr>
        <w:pStyle w:val="Subtitle"/>
        <w:tabs>
          <w:tab w:val="left" w:pos="5760"/>
        </w:tabs>
        <w:jc w:val="left"/>
        <w:rPr>
          <w:rFonts w:cs="Arial"/>
          <w:b/>
          <w:szCs w:val="28"/>
          <w:lang w:val="en-029"/>
        </w:rPr>
      </w:pPr>
    </w:p>
    <w:p w14:paraId="60B16BFD" w14:textId="77777777" w:rsidR="00D3218F" w:rsidRDefault="00D3218F" w:rsidP="00682109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BC1E963" w14:textId="34D8152F" w:rsidR="00EB0EF6" w:rsidRPr="00935D7E" w:rsidRDefault="00682109" w:rsidP="00682109">
      <w:pPr>
        <w:pStyle w:val="Subtitle"/>
        <w:tabs>
          <w:tab w:val="left" w:pos="5760"/>
        </w:tabs>
        <w:jc w:val="center"/>
        <w:rPr>
          <w:rFonts w:cs="Arial"/>
          <w:sz w:val="22"/>
          <w:szCs w:val="22"/>
          <w:lang w:val="en-GB"/>
        </w:rPr>
      </w:pPr>
      <w:r>
        <w:rPr>
          <w:rFonts w:cs="Arial"/>
          <w:b/>
          <w:szCs w:val="28"/>
          <w:lang w:val="en-029"/>
        </w:rPr>
        <w:t>Thursday</w:t>
      </w:r>
      <w:r w:rsidR="00EB0EF6">
        <w:rPr>
          <w:rFonts w:cs="Arial"/>
          <w:b/>
          <w:szCs w:val="28"/>
          <w:lang w:val="en-029"/>
        </w:rPr>
        <w:t xml:space="preserve">, </w:t>
      </w:r>
      <w:r w:rsidR="001C6653">
        <w:rPr>
          <w:rFonts w:cs="Arial"/>
          <w:b/>
          <w:szCs w:val="28"/>
          <w:lang w:val="en-029"/>
        </w:rPr>
        <w:t>1</w:t>
      </w:r>
      <w:r w:rsidR="00B52581">
        <w:rPr>
          <w:rFonts w:cs="Arial"/>
          <w:b/>
          <w:szCs w:val="28"/>
          <w:lang w:val="en-029"/>
        </w:rPr>
        <w:t>4</w:t>
      </w:r>
      <w:r w:rsidR="00EB0EF6">
        <w:rPr>
          <w:rFonts w:cs="Arial"/>
          <w:b/>
          <w:szCs w:val="28"/>
          <w:lang w:val="en-029"/>
        </w:rPr>
        <w:t xml:space="preserve"> </w:t>
      </w:r>
      <w:r w:rsidR="00B52581">
        <w:rPr>
          <w:rFonts w:cs="Arial"/>
          <w:b/>
          <w:szCs w:val="28"/>
          <w:lang w:val="en-029"/>
        </w:rPr>
        <w:t>September</w:t>
      </w:r>
      <w:r w:rsidR="00EB0EF6">
        <w:rPr>
          <w:rFonts w:cs="Arial"/>
          <w:b/>
          <w:szCs w:val="28"/>
          <w:lang w:val="en-029"/>
        </w:rPr>
        <w:t xml:space="preserve"> 20</w:t>
      </w:r>
      <w:r w:rsidR="00F850C6">
        <w:rPr>
          <w:rFonts w:cs="Arial"/>
          <w:b/>
          <w:szCs w:val="28"/>
          <w:lang w:val="en-029"/>
        </w:rPr>
        <w:t>2</w:t>
      </w:r>
      <w:r w:rsidR="00355109">
        <w:rPr>
          <w:rFonts w:cs="Arial"/>
          <w:b/>
          <w:szCs w:val="28"/>
          <w:lang w:val="en-029"/>
        </w:rPr>
        <w:t>3</w:t>
      </w:r>
    </w:p>
    <w:p w14:paraId="79234105" w14:textId="77777777" w:rsidR="00EB0EF6" w:rsidRDefault="00EB0EF6" w:rsidP="00EB0EF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588256A6" w14:textId="77777777" w:rsidR="00EB0EF6" w:rsidRPr="000E10EA" w:rsidRDefault="00E134E8" w:rsidP="00EB0EF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10.00am</w:t>
      </w:r>
    </w:p>
    <w:p w14:paraId="2A6D4BD0" w14:textId="77777777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3E02429B" w14:textId="79EE9F7E" w:rsidR="00B52581" w:rsidRPr="00B52581" w:rsidRDefault="00B52581" w:rsidP="00B52581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6131FDA4" w14:textId="742C3B67" w:rsidR="00091214" w:rsidRDefault="00B52581" w:rsidP="009C5E2E">
      <w:pPr>
        <w:pBdr>
          <w:bottom w:val="single" w:sz="12" w:space="1" w:color="auto"/>
        </w:pBdr>
        <w:spacing w:after="0" w:line="240" w:lineRule="auto"/>
        <w:jc w:val="center"/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124774" w:rsidRPr="00124774">
        <w:t xml:space="preserve"> </w:t>
      </w:r>
    </w:p>
    <w:p w14:paraId="448060E5" w14:textId="77777777" w:rsidR="00F85FE5" w:rsidRDefault="00F85FE5" w:rsidP="00F850C6">
      <w:pPr>
        <w:pBdr>
          <w:bottom w:val="single" w:sz="12" w:space="1" w:color="auto"/>
        </w:pBdr>
        <w:spacing w:after="0" w:line="240" w:lineRule="auto"/>
        <w:jc w:val="center"/>
        <w:rPr>
          <w:b/>
          <w:sz w:val="32"/>
          <w:szCs w:val="32"/>
          <w:lang w:val="en-029"/>
        </w:rPr>
      </w:pPr>
    </w:p>
    <w:p w14:paraId="712DF89B" w14:textId="26155A16" w:rsidR="00F46F63" w:rsidRPr="008006D6" w:rsidRDefault="00B026EC" w:rsidP="00F46F63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 w:rsidR="00F46F63">
        <w:rPr>
          <w:rFonts w:cs="Arial"/>
          <w:b/>
          <w:sz w:val="24"/>
        </w:rPr>
        <w:t xml:space="preserve">    </w:t>
      </w:r>
      <w:r w:rsidR="00F46F63">
        <w:rPr>
          <w:rFonts w:cs="Arial"/>
          <w:b/>
          <w:sz w:val="24"/>
        </w:rPr>
        <w:tab/>
      </w:r>
      <w:r w:rsidR="00F46F63">
        <w:rPr>
          <w:rFonts w:cs="Arial"/>
          <w:b/>
          <w:sz w:val="24"/>
        </w:rPr>
        <w:tab/>
      </w:r>
      <w:r w:rsidR="00F46F63">
        <w:rPr>
          <w:rFonts w:cs="Arial"/>
          <w:b/>
          <w:sz w:val="24"/>
        </w:rPr>
        <w:tab/>
      </w:r>
      <w:r w:rsidR="00F46F63">
        <w:rPr>
          <w:rFonts w:cs="Arial"/>
          <w:b/>
          <w:sz w:val="24"/>
        </w:rPr>
        <w:tab/>
        <w:t xml:space="preserve"> </w:t>
      </w:r>
      <w:r w:rsidR="00F46F63" w:rsidRPr="003B582C">
        <w:rPr>
          <w:rFonts w:cs="Arial"/>
          <w:b/>
          <w:sz w:val="24"/>
          <w:szCs w:val="24"/>
          <w:lang w:val="en-029"/>
        </w:rPr>
        <w:t>C</w:t>
      </w:r>
      <w:r w:rsidR="0013743A">
        <w:rPr>
          <w:rFonts w:cs="Arial"/>
          <w:b/>
          <w:sz w:val="24"/>
          <w:szCs w:val="24"/>
          <w:lang w:val="en-029"/>
        </w:rPr>
        <w:t xml:space="preserve">IVIL </w:t>
      </w:r>
      <w:r w:rsidR="00F46F63" w:rsidRPr="003B582C">
        <w:rPr>
          <w:rFonts w:cs="Arial"/>
          <w:b/>
          <w:sz w:val="24"/>
          <w:szCs w:val="24"/>
          <w:lang w:val="en-029"/>
        </w:rPr>
        <w:t xml:space="preserve">APPEAL </w:t>
      </w:r>
      <w:r w:rsidR="0013743A">
        <w:rPr>
          <w:rFonts w:cs="Arial"/>
          <w:b/>
          <w:sz w:val="24"/>
          <w:szCs w:val="24"/>
          <w:lang w:val="en-029"/>
        </w:rPr>
        <w:t xml:space="preserve">NO. </w:t>
      </w:r>
      <w:r w:rsidR="00F46F63" w:rsidRPr="003B582C">
        <w:rPr>
          <w:rFonts w:cs="Arial"/>
          <w:b/>
          <w:sz w:val="24"/>
          <w:szCs w:val="24"/>
          <w:lang w:val="en-029"/>
        </w:rPr>
        <w:t>0</w:t>
      </w:r>
      <w:r w:rsidR="0013743A">
        <w:rPr>
          <w:rFonts w:cs="Arial"/>
          <w:b/>
          <w:sz w:val="24"/>
          <w:szCs w:val="24"/>
          <w:lang w:val="en-029"/>
        </w:rPr>
        <w:t>2</w:t>
      </w:r>
      <w:r w:rsidR="00F46F63">
        <w:rPr>
          <w:rFonts w:cs="Arial"/>
          <w:b/>
          <w:sz w:val="24"/>
          <w:szCs w:val="24"/>
          <w:lang w:val="en-029"/>
        </w:rPr>
        <w:t>6</w:t>
      </w:r>
      <w:r w:rsidR="0013743A">
        <w:rPr>
          <w:rFonts w:cs="Arial"/>
          <w:b/>
          <w:sz w:val="24"/>
          <w:szCs w:val="24"/>
          <w:lang w:val="en-029"/>
        </w:rPr>
        <w:t xml:space="preserve"> of </w:t>
      </w:r>
      <w:r w:rsidR="00F46F63" w:rsidRPr="003B582C">
        <w:rPr>
          <w:rFonts w:cs="Arial"/>
          <w:b/>
          <w:sz w:val="24"/>
          <w:szCs w:val="24"/>
          <w:lang w:val="en-029"/>
        </w:rPr>
        <w:t>20</w:t>
      </w:r>
      <w:r w:rsidR="00F46F63">
        <w:rPr>
          <w:rFonts w:cs="Arial"/>
          <w:b/>
          <w:sz w:val="24"/>
          <w:szCs w:val="24"/>
          <w:lang w:val="en-029"/>
        </w:rPr>
        <w:t>22</w:t>
      </w:r>
      <w:r w:rsidR="00F46F63" w:rsidRPr="003B582C">
        <w:rPr>
          <w:rFonts w:cs="Arial"/>
          <w:b/>
          <w:sz w:val="24"/>
          <w:szCs w:val="24"/>
          <w:lang w:val="en-029"/>
        </w:rPr>
        <w:t xml:space="preserve"> </w:t>
      </w:r>
    </w:p>
    <w:p w14:paraId="0BA737B1" w14:textId="6BCC6A21" w:rsidR="00F46F63" w:rsidRPr="0013743A" w:rsidRDefault="0013743A" w:rsidP="00F46F63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lang w:val="en-029"/>
        </w:rPr>
      </w:pPr>
      <w:r w:rsidRPr="0013743A">
        <w:rPr>
          <w:rFonts w:ascii="Arial" w:hAnsi="Arial" w:cs="Arial"/>
          <w:b/>
          <w:bCs/>
          <w:sz w:val="24"/>
          <w:szCs w:val="24"/>
          <w:lang w:val="en-029"/>
        </w:rPr>
        <w:t>FAM</w:t>
      </w:r>
      <w:r>
        <w:rPr>
          <w:rFonts w:ascii="Arial" w:hAnsi="Arial" w:cs="Arial"/>
          <w:b/>
          <w:bCs/>
          <w:sz w:val="24"/>
          <w:szCs w:val="24"/>
          <w:lang w:val="en-029"/>
        </w:rPr>
        <w:t xml:space="preserve"> </w:t>
      </w:r>
      <w:r w:rsidR="00F46F63" w:rsidRPr="0013743A">
        <w:rPr>
          <w:rFonts w:ascii="Arial" w:hAnsi="Arial" w:cs="Arial"/>
          <w:b/>
          <w:bCs/>
          <w:sz w:val="24"/>
          <w:szCs w:val="24"/>
          <w:lang w:val="en-029"/>
        </w:rPr>
        <w:t>0</w:t>
      </w:r>
      <w:r w:rsidRPr="0013743A">
        <w:rPr>
          <w:rFonts w:ascii="Arial" w:hAnsi="Arial" w:cs="Arial"/>
          <w:b/>
          <w:bCs/>
          <w:sz w:val="24"/>
          <w:szCs w:val="24"/>
          <w:lang w:val="en-029"/>
        </w:rPr>
        <w:t>143</w:t>
      </w:r>
      <w:r>
        <w:rPr>
          <w:rFonts w:ascii="Arial" w:hAnsi="Arial" w:cs="Arial"/>
          <w:b/>
          <w:bCs/>
          <w:sz w:val="24"/>
          <w:szCs w:val="24"/>
          <w:lang w:val="en-029"/>
        </w:rPr>
        <w:t xml:space="preserve"> of </w:t>
      </w:r>
      <w:r w:rsidR="00F46F63" w:rsidRPr="0013743A">
        <w:rPr>
          <w:rFonts w:ascii="Arial" w:hAnsi="Arial" w:cs="Arial"/>
          <w:b/>
          <w:bCs/>
          <w:sz w:val="24"/>
          <w:szCs w:val="24"/>
          <w:lang w:val="en-029"/>
        </w:rPr>
        <w:t>201</w:t>
      </w:r>
      <w:r w:rsidRPr="0013743A">
        <w:rPr>
          <w:rFonts w:ascii="Arial" w:hAnsi="Arial" w:cs="Arial"/>
          <w:b/>
          <w:bCs/>
          <w:sz w:val="24"/>
          <w:szCs w:val="24"/>
          <w:lang w:val="en-029"/>
        </w:rPr>
        <w:t>5</w:t>
      </w:r>
    </w:p>
    <w:p w14:paraId="29102BA3" w14:textId="3F23B0FD" w:rsidR="00F46F63" w:rsidRPr="003B582C" w:rsidRDefault="00F46F63" w:rsidP="00F46F63">
      <w:pPr>
        <w:spacing w:after="0" w:line="240" w:lineRule="auto"/>
        <w:jc w:val="right"/>
        <w:rPr>
          <w:rFonts w:ascii="Arial" w:hAnsi="Arial" w:cs="Arial"/>
          <w:b/>
          <w:sz w:val="28"/>
          <w:szCs w:val="28"/>
          <w:lang w:val="en-029"/>
        </w:rPr>
      </w:pPr>
      <w:r w:rsidRPr="003B582C">
        <w:rPr>
          <w:rFonts w:ascii="Arial" w:hAnsi="Arial" w:cs="Arial"/>
          <w:b/>
          <w:sz w:val="28"/>
          <w:szCs w:val="28"/>
          <w:lang w:val="en-029"/>
        </w:rPr>
        <w:t>______________________________________</w:t>
      </w:r>
      <w:r>
        <w:rPr>
          <w:rFonts w:ascii="Arial" w:hAnsi="Arial" w:cs="Arial"/>
          <w:b/>
          <w:sz w:val="28"/>
          <w:szCs w:val="28"/>
          <w:lang w:val="en-029"/>
        </w:rPr>
        <w:t>______________________</w:t>
      </w:r>
    </w:p>
    <w:p w14:paraId="6C66D7BD" w14:textId="77777777" w:rsidR="00F46F63" w:rsidRDefault="00F46F63" w:rsidP="00F46F63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</w:p>
    <w:p w14:paraId="406F7176" w14:textId="2F5BC2D0" w:rsidR="00F46F63" w:rsidRPr="0013743A" w:rsidRDefault="00F46F63" w:rsidP="00F46F63">
      <w:pPr>
        <w:spacing w:after="0" w:line="240" w:lineRule="auto"/>
        <w:ind w:left="1440" w:firstLine="720"/>
        <w:rPr>
          <w:rFonts w:ascii="Arial" w:hAnsi="Arial" w:cs="Arial"/>
          <w:b/>
          <w:bCs/>
          <w:sz w:val="24"/>
          <w:szCs w:val="24"/>
          <w:lang w:val="en-029"/>
        </w:rPr>
      </w:pPr>
      <w:r w:rsidRPr="0013743A">
        <w:rPr>
          <w:rFonts w:ascii="Arial" w:hAnsi="Arial" w:cs="Arial"/>
          <w:b/>
          <w:bCs/>
          <w:sz w:val="24"/>
          <w:szCs w:val="24"/>
          <w:lang w:val="en-029"/>
        </w:rPr>
        <w:t xml:space="preserve">                           </w:t>
      </w:r>
      <w:r w:rsidR="007A59F2" w:rsidRPr="0013743A">
        <w:rPr>
          <w:rFonts w:ascii="Arial" w:hAnsi="Arial" w:cs="Arial"/>
          <w:b/>
          <w:bCs/>
          <w:sz w:val="24"/>
          <w:szCs w:val="24"/>
          <w:lang w:val="en-029"/>
        </w:rPr>
        <w:t xml:space="preserve">       </w:t>
      </w:r>
      <w:r w:rsidR="0013743A" w:rsidRPr="0013743A">
        <w:rPr>
          <w:rFonts w:ascii="Arial" w:hAnsi="Arial" w:cs="Arial"/>
          <w:b/>
          <w:bCs/>
          <w:sz w:val="24"/>
          <w:szCs w:val="24"/>
          <w:lang w:val="en-029"/>
        </w:rPr>
        <w:t>D.S.</w:t>
      </w:r>
      <w:r w:rsidRPr="0013743A">
        <w:rPr>
          <w:rFonts w:ascii="Arial" w:hAnsi="Arial" w:cs="Arial"/>
          <w:b/>
          <w:bCs/>
          <w:sz w:val="24"/>
          <w:szCs w:val="24"/>
          <w:lang w:val="en-029"/>
        </w:rPr>
        <w:t xml:space="preserve"> </w:t>
      </w:r>
    </w:p>
    <w:p w14:paraId="0E6082D4" w14:textId="77777777" w:rsidR="00F46F63" w:rsidRPr="003B582C" w:rsidRDefault="00F46F63" w:rsidP="00F46F63">
      <w:pPr>
        <w:spacing w:after="0" w:line="240" w:lineRule="auto"/>
        <w:rPr>
          <w:rFonts w:ascii="Arial" w:hAnsi="Arial" w:cs="Arial"/>
          <w:b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>
        <w:rPr>
          <w:rFonts w:ascii="Arial" w:hAnsi="Arial" w:cs="Arial"/>
          <w:sz w:val="24"/>
          <w:szCs w:val="24"/>
          <w:lang w:val="en-029"/>
        </w:rPr>
        <w:tab/>
      </w:r>
      <w:r w:rsidRPr="003B582C">
        <w:rPr>
          <w:rFonts w:ascii="Arial" w:hAnsi="Arial" w:cs="Arial"/>
          <w:b/>
          <w:sz w:val="24"/>
          <w:szCs w:val="24"/>
          <w:lang w:val="en-029"/>
        </w:rPr>
        <w:t xml:space="preserve">Appellant </w:t>
      </w:r>
    </w:p>
    <w:p w14:paraId="2787B305" w14:textId="77777777" w:rsidR="00F46F63" w:rsidRPr="003B582C" w:rsidRDefault="00F46F63" w:rsidP="00F46F63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>- and -</w:t>
      </w:r>
    </w:p>
    <w:p w14:paraId="1BEB7C8B" w14:textId="77777777" w:rsidR="00F46F63" w:rsidRPr="003B582C" w:rsidRDefault="00F46F63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34159D0A" w14:textId="0F5B7023" w:rsidR="00F46F63" w:rsidRPr="003B582C" w:rsidRDefault="007B4BA6" w:rsidP="007B4BA6">
      <w:pPr>
        <w:spacing w:after="0" w:line="240" w:lineRule="auto"/>
        <w:ind w:left="2160" w:firstLine="720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                </w:t>
      </w:r>
      <w:r w:rsidR="007A59F2">
        <w:rPr>
          <w:rFonts w:ascii="Arial" w:hAnsi="Arial" w:cs="Arial"/>
          <w:sz w:val="24"/>
          <w:szCs w:val="24"/>
          <w:lang w:val="en-029"/>
        </w:rPr>
        <w:t xml:space="preserve">        </w:t>
      </w:r>
      <w:r w:rsidR="0013743A">
        <w:rPr>
          <w:rFonts w:ascii="Arial" w:hAnsi="Arial" w:cs="Arial"/>
          <w:sz w:val="24"/>
          <w:szCs w:val="24"/>
          <w:lang w:val="en-029"/>
        </w:rPr>
        <w:t>N.J.</w:t>
      </w:r>
    </w:p>
    <w:p w14:paraId="3C36597B" w14:textId="77777777" w:rsidR="00F46F63" w:rsidRPr="003B582C" w:rsidRDefault="00F46F63" w:rsidP="00F46F63">
      <w:pPr>
        <w:spacing w:after="0" w:line="240" w:lineRule="auto"/>
        <w:ind w:left="7200" w:firstLine="720"/>
        <w:rPr>
          <w:rFonts w:ascii="Arial" w:hAnsi="Arial" w:cs="Arial"/>
          <w:sz w:val="24"/>
          <w:szCs w:val="24"/>
          <w:lang w:val="en-029"/>
        </w:rPr>
      </w:pPr>
      <w:r w:rsidRPr="003B582C">
        <w:rPr>
          <w:rFonts w:ascii="Arial" w:hAnsi="Arial" w:cs="Arial"/>
          <w:sz w:val="24"/>
          <w:szCs w:val="24"/>
          <w:lang w:val="en-029"/>
        </w:rPr>
        <w:t xml:space="preserve">Respondent </w:t>
      </w:r>
    </w:p>
    <w:p w14:paraId="0C139D27" w14:textId="77777777" w:rsidR="00F46F63" w:rsidRDefault="00F46F63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</w:p>
    <w:p w14:paraId="67808FFF" w14:textId="45A62FA3" w:rsidR="00F46F63" w:rsidRDefault="007B4BA6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Chapmans </w:t>
      </w:r>
      <w:r w:rsidR="00F46F63">
        <w:rPr>
          <w:rFonts w:ascii="Arial" w:hAnsi="Arial" w:cs="Arial"/>
          <w:sz w:val="24"/>
          <w:szCs w:val="24"/>
          <w:lang w:val="en-029"/>
        </w:rPr>
        <w:t>for Appellant</w:t>
      </w:r>
      <w:r w:rsidR="00F46F63" w:rsidRPr="001E2526">
        <w:rPr>
          <w:rFonts w:ascii="Arial" w:hAnsi="Arial" w:cs="Arial"/>
          <w:sz w:val="24"/>
          <w:szCs w:val="24"/>
          <w:lang w:val="en-029"/>
        </w:rPr>
        <w:t xml:space="preserve"> </w:t>
      </w:r>
    </w:p>
    <w:p w14:paraId="4A2117A2" w14:textId="7E17149C" w:rsidR="00F46F63" w:rsidRDefault="007B4BA6" w:rsidP="00F46F63">
      <w:pPr>
        <w:spacing w:after="0" w:line="240" w:lineRule="auto"/>
        <w:rPr>
          <w:rFonts w:ascii="Arial" w:hAnsi="Arial" w:cs="Arial"/>
          <w:sz w:val="24"/>
          <w:szCs w:val="24"/>
          <w:lang w:val="en-029"/>
        </w:rPr>
      </w:pPr>
      <w:r>
        <w:rPr>
          <w:rFonts w:ascii="Arial" w:hAnsi="Arial" w:cs="Arial"/>
          <w:sz w:val="24"/>
          <w:szCs w:val="24"/>
          <w:lang w:val="en-029"/>
        </w:rPr>
        <w:t xml:space="preserve">Respondent In Person </w:t>
      </w:r>
    </w:p>
    <w:p w14:paraId="43549E40" w14:textId="77777777" w:rsidR="00F46F63" w:rsidRPr="00032A25" w:rsidRDefault="00F46F63" w:rsidP="00F46F63">
      <w:pPr>
        <w:spacing w:after="0" w:line="240" w:lineRule="auto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____________________________________________________________       </w:t>
      </w:r>
    </w:p>
    <w:p w14:paraId="490EEC1F" w14:textId="149C22BA" w:rsidR="003D0F8F" w:rsidRDefault="00F46F63" w:rsidP="007B4BA6">
      <w:pPr>
        <w:pStyle w:val="Subtitle"/>
        <w:jc w:val="left"/>
        <w:rPr>
          <w:rFonts w:cs="Arial"/>
          <w:b/>
          <w:sz w:val="24"/>
        </w:rPr>
      </w:pPr>
      <w:r>
        <w:rPr>
          <w:rFonts w:cs="Arial"/>
          <w:b/>
          <w:sz w:val="24"/>
        </w:rPr>
        <w:t xml:space="preserve">                                                                                           </w:t>
      </w:r>
    </w:p>
    <w:p w14:paraId="75208EAD" w14:textId="77777777" w:rsidR="00F46F63" w:rsidRDefault="00F46F63" w:rsidP="00837D08">
      <w:pPr>
        <w:pStyle w:val="Subtitle"/>
        <w:tabs>
          <w:tab w:val="left" w:pos="5760"/>
        </w:tabs>
        <w:jc w:val="left"/>
        <w:rPr>
          <w:rFonts w:cs="Arial"/>
          <w:b/>
          <w:szCs w:val="28"/>
          <w:lang w:val="en-029"/>
        </w:rPr>
      </w:pPr>
    </w:p>
    <w:p w14:paraId="2F15A904" w14:textId="77777777" w:rsidR="00DE54DE" w:rsidRDefault="00DE54DE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01D8E0C6" w14:textId="59D0CF37" w:rsidR="003A7859" w:rsidRDefault="003A7859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3AAA6079" w14:textId="3543E696" w:rsidR="001F1ED1" w:rsidRDefault="001F1ED1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08F1E029" w14:textId="42314C4D" w:rsidR="001F1ED1" w:rsidRDefault="001F1ED1" w:rsidP="00D957B2">
      <w:pPr>
        <w:pStyle w:val="Subtitle"/>
        <w:tabs>
          <w:tab w:val="left" w:pos="5760"/>
        </w:tabs>
        <w:jc w:val="center"/>
        <w:rPr>
          <w:rFonts w:cs="Arial"/>
          <w:b/>
          <w:szCs w:val="28"/>
          <w:lang w:val="en-029"/>
        </w:rPr>
      </w:pPr>
    </w:p>
    <w:p w14:paraId="19BFB1D7" w14:textId="77777777" w:rsidR="00346504" w:rsidRDefault="00346504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4FE17BF2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3B8F5521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15C24AAC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6C32A84F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5470D98B" w14:textId="77777777" w:rsidR="007B4BA6" w:rsidRDefault="007B4BA6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1C87B382" w14:textId="77777777" w:rsidR="005945F1" w:rsidRDefault="005945F1" w:rsidP="00B73173">
      <w:pPr>
        <w:rPr>
          <w:rFonts w:ascii="Arial" w:hAnsi="Arial" w:cs="Arial"/>
          <w:b/>
          <w:sz w:val="28"/>
          <w:szCs w:val="28"/>
          <w:lang w:val="en-029"/>
        </w:rPr>
      </w:pPr>
    </w:p>
    <w:p w14:paraId="711E86E0" w14:textId="77777777" w:rsidR="004952BB" w:rsidRDefault="004952BB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43F7580B" w14:textId="44393FBD" w:rsidR="00730DC5" w:rsidRDefault="00EA0695" w:rsidP="003A7859">
      <w:pPr>
        <w:jc w:val="center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>Friday,</w:t>
      </w:r>
      <w:r w:rsidR="00355109">
        <w:rPr>
          <w:rFonts w:ascii="Arial" w:hAnsi="Arial" w:cs="Arial"/>
          <w:b/>
          <w:sz w:val="28"/>
          <w:szCs w:val="28"/>
          <w:lang w:val="en-029"/>
        </w:rPr>
        <w:t xml:space="preserve"> 1</w:t>
      </w:r>
      <w:r w:rsidR="00B52581">
        <w:rPr>
          <w:rFonts w:ascii="Arial" w:hAnsi="Arial" w:cs="Arial"/>
          <w:b/>
          <w:sz w:val="28"/>
          <w:szCs w:val="28"/>
          <w:lang w:val="en-029"/>
        </w:rPr>
        <w:t>5</w:t>
      </w:r>
      <w:r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B52581">
        <w:rPr>
          <w:rFonts w:ascii="Arial" w:hAnsi="Arial" w:cs="Arial"/>
          <w:b/>
          <w:sz w:val="28"/>
          <w:szCs w:val="28"/>
          <w:lang w:val="en-029"/>
        </w:rPr>
        <w:t>September</w:t>
      </w:r>
      <w:r w:rsidR="00FC04AB">
        <w:rPr>
          <w:rFonts w:ascii="Arial" w:hAnsi="Arial" w:cs="Arial"/>
          <w:b/>
          <w:sz w:val="28"/>
          <w:szCs w:val="28"/>
          <w:lang w:val="en-029"/>
        </w:rPr>
        <w:t xml:space="preserve"> </w:t>
      </w:r>
      <w:r w:rsidR="00805C73">
        <w:rPr>
          <w:rFonts w:ascii="Arial" w:hAnsi="Arial" w:cs="Arial"/>
          <w:b/>
          <w:sz w:val="28"/>
          <w:szCs w:val="28"/>
          <w:lang w:val="en-029"/>
        </w:rPr>
        <w:t>20</w:t>
      </w:r>
      <w:r w:rsidR="00F850C6">
        <w:rPr>
          <w:rFonts w:ascii="Arial" w:hAnsi="Arial" w:cs="Arial"/>
          <w:b/>
          <w:sz w:val="28"/>
          <w:szCs w:val="28"/>
          <w:lang w:val="en-029"/>
        </w:rPr>
        <w:t>2</w:t>
      </w:r>
      <w:r w:rsidR="00355109">
        <w:rPr>
          <w:rFonts w:ascii="Arial" w:hAnsi="Arial" w:cs="Arial"/>
          <w:b/>
          <w:sz w:val="28"/>
          <w:szCs w:val="28"/>
          <w:lang w:val="en-029"/>
        </w:rPr>
        <w:t>3</w:t>
      </w:r>
    </w:p>
    <w:p w14:paraId="6BB55C5D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John Goldring, President</w:t>
      </w:r>
    </w:p>
    <w:p w14:paraId="27A54CEE" w14:textId="3E771444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</w:r>
      <w:r w:rsidR="00AE7886" w:rsidRPr="00AE7886">
        <w:rPr>
          <w:b/>
          <w:sz w:val="32"/>
          <w:szCs w:val="32"/>
          <w:lang w:val="en-029"/>
        </w:rPr>
        <w:t xml:space="preserve">The Hon John Martin KC, Justice of Appeal </w:t>
      </w:r>
      <w:r w:rsidRPr="00B52581">
        <w:rPr>
          <w:b/>
          <w:sz w:val="32"/>
          <w:szCs w:val="32"/>
          <w:lang w:val="en-029"/>
        </w:rPr>
        <w:t xml:space="preserve"> </w:t>
      </w:r>
    </w:p>
    <w:p w14:paraId="0B8504BB" w14:textId="77777777" w:rsidR="00B52581" w:rsidRPr="00B52581" w:rsidRDefault="00B52581" w:rsidP="00B52581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>The Rt Hon Sir Alan Moses, Justice of Appeal</w:t>
      </w:r>
    </w:p>
    <w:p w14:paraId="32B0F7FF" w14:textId="5FEFD268" w:rsidR="009C5E2E" w:rsidRPr="009C5E2E" w:rsidRDefault="00B52581" w:rsidP="009C5E2E">
      <w:pPr>
        <w:spacing w:after="0" w:line="240" w:lineRule="auto"/>
        <w:jc w:val="center"/>
        <w:rPr>
          <w:b/>
          <w:sz w:val="32"/>
          <w:szCs w:val="32"/>
          <w:lang w:val="en-029"/>
        </w:rPr>
      </w:pPr>
      <w:r w:rsidRPr="00B52581">
        <w:rPr>
          <w:b/>
          <w:sz w:val="32"/>
          <w:szCs w:val="32"/>
          <w:lang w:val="en-029"/>
        </w:rPr>
        <w:tab/>
        <w:t>The Rt Hon Sir Jack Beatson, Justice of Appeal</w:t>
      </w:r>
      <w:r w:rsidR="009C5E2E" w:rsidRPr="009C5E2E">
        <w:rPr>
          <w:b/>
          <w:sz w:val="32"/>
          <w:szCs w:val="32"/>
          <w:lang w:val="en-029"/>
        </w:rPr>
        <w:t xml:space="preserve"> </w:t>
      </w:r>
    </w:p>
    <w:p w14:paraId="4C5624A2" w14:textId="77777777" w:rsidR="00730DC5" w:rsidRDefault="00730DC5" w:rsidP="00730DC5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1FC82781" w14:textId="77777777" w:rsidR="00615F1A" w:rsidRDefault="00615F1A" w:rsidP="00730DC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n-029"/>
        </w:rPr>
      </w:pPr>
    </w:p>
    <w:p w14:paraId="74A8AA15" w14:textId="77777777" w:rsidR="003A7859" w:rsidRPr="00C42BAF" w:rsidRDefault="003A7859" w:rsidP="003A785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029"/>
        </w:rPr>
      </w:pPr>
      <w:r w:rsidRPr="00C42BAF">
        <w:rPr>
          <w:rFonts w:ascii="Arial" w:hAnsi="Arial" w:cs="Arial"/>
          <w:b/>
          <w:sz w:val="24"/>
          <w:szCs w:val="24"/>
          <w:lang w:val="en-029"/>
        </w:rPr>
        <w:t>DELIVERY OF JUDGMENTS</w:t>
      </w:r>
    </w:p>
    <w:p w14:paraId="0D92CC18" w14:textId="77777777" w:rsidR="00730DC5" w:rsidRDefault="00805C73" w:rsidP="00805C73">
      <w:pPr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                         ____________________________________________________________</w:t>
      </w:r>
    </w:p>
    <w:p w14:paraId="53AC675F" w14:textId="77777777" w:rsidR="00805C73" w:rsidRDefault="00CF1849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  <w:r>
        <w:rPr>
          <w:rFonts w:ascii="Arial" w:hAnsi="Arial" w:cs="Arial"/>
          <w:b/>
          <w:sz w:val="28"/>
          <w:szCs w:val="28"/>
          <w:lang w:val="en-029"/>
        </w:rPr>
        <w:t xml:space="preserve">    </w:t>
      </w:r>
      <w:r w:rsidR="00730DC5">
        <w:rPr>
          <w:rFonts w:ascii="Arial" w:hAnsi="Arial" w:cs="Arial"/>
          <w:b/>
          <w:sz w:val="28"/>
          <w:szCs w:val="28"/>
          <w:lang w:val="en-029"/>
        </w:rPr>
        <w:t xml:space="preserve"> </w:t>
      </w:r>
    </w:p>
    <w:p w14:paraId="18067943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B66B955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3EE0E259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54583C75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58144352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C67936F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C8FB95A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0C69C18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1E5F1BDD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p w14:paraId="41BCAA47" w14:textId="77777777" w:rsidR="00EF6DEC" w:rsidRDefault="00EF6DEC" w:rsidP="00EF6DEC">
      <w:pPr>
        <w:ind w:left="1440" w:firstLine="720"/>
        <w:rPr>
          <w:rFonts w:ascii="Arial" w:hAnsi="Arial" w:cs="Arial"/>
          <w:b/>
          <w:sz w:val="28"/>
          <w:szCs w:val="28"/>
          <w:lang w:val="en-029"/>
        </w:rPr>
      </w:pPr>
    </w:p>
    <w:sectPr w:rsidR="00EF6DEC" w:rsidSect="00F84F52">
      <w:pgSz w:w="12240" w:h="15840"/>
      <w:pgMar w:top="1260" w:right="1440" w:bottom="1080" w:left="144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D92BF" w14:textId="77777777" w:rsidR="0079105C" w:rsidRDefault="0079105C" w:rsidP="00A6021C">
      <w:pPr>
        <w:spacing w:after="0" w:line="240" w:lineRule="auto"/>
      </w:pPr>
      <w:r>
        <w:separator/>
      </w:r>
    </w:p>
  </w:endnote>
  <w:endnote w:type="continuationSeparator" w:id="0">
    <w:p w14:paraId="6A571AC6" w14:textId="77777777" w:rsidR="0079105C" w:rsidRDefault="0079105C" w:rsidP="00A60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7EA67" w14:textId="77777777" w:rsidR="0079105C" w:rsidRDefault="0079105C" w:rsidP="00A6021C">
      <w:pPr>
        <w:spacing w:after="0" w:line="240" w:lineRule="auto"/>
      </w:pPr>
      <w:r>
        <w:separator/>
      </w:r>
    </w:p>
  </w:footnote>
  <w:footnote w:type="continuationSeparator" w:id="0">
    <w:p w14:paraId="5F0D954B" w14:textId="77777777" w:rsidR="0079105C" w:rsidRDefault="0079105C" w:rsidP="00A602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8379F"/>
    <w:multiLevelType w:val="hybridMultilevel"/>
    <w:tmpl w:val="3528C168"/>
    <w:lvl w:ilvl="0" w:tplc="8BD8824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FF0895"/>
    <w:multiLevelType w:val="hybridMultilevel"/>
    <w:tmpl w:val="1A56ABE8"/>
    <w:lvl w:ilvl="0" w:tplc="D0D8817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C7516A"/>
    <w:multiLevelType w:val="hybridMultilevel"/>
    <w:tmpl w:val="14542964"/>
    <w:lvl w:ilvl="0" w:tplc="9A4CE49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4901AD"/>
    <w:multiLevelType w:val="hybridMultilevel"/>
    <w:tmpl w:val="D018CBBC"/>
    <w:lvl w:ilvl="0" w:tplc="4C7C9E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663FF"/>
    <w:multiLevelType w:val="hybridMultilevel"/>
    <w:tmpl w:val="03CCE984"/>
    <w:lvl w:ilvl="0" w:tplc="B55C202E">
      <w:start w:val="1"/>
      <w:numFmt w:val="decimal"/>
      <w:lvlText w:val="(%1)"/>
      <w:lvlJc w:val="left"/>
      <w:pPr>
        <w:ind w:left="3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50" w:hanging="360"/>
      </w:pPr>
    </w:lvl>
    <w:lvl w:ilvl="2" w:tplc="0409001B" w:tentative="1">
      <w:start w:val="1"/>
      <w:numFmt w:val="lowerRoman"/>
      <w:lvlText w:val="%3."/>
      <w:lvlJc w:val="right"/>
      <w:pPr>
        <w:ind w:left="5370" w:hanging="180"/>
      </w:pPr>
    </w:lvl>
    <w:lvl w:ilvl="3" w:tplc="0409000F" w:tentative="1">
      <w:start w:val="1"/>
      <w:numFmt w:val="decimal"/>
      <w:lvlText w:val="%4."/>
      <w:lvlJc w:val="left"/>
      <w:pPr>
        <w:ind w:left="6090" w:hanging="360"/>
      </w:pPr>
    </w:lvl>
    <w:lvl w:ilvl="4" w:tplc="04090019" w:tentative="1">
      <w:start w:val="1"/>
      <w:numFmt w:val="lowerLetter"/>
      <w:lvlText w:val="%5."/>
      <w:lvlJc w:val="left"/>
      <w:pPr>
        <w:ind w:left="6810" w:hanging="360"/>
      </w:pPr>
    </w:lvl>
    <w:lvl w:ilvl="5" w:tplc="0409001B" w:tentative="1">
      <w:start w:val="1"/>
      <w:numFmt w:val="lowerRoman"/>
      <w:lvlText w:val="%6."/>
      <w:lvlJc w:val="right"/>
      <w:pPr>
        <w:ind w:left="7530" w:hanging="180"/>
      </w:pPr>
    </w:lvl>
    <w:lvl w:ilvl="6" w:tplc="0409000F" w:tentative="1">
      <w:start w:val="1"/>
      <w:numFmt w:val="decimal"/>
      <w:lvlText w:val="%7."/>
      <w:lvlJc w:val="left"/>
      <w:pPr>
        <w:ind w:left="8250" w:hanging="360"/>
      </w:pPr>
    </w:lvl>
    <w:lvl w:ilvl="7" w:tplc="04090019" w:tentative="1">
      <w:start w:val="1"/>
      <w:numFmt w:val="lowerLetter"/>
      <w:lvlText w:val="%8."/>
      <w:lvlJc w:val="left"/>
      <w:pPr>
        <w:ind w:left="8970" w:hanging="360"/>
      </w:pPr>
    </w:lvl>
    <w:lvl w:ilvl="8" w:tplc="0409001B" w:tentative="1">
      <w:start w:val="1"/>
      <w:numFmt w:val="lowerRoman"/>
      <w:lvlText w:val="%9."/>
      <w:lvlJc w:val="right"/>
      <w:pPr>
        <w:ind w:left="9690" w:hanging="180"/>
      </w:pPr>
    </w:lvl>
  </w:abstractNum>
  <w:abstractNum w:abstractNumId="5" w15:restartNumberingAfterBreak="0">
    <w:nsid w:val="747A4574"/>
    <w:multiLevelType w:val="hybridMultilevel"/>
    <w:tmpl w:val="4FC0CE7E"/>
    <w:lvl w:ilvl="0" w:tplc="8DF69B3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2E4916"/>
    <w:multiLevelType w:val="hybridMultilevel"/>
    <w:tmpl w:val="E0AEFC6A"/>
    <w:lvl w:ilvl="0" w:tplc="FA9AA81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C2569EA"/>
    <w:multiLevelType w:val="hybridMultilevel"/>
    <w:tmpl w:val="310AA842"/>
    <w:lvl w:ilvl="0" w:tplc="266ED392">
      <w:start w:val="766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36836882">
    <w:abstractNumId w:val="7"/>
  </w:num>
  <w:num w:numId="2" w16cid:durableId="552084936">
    <w:abstractNumId w:val="3"/>
  </w:num>
  <w:num w:numId="3" w16cid:durableId="1276407708">
    <w:abstractNumId w:val="4"/>
  </w:num>
  <w:num w:numId="4" w16cid:durableId="929653600">
    <w:abstractNumId w:val="6"/>
  </w:num>
  <w:num w:numId="5" w16cid:durableId="953169151">
    <w:abstractNumId w:val="5"/>
  </w:num>
  <w:num w:numId="6" w16cid:durableId="2146504863">
    <w:abstractNumId w:val="2"/>
  </w:num>
  <w:num w:numId="7" w16cid:durableId="1503357240">
    <w:abstractNumId w:val="1"/>
  </w:num>
  <w:num w:numId="8" w16cid:durableId="29445387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0MDI1NzczsDAyNLRQ0lEKTi0uzszPAykwrAUAg89OGSwAAAA="/>
  </w:docVars>
  <w:rsids>
    <w:rsidRoot w:val="00810F93"/>
    <w:rsid w:val="0000148A"/>
    <w:rsid w:val="000019C9"/>
    <w:rsid w:val="00002A63"/>
    <w:rsid w:val="00003567"/>
    <w:rsid w:val="00003FA0"/>
    <w:rsid w:val="00007C91"/>
    <w:rsid w:val="0001325E"/>
    <w:rsid w:val="00017A46"/>
    <w:rsid w:val="0002241E"/>
    <w:rsid w:val="000243CB"/>
    <w:rsid w:val="00026196"/>
    <w:rsid w:val="00030C60"/>
    <w:rsid w:val="00031B44"/>
    <w:rsid w:val="00032A25"/>
    <w:rsid w:val="00032C7E"/>
    <w:rsid w:val="00032DC4"/>
    <w:rsid w:val="00033F4D"/>
    <w:rsid w:val="00037DC2"/>
    <w:rsid w:val="000454F4"/>
    <w:rsid w:val="00045877"/>
    <w:rsid w:val="000501CA"/>
    <w:rsid w:val="000510B4"/>
    <w:rsid w:val="000542A7"/>
    <w:rsid w:val="00062CD4"/>
    <w:rsid w:val="00064DBC"/>
    <w:rsid w:val="000718A9"/>
    <w:rsid w:val="000748C0"/>
    <w:rsid w:val="0007576A"/>
    <w:rsid w:val="00080398"/>
    <w:rsid w:val="00082EF5"/>
    <w:rsid w:val="0008478D"/>
    <w:rsid w:val="00086043"/>
    <w:rsid w:val="00086B69"/>
    <w:rsid w:val="00087FF3"/>
    <w:rsid w:val="00091214"/>
    <w:rsid w:val="00091635"/>
    <w:rsid w:val="00092E6B"/>
    <w:rsid w:val="00093310"/>
    <w:rsid w:val="0009576D"/>
    <w:rsid w:val="00097BA1"/>
    <w:rsid w:val="000A1A00"/>
    <w:rsid w:val="000A5722"/>
    <w:rsid w:val="000A6EBF"/>
    <w:rsid w:val="000B040A"/>
    <w:rsid w:val="000B05D6"/>
    <w:rsid w:val="000B2415"/>
    <w:rsid w:val="000B5FCB"/>
    <w:rsid w:val="000C074D"/>
    <w:rsid w:val="000C0932"/>
    <w:rsid w:val="000C7A1B"/>
    <w:rsid w:val="000D00E1"/>
    <w:rsid w:val="000D2015"/>
    <w:rsid w:val="000D3002"/>
    <w:rsid w:val="000D39F6"/>
    <w:rsid w:val="000D3E6D"/>
    <w:rsid w:val="000D58D3"/>
    <w:rsid w:val="000D6AF6"/>
    <w:rsid w:val="000E10EA"/>
    <w:rsid w:val="000E4849"/>
    <w:rsid w:val="000E6657"/>
    <w:rsid w:val="000F2F87"/>
    <w:rsid w:val="000F35CD"/>
    <w:rsid w:val="000F6612"/>
    <w:rsid w:val="001007B8"/>
    <w:rsid w:val="00100A24"/>
    <w:rsid w:val="0010311D"/>
    <w:rsid w:val="00105322"/>
    <w:rsid w:val="00111A9C"/>
    <w:rsid w:val="00113620"/>
    <w:rsid w:val="0011425D"/>
    <w:rsid w:val="00116BD6"/>
    <w:rsid w:val="00121E10"/>
    <w:rsid w:val="00121F73"/>
    <w:rsid w:val="00124774"/>
    <w:rsid w:val="001268BB"/>
    <w:rsid w:val="0012782D"/>
    <w:rsid w:val="00133D40"/>
    <w:rsid w:val="00134CEB"/>
    <w:rsid w:val="0013627C"/>
    <w:rsid w:val="0013719D"/>
    <w:rsid w:val="0013743A"/>
    <w:rsid w:val="00141C9B"/>
    <w:rsid w:val="00143C1C"/>
    <w:rsid w:val="0014445E"/>
    <w:rsid w:val="00144BB1"/>
    <w:rsid w:val="00146238"/>
    <w:rsid w:val="00147E56"/>
    <w:rsid w:val="0015229D"/>
    <w:rsid w:val="001543F2"/>
    <w:rsid w:val="00155C68"/>
    <w:rsid w:val="00157DD5"/>
    <w:rsid w:val="00163DE2"/>
    <w:rsid w:val="00164372"/>
    <w:rsid w:val="0016582C"/>
    <w:rsid w:val="00165C96"/>
    <w:rsid w:val="001732E7"/>
    <w:rsid w:val="00176DC3"/>
    <w:rsid w:val="001771E2"/>
    <w:rsid w:val="0017741A"/>
    <w:rsid w:val="00177AE4"/>
    <w:rsid w:val="00180597"/>
    <w:rsid w:val="001832FB"/>
    <w:rsid w:val="00183F23"/>
    <w:rsid w:val="001878AD"/>
    <w:rsid w:val="00187E51"/>
    <w:rsid w:val="00190DF5"/>
    <w:rsid w:val="001917FD"/>
    <w:rsid w:val="00191A13"/>
    <w:rsid w:val="0019313E"/>
    <w:rsid w:val="00196BB3"/>
    <w:rsid w:val="001A1317"/>
    <w:rsid w:val="001A3873"/>
    <w:rsid w:val="001A7577"/>
    <w:rsid w:val="001B0BDF"/>
    <w:rsid w:val="001B11BA"/>
    <w:rsid w:val="001B2EED"/>
    <w:rsid w:val="001B63B4"/>
    <w:rsid w:val="001B70C5"/>
    <w:rsid w:val="001B765A"/>
    <w:rsid w:val="001C12A3"/>
    <w:rsid w:val="001C2355"/>
    <w:rsid w:val="001C2AE0"/>
    <w:rsid w:val="001C582F"/>
    <w:rsid w:val="001C6330"/>
    <w:rsid w:val="001C6653"/>
    <w:rsid w:val="001C6AA1"/>
    <w:rsid w:val="001D4E86"/>
    <w:rsid w:val="001D5408"/>
    <w:rsid w:val="001E2526"/>
    <w:rsid w:val="001E262A"/>
    <w:rsid w:val="001E32E5"/>
    <w:rsid w:val="001E3607"/>
    <w:rsid w:val="001E6857"/>
    <w:rsid w:val="001F1D48"/>
    <w:rsid w:val="001F1ED1"/>
    <w:rsid w:val="001F2E27"/>
    <w:rsid w:val="001F45F9"/>
    <w:rsid w:val="001F5419"/>
    <w:rsid w:val="002028BD"/>
    <w:rsid w:val="00204FAD"/>
    <w:rsid w:val="002067F8"/>
    <w:rsid w:val="002074A6"/>
    <w:rsid w:val="0020773B"/>
    <w:rsid w:val="002106D3"/>
    <w:rsid w:val="00212AB7"/>
    <w:rsid w:val="00216373"/>
    <w:rsid w:val="00220C44"/>
    <w:rsid w:val="00225AE6"/>
    <w:rsid w:val="00230D06"/>
    <w:rsid w:val="00232E78"/>
    <w:rsid w:val="00235FF0"/>
    <w:rsid w:val="00242A4C"/>
    <w:rsid w:val="00245825"/>
    <w:rsid w:val="00246562"/>
    <w:rsid w:val="00252BA9"/>
    <w:rsid w:val="002537D5"/>
    <w:rsid w:val="00255966"/>
    <w:rsid w:val="00263C3E"/>
    <w:rsid w:val="00263DF7"/>
    <w:rsid w:val="00264001"/>
    <w:rsid w:val="00267BB1"/>
    <w:rsid w:val="00270422"/>
    <w:rsid w:val="00271BDA"/>
    <w:rsid w:val="00273A39"/>
    <w:rsid w:val="00277AF8"/>
    <w:rsid w:val="0028771D"/>
    <w:rsid w:val="002932B2"/>
    <w:rsid w:val="00297065"/>
    <w:rsid w:val="002A349D"/>
    <w:rsid w:val="002A36ED"/>
    <w:rsid w:val="002A5107"/>
    <w:rsid w:val="002B110B"/>
    <w:rsid w:val="002B2140"/>
    <w:rsid w:val="002B221E"/>
    <w:rsid w:val="002B24D6"/>
    <w:rsid w:val="002C0B89"/>
    <w:rsid w:val="002C1E28"/>
    <w:rsid w:val="002C1FC0"/>
    <w:rsid w:val="002C220C"/>
    <w:rsid w:val="002C2CF8"/>
    <w:rsid w:val="002C514F"/>
    <w:rsid w:val="002E0463"/>
    <w:rsid w:val="002E2613"/>
    <w:rsid w:val="002E4CCE"/>
    <w:rsid w:val="002E5A4E"/>
    <w:rsid w:val="002E5B43"/>
    <w:rsid w:val="002F1C4E"/>
    <w:rsid w:val="002F5753"/>
    <w:rsid w:val="002F59C2"/>
    <w:rsid w:val="002F5D31"/>
    <w:rsid w:val="00300347"/>
    <w:rsid w:val="0030117F"/>
    <w:rsid w:val="00301A33"/>
    <w:rsid w:val="003021A1"/>
    <w:rsid w:val="003034DF"/>
    <w:rsid w:val="003062D3"/>
    <w:rsid w:val="0031458F"/>
    <w:rsid w:val="003151CB"/>
    <w:rsid w:val="00316D70"/>
    <w:rsid w:val="00322219"/>
    <w:rsid w:val="003261CC"/>
    <w:rsid w:val="00326D94"/>
    <w:rsid w:val="00340EBD"/>
    <w:rsid w:val="00341BD8"/>
    <w:rsid w:val="00346504"/>
    <w:rsid w:val="00347A46"/>
    <w:rsid w:val="00355109"/>
    <w:rsid w:val="00355BA5"/>
    <w:rsid w:val="00356D51"/>
    <w:rsid w:val="00360B6D"/>
    <w:rsid w:val="00363E02"/>
    <w:rsid w:val="00363E8F"/>
    <w:rsid w:val="003655BE"/>
    <w:rsid w:val="003716AE"/>
    <w:rsid w:val="003729D7"/>
    <w:rsid w:val="003736B1"/>
    <w:rsid w:val="003752FD"/>
    <w:rsid w:val="00376335"/>
    <w:rsid w:val="00382AEF"/>
    <w:rsid w:val="003844B9"/>
    <w:rsid w:val="00392296"/>
    <w:rsid w:val="003928B9"/>
    <w:rsid w:val="00392FCA"/>
    <w:rsid w:val="0039550A"/>
    <w:rsid w:val="003A0D0B"/>
    <w:rsid w:val="003A1605"/>
    <w:rsid w:val="003A181E"/>
    <w:rsid w:val="003A23A1"/>
    <w:rsid w:val="003A4980"/>
    <w:rsid w:val="003A7859"/>
    <w:rsid w:val="003A7C25"/>
    <w:rsid w:val="003A7DA2"/>
    <w:rsid w:val="003B1672"/>
    <w:rsid w:val="003B2BDA"/>
    <w:rsid w:val="003B582C"/>
    <w:rsid w:val="003B601A"/>
    <w:rsid w:val="003B78B8"/>
    <w:rsid w:val="003C0CE2"/>
    <w:rsid w:val="003C3349"/>
    <w:rsid w:val="003C36CA"/>
    <w:rsid w:val="003C5540"/>
    <w:rsid w:val="003C5B53"/>
    <w:rsid w:val="003D05C7"/>
    <w:rsid w:val="003D0F8F"/>
    <w:rsid w:val="003D1800"/>
    <w:rsid w:val="003D3EAA"/>
    <w:rsid w:val="003D6DA6"/>
    <w:rsid w:val="003E07E0"/>
    <w:rsid w:val="003E25CB"/>
    <w:rsid w:val="003E3640"/>
    <w:rsid w:val="003E42F8"/>
    <w:rsid w:val="003E4853"/>
    <w:rsid w:val="003E53B4"/>
    <w:rsid w:val="003F128B"/>
    <w:rsid w:val="003F655F"/>
    <w:rsid w:val="00401C06"/>
    <w:rsid w:val="00403AB7"/>
    <w:rsid w:val="00403D88"/>
    <w:rsid w:val="00404594"/>
    <w:rsid w:val="004049BD"/>
    <w:rsid w:val="0040527D"/>
    <w:rsid w:val="00405513"/>
    <w:rsid w:val="004058AF"/>
    <w:rsid w:val="00405B7B"/>
    <w:rsid w:val="00405DE8"/>
    <w:rsid w:val="004101BC"/>
    <w:rsid w:val="00411701"/>
    <w:rsid w:val="0041247F"/>
    <w:rsid w:val="00412BCA"/>
    <w:rsid w:val="00414C25"/>
    <w:rsid w:val="00415F7A"/>
    <w:rsid w:val="00416703"/>
    <w:rsid w:val="00420960"/>
    <w:rsid w:val="00422B49"/>
    <w:rsid w:val="00430A2C"/>
    <w:rsid w:val="00441E37"/>
    <w:rsid w:val="0044722F"/>
    <w:rsid w:val="0045176E"/>
    <w:rsid w:val="0045405F"/>
    <w:rsid w:val="0046140A"/>
    <w:rsid w:val="00461A67"/>
    <w:rsid w:val="00461C26"/>
    <w:rsid w:val="004630B8"/>
    <w:rsid w:val="004647FC"/>
    <w:rsid w:val="00466E9B"/>
    <w:rsid w:val="00470427"/>
    <w:rsid w:val="00471B04"/>
    <w:rsid w:val="00471C32"/>
    <w:rsid w:val="004776F9"/>
    <w:rsid w:val="00481961"/>
    <w:rsid w:val="00483F70"/>
    <w:rsid w:val="00484928"/>
    <w:rsid w:val="0048556E"/>
    <w:rsid w:val="004913EE"/>
    <w:rsid w:val="00493809"/>
    <w:rsid w:val="004952BB"/>
    <w:rsid w:val="00496A63"/>
    <w:rsid w:val="00497D61"/>
    <w:rsid w:val="004A02F2"/>
    <w:rsid w:val="004A1016"/>
    <w:rsid w:val="004A2F66"/>
    <w:rsid w:val="004B3A65"/>
    <w:rsid w:val="004B5263"/>
    <w:rsid w:val="004B6058"/>
    <w:rsid w:val="004C1B85"/>
    <w:rsid w:val="004C58BF"/>
    <w:rsid w:val="004D0079"/>
    <w:rsid w:val="004D4E53"/>
    <w:rsid w:val="004E01BC"/>
    <w:rsid w:val="004E0310"/>
    <w:rsid w:val="004E21B5"/>
    <w:rsid w:val="004E359C"/>
    <w:rsid w:val="004F1C51"/>
    <w:rsid w:val="004F4666"/>
    <w:rsid w:val="00500C0F"/>
    <w:rsid w:val="00503209"/>
    <w:rsid w:val="00507D37"/>
    <w:rsid w:val="00513598"/>
    <w:rsid w:val="00514F11"/>
    <w:rsid w:val="00514FBC"/>
    <w:rsid w:val="0052019F"/>
    <w:rsid w:val="00520564"/>
    <w:rsid w:val="00520F6C"/>
    <w:rsid w:val="00522F6F"/>
    <w:rsid w:val="00523DDC"/>
    <w:rsid w:val="00525C84"/>
    <w:rsid w:val="00526AEA"/>
    <w:rsid w:val="0052794D"/>
    <w:rsid w:val="005312A4"/>
    <w:rsid w:val="00532B62"/>
    <w:rsid w:val="00533372"/>
    <w:rsid w:val="005359E8"/>
    <w:rsid w:val="00537615"/>
    <w:rsid w:val="00541019"/>
    <w:rsid w:val="00545EED"/>
    <w:rsid w:val="00551664"/>
    <w:rsid w:val="00552415"/>
    <w:rsid w:val="00552AE0"/>
    <w:rsid w:val="00554BC0"/>
    <w:rsid w:val="005553C4"/>
    <w:rsid w:val="005557A1"/>
    <w:rsid w:val="00557C42"/>
    <w:rsid w:val="00561645"/>
    <w:rsid w:val="005627C9"/>
    <w:rsid w:val="005639DA"/>
    <w:rsid w:val="00565899"/>
    <w:rsid w:val="005666A2"/>
    <w:rsid w:val="00566C2A"/>
    <w:rsid w:val="00570FF2"/>
    <w:rsid w:val="0057236B"/>
    <w:rsid w:val="005723B2"/>
    <w:rsid w:val="00573128"/>
    <w:rsid w:val="005745FE"/>
    <w:rsid w:val="0057563F"/>
    <w:rsid w:val="00576CFA"/>
    <w:rsid w:val="005824DA"/>
    <w:rsid w:val="00584A14"/>
    <w:rsid w:val="0058617E"/>
    <w:rsid w:val="00593795"/>
    <w:rsid w:val="005945F1"/>
    <w:rsid w:val="005A1443"/>
    <w:rsid w:val="005A2CBC"/>
    <w:rsid w:val="005B6B7D"/>
    <w:rsid w:val="005C2F7E"/>
    <w:rsid w:val="005C3851"/>
    <w:rsid w:val="005C466C"/>
    <w:rsid w:val="005C60AC"/>
    <w:rsid w:val="005D0F3B"/>
    <w:rsid w:val="005D3427"/>
    <w:rsid w:val="005D3E5C"/>
    <w:rsid w:val="005D470F"/>
    <w:rsid w:val="005D5EDF"/>
    <w:rsid w:val="005D71D9"/>
    <w:rsid w:val="005D7560"/>
    <w:rsid w:val="005D7C53"/>
    <w:rsid w:val="005E0893"/>
    <w:rsid w:val="005E0ABF"/>
    <w:rsid w:val="005E17CF"/>
    <w:rsid w:val="005E43A9"/>
    <w:rsid w:val="005E4851"/>
    <w:rsid w:val="005E74ED"/>
    <w:rsid w:val="005F1FCD"/>
    <w:rsid w:val="005F2C8E"/>
    <w:rsid w:val="005F39D5"/>
    <w:rsid w:val="005F74B4"/>
    <w:rsid w:val="006071AF"/>
    <w:rsid w:val="00610395"/>
    <w:rsid w:val="00614589"/>
    <w:rsid w:val="00615F1A"/>
    <w:rsid w:val="00617631"/>
    <w:rsid w:val="00620285"/>
    <w:rsid w:val="00620C0C"/>
    <w:rsid w:val="00622B6F"/>
    <w:rsid w:val="00625060"/>
    <w:rsid w:val="0062531E"/>
    <w:rsid w:val="00625C47"/>
    <w:rsid w:val="00634668"/>
    <w:rsid w:val="0063617C"/>
    <w:rsid w:val="006400C6"/>
    <w:rsid w:val="00643327"/>
    <w:rsid w:val="00643758"/>
    <w:rsid w:val="0064678C"/>
    <w:rsid w:val="006467A0"/>
    <w:rsid w:val="00646DF5"/>
    <w:rsid w:val="00647102"/>
    <w:rsid w:val="00650B9D"/>
    <w:rsid w:val="0065429F"/>
    <w:rsid w:val="00656395"/>
    <w:rsid w:val="006571B1"/>
    <w:rsid w:val="00662ED7"/>
    <w:rsid w:val="00665F7C"/>
    <w:rsid w:val="00675A31"/>
    <w:rsid w:val="00675C2E"/>
    <w:rsid w:val="00682109"/>
    <w:rsid w:val="00692193"/>
    <w:rsid w:val="00693BA7"/>
    <w:rsid w:val="00697550"/>
    <w:rsid w:val="006A1A17"/>
    <w:rsid w:val="006A20C5"/>
    <w:rsid w:val="006A3E41"/>
    <w:rsid w:val="006B3E04"/>
    <w:rsid w:val="006B791F"/>
    <w:rsid w:val="006B7CD9"/>
    <w:rsid w:val="006C0E7C"/>
    <w:rsid w:val="006C172E"/>
    <w:rsid w:val="006C3ABD"/>
    <w:rsid w:val="006D1427"/>
    <w:rsid w:val="006D46A2"/>
    <w:rsid w:val="006D519B"/>
    <w:rsid w:val="006D6C55"/>
    <w:rsid w:val="006E1AD9"/>
    <w:rsid w:val="006E33A1"/>
    <w:rsid w:val="006E4FF3"/>
    <w:rsid w:val="006E53B9"/>
    <w:rsid w:val="006E7CE3"/>
    <w:rsid w:val="007058A0"/>
    <w:rsid w:val="007066A2"/>
    <w:rsid w:val="00713C3E"/>
    <w:rsid w:val="00717BE7"/>
    <w:rsid w:val="007239F7"/>
    <w:rsid w:val="007250EE"/>
    <w:rsid w:val="0072741F"/>
    <w:rsid w:val="007279FE"/>
    <w:rsid w:val="00730DC5"/>
    <w:rsid w:val="00731064"/>
    <w:rsid w:val="007325C9"/>
    <w:rsid w:val="007356D5"/>
    <w:rsid w:val="0074172C"/>
    <w:rsid w:val="00743EAA"/>
    <w:rsid w:val="00744118"/>
    <w:rsid w:val="00744C3D"/>
    <w:rsid w:val="007473E5"/>
    <w:rsid w:val="00750641"/>
    <w:rsid w:val="00752D8F"/>
    <w:rsid w:val="00753F07"/>
    <w:rsid w:val="00762A1B"/>
    <w:rsid w:val="00767656"/>
    <w:rsid w:val="00770291"/>
    <w:rsid w:val="00771148"/>
    <w:rsid w:val="007720D0"/>
    <w:rsid w:val="0077476B"/>
    <w:rsid w:val="0077490B"/>
    <w:rsid w:val="00776759"/>
    <w:rsid w:val="0077735F"/>
    <w:rsid w:val="00777692"/>
    <w:rsid w:val="00780A2F"/>
    <w:rsid w:val="00780B09"/>
    <w:rsid w:val="007873BF"/>
    <w:rsid w:val="0079105C"/>
    <w:rsid w:val="00791F29"/>
    <w:rsid w:val="00792201"/>
    <w:rsid w:val="007942DF"/>
    <w:rsid w:val="007A2716"/>
    <w:rsid w:val="007A59F2"/>
    <w:rsid w:val="007B4BA6"/>
    <w:rsid w:val="007B4EEA"/>
    <w:rsid w:val="007C30F1"/>
    <w:rsid w:val="007D0C9D"/>
    <w:rsid w:val="007D4FB5"/>
    <w:rsid w:val="007E10B9"/>
    <w:rsid w:val="007E1406"/>
    <w:rsid w:val="007E6D6A"/>
    <w:rsid w:val="007E7EB9"/>
    <w:rsid w:val="007F0155"/>
    <w:rsid w:val="007F39A7"/>
    <w:rsid w:val="007F4EFB"/>
    <w:rsid w:val="008006D6"/>
    <w:rsid w:val="00801FC5"/>
    <w:rsid w:val="00802688"/>
    <w:rsid w:val="008039BD"/>
    <w:rsid w:val="00804AD3"/>
    <w:rsid w:val="00805C73"/>
    <w:rsid w:val="00810F93"/>
    <w:rsid w:val="008179D6"/>
    <w:rsid w:val="00817F48"/>
    <w:rsid w:val="00820708"/>
    <w:rsid w:val="008216CC"/>
    <w:rsid w:val="00821AD7"/>
    <w:rsid w:val="00822EEA"/>
    <w:rsid w:val="00823C6B"/>
    <w:rsid w:val="008252D3"/>
    <w:rsid w:val="008309B9"/>
    <w:rsid w:val="008327E1"/>
    <w:rsid w:val="00832EB0"/>
    <w:rsid w:val="00836B10"/>
    <w:rsid w:val="00837D08"/>
    <w:rsid w:val="00840499"/>
    <w:rsid w:val="008421A2"/>
    <w:rsid w:val="00843660"/>
    <w:rsid w:val="008467F7"/>
    <w:rsid w:val="00850693"/>
    <w:rsid w:val="00853A6E"/>
    <w:rsid w:val="00860027"/>
    <w:rsid w:val="008640F3"/>
    <w:rsid w:val="0086552D"/>
    <w:rsid w:val="00870E5C"/>
    <w:rsid w:val="00873660"/>
    <w:rsid w:val="008740C8"/>
    <w:rsid w:val="0087752A"/>
    <w:rsid w:val="0089039E"/>
    <w:rsid w:val="00892B02"/>
    <w:rsid w:val="00894264"/>
    <w:rsid w:val="00896BEA"/>
    <w:rsid w:val="008A3C13"/>
    <w:rsid w:val="008A49A5"/>
    <w:rsid w:val="008A5619"/>
    <w:rsid w:val="008A5CCE"/>
    <w:rsid w:val="008A5F4C"/>
    <w:rsid w:val="008B2515"/>
    <w:rsid w:val="008B4B14"/>
    <w:rsid w:val="008B6C8B"/>
    <w:rsid w:val="008C4DD8"/>
    <w:rsid w:val="008C561A"/>
    <w:rsid w:val="008C5A91"/>
    <w:rsid w:val="008C64D7"/>
    <w:rsid w:val="008D20CF"/>
    <w:rsid w:val="008D27AA"/>
    <w:rsid w:val="008D3C1A"/>
    <w:rsid w:val="008D6A2F"/>
    <w:rsid w:val="008D6DB8"/>
    <w:rsid w:val="008E1642"/>
    <w:rsid w:val="008E16F3"/>
    <w:rsid w:val="008E2E11"/>
    <w:rsid w:val="008E4702"/>
    <w:rsid w:val="008E4B74"/>
    <w:rsid w:val="008E6A67"/>
    <w:rsid w:val="008E7A7D"/>
    <w:rsid w:val="008F06AC"/>
    <w:rsid w:val="008F32DD"/>
    <w:rsid w:val="008F5995"/>
    <w:rsid w:val="009006B1"/>
    <w:rsid w:val="009049C6"/>
    <w:rsid w:val="00911FC7"/>
    <w:rsid w:val="00915F3A"/>
    <w:rsid w:val="00917DF0"/>
    <w:rsid w:val="009210FF"/>
    <w:rsid w:val="00921A17"/>
    <w:rsid w:val="009264B6"/>
    <w:rsid w:val="009277D7"/>
    <w:rsid w:val="00930E90"/>
    <w:rsid w:val="00933250"/>
    <w:rsid w:val="00933AE2"/>
    <w:rsid w:val="00935D7E"/>
    <w:rsid w:val="0093661A"/>
    <w:rsid w:val="00936C84"/>
    <w:rsid w:val="00940A7F"/>
    <w:rsid w:val="009450BF"/>
    <w:rsid w:val="009505F2"/>
    <w:rsid w:val="0095167C"/>
    <w:rsid w:val="00951946"/>
    <w:rsid w:val="00956F0C"/>
    <w:rsid w:val="00963091"/>
    <w:rsid w:val="00963B6A"/>
    <w:rsid w:val="0096680F"/>
    <w:rsid w:val="00971A47"/>
    <w:rsid w:val="00972C1D"/>
    <w:rsid w:val="0098354A"/>
    <w:rsid w:val="00983BBB"/>
    <w:rsid w:val="00984C6A"/>
    <w:rsid w:val="00985269"/>
    <w:rsid w:val="009853B5"/>
    <w:rsid w:val="0098727D"/>
    <w:rsid w:val="0099141B"/>
    <w:rsid w:val="009924E5"/>
    <w:rsid w:val="0099303C"/>
    <w:rsid w:val="0099661F"/>
    <w:rsid w:val="0099703A"/>
    <w:rsid w:val="009A3855"/>
    <w:rsid w:val="009A698B"/>
    <w:rsid w:val="009A79B6"/>
    <w:rsid w:val="009B4483"/>
    <w:rsid w:val="009B56B5"/>
    <w:rsid w:val="009C5C98"/>
    <w:rsid w:val="009C5E2E"/>
    <w:rsid w:val="009D4B60"/>
    <w:rsid w:val="009D52F3"/>
    <w:rsid w:val="009D757B"/>
    <w:rsid w:val="009D75B9"/>
    <w:rsid w:val="009E1E15"/>
    <w:rsid w:val="009E2089"/>
    <w:rsid w:val="009E5E14"/>
    <w:rsid w:val="009E6A87"/>
    <w:rsid w:val="009F5965"/>
    <w:rsid w:val="009F790D"/>
    <w:rsid w:val="00A0103E"/>
    <w:rsid w:val="00A0137C"/>
    <w:rsid w:val="00A01AB2"/>
    <w:rsid w:val="00A023BA"/>
    <w:rsid w:val="00A03FB1"/>
    <w:rsid w:val="00A04288"/>
    <w:rsid w:val="00A061B5"/>
    <w:rsid w:val="00A10592"/>
    <w:rsid w:val="00A10C2E"/>
    <w:rsid w:val="00A115D0"/>
    <w:rsid w:val="00A119E5"/>
    <w:rsid w:val="00A14BE3"/>
    <w:rsid w:val="00A14C41"/>
    <w:rsid w:val="00A21934"/>
    <w:rsid w:val="00A31470"/>
    <w:rsid w:val="00A31F43"/>
    <w:rsid w:val="00A32E6E"/>
    <w:rsid w:val="00A3584C"/>
    <w:rsid w:val="00A37ABC"/>
    <w:rsid w:val="00A41183"/>
    <w:rsid w:val="00A42009"/>
    <w:rsid w:val="00A46458"/>
    <w:rsid w:val="00A46889"/>
    <w:rsid w:val="00A504C7"/>
    <w:rsid w:val="00A5069E"/>
    <w:rsid w:val="00A51A91"/>
    <w:rsid w:val="00A6021C"/>
    <w:rsid w:val="00A64BFD"/>
    <w:rsid w:val="00A66DEA"/>
    <w:rsid w:val="00A67499"/>
    <w:rsid w:val="00A71A69"/>
    <w:rsid w:val="00A749CC"/>
    <w:rsid w:val="00A8025D"/>
    <w:rsid w:val="00A808F6"/>
    <w:rsid w:val="00A80D9E"/>
    <w:rsid w:val="00A86745"/>
    <w:rsid w:val="00A90B85"/>
    <w:rsid w:val="00AA1768"/>
    <w:rsid w:val="00AA23E1"/>
    <w:rsid w:val="00AA2CD4"/>
    <w:rsid w:val="00AA4B7C"/>
    <w:rsid w:val="00AB0952"/>
    <w:rsid w:val="00AB136D"/>
    <w:rsid w:val="00AB1744"/>
    <w:rsid w:val="00AB39EC"/>
    <w:rsid w:val="00AB3F0D"/>
    <w:rsid w:val="00AB7F6E"/>
    <w:rsid w:val="00AC2E73"/>
    <w:rsid w:val="00AD1AF9"/>
    <w:rsid w:val="00AD50EC"/>
    <w:rsid w:val="00AD600F"/>
    <w:rsid w:val="00AD6FE4"/>
    <w:rsid w:val="00AD72C1"/>
    <w:rsid w:val="00AD7670"/>
    <w:rsid w:val="00AE1B43"/>
    <w:rsid w:val="00AE3DB5"/>
    <w:rsid w:val="00AE3EBA"/>
    <w:rsid w:val="00AE56A9"/>
    <w:rsid w:val="00AE5A85"/>
    <w:rsid w:val="00AE7886"/>
    <w:rsid w:val="00AF072E"/>
    <w:rsid w:val="00AF1C6D"/>
    <w:rsid w:val="00AF3493"/>
    <w:rsid w:val="00AF3F52"/>
    <w:rsid w:val="00AF6FA9"/>
    <w:rsid w:val="00B00E9A"/>
    <w:rsid w:val="00B01B87"/>
    <w:rsid w:val="00B026EC"/>
    <w:rsid w:val="00B02F68"/>
    <w:rsid w:val="00B06412"/>
    <w:rsid w:val="00B10CD0"/>
    <w:rsid w:val="00B13296"/>
    <w:rsid w:val="00B13688"/>
    <w:rsid w:val="00B137AF"/>
    <w:rsid w:val="00B15973"/>
    <w:rsid w:val="00B15F37"/>
    <w:rsid w:val="00B16C55"/>
    <w:rsid w:val="00B22CE6"/>
    <w:rsid w:val="00B23368"/>
    <w:rsid w:val="00B23671"/>
    <w:rsid w:val="00B2431E"/>
    <w:rsid w:val="00B268E3"/>
    <w:rsid w:val="00B26FE3"/>
    <w:rsid w:val="00B3176C"/>
    <w:rsid w:val="00B3210A"/>
    <w:rsid w:val="00B328C2"/>
    <w:rsid w:val="00B34357"/>
    <w:rsid w:val="00B34F55"/>
    <w:rsid w:val="00B3522A"/>
    <w:rsid w:val="00B35A5F"/>
    <w:rsid w:val="00B37CFF"/>
    <w:rsid w:val="00B412B9"/>
    <w:rsid w:val="00B433A7"/>
    <w:rsid w:val="00B43AC3"/>
    <w:rsid w:val="00B456D2"/>
    <w:rsid w:val="00B461A6"/>
    <w:rsid w:val="00B464DC"/>
    <w:rsid w:val="00B47A9E"/>
    <w:rsid w:val="00B47B5D"/>
    <w:rsid w:val="00B51777"/>
    <w:rsid w:val="00B51D27"/>
    <w:rsid w:val="00B52581"/>
    <w:rsid w:val="00B5384D"/>
    <w:rsid w:val="00B57E0D"/>
    <w:rsid w:val="00B64837"/>
    <w:rsid w:val="00B657A5"/>
    <w:rsid w:val="00B67901"/>
    <w:rsid w:val="00B71CAF"/>
    <w:rsid w:val="00B73173"/>
    <w:rsid w:val="00B73EFE"/>
    <w:rsid w:val="00B7518A"/>
    <w:rsid w:val="00B75AE3"/>
    <w:rsid w:val="00B76CEF"/>
    <w:rsid w:val="00B872BC"/>
    <w:rsid w:val="00B87CAC"/>
    <w:rsid w:val="00B91518"/>
    <w:rsid w:val="00B93818"/>
    <w:rsid w:val="00BA53BE"/>
    <w:rsid w:val="00BA597C"/>
    <w:rsid w:val="00BC12DC"/>
    <w:rsid w:val="00BC5A4F"/>
    <w:rsid w:val="00BC6C33"/>
    <w:rsid w:val="00BC7A6D"/>
    <w:rsid w:val="00BD00B3"/>
    <w:rsid w:val="00BE3BF5"/>
    <w:rsid w:val="00BF1B22"/>
    <w:rsid w:val="00C00811"/>
    <w:rsid w:val="00C03125"/>
    <w:rsid w:val="00C036A1"/>
    <w:rsid w:val="00C044E5"/>
    <w:rsid w:val="00C05813"/>
    <w:rsid w:val="00C060B5"/>
    <w:rsid w:val="00C112BC"/>
    <w:rsid w:val="00C116EF"/>
    <w:rsid w:val="00C11B57"/>
    <w:rsid w:val="00C12F26"/>
    <w:rsid w:val="00C12FAA"/>
    <w:rsid w:val="00C13142"/>
    <w:rsid w:val="00C1531C"/>
    <w:rsid w:val="00C154AD"/>
    <w:rsid w:val="00C171D3"/>
    <w:rsid w:val="00C20986"/>
    <w:rsid w:val="00C22030"/>
    <w:rsid w:val="00C2702B"/>
    <w:rsid w:val="00C2758C"/>
    <w:rsid w:val="00C34EAB"/>
    <w:rsid w:val="00C350CC"/>
    <w:rsid w:val="00C35D0B"/>
    <w:rsid w:val="00C36F6E"/>
    <w:rsid w:val="00C4232D"/>
    <w:rsid w:val="00C5087E"/>
    <w:rsid w:val="00C514D0"/>
    <w:rsid w:val="00C525DB"/>
    <w:rsid w:val="00C53C9D"/>
    <w:rsid w:val="00C547AF"/>
    <w:rsid w:val="00C54985"/>
    <w:rsid w:val="00C5736E"/>
    <w:rsid w:val="00C615A2"/>
    <w:rsid w:val="00C657E0"/>
    <w:rsid w:val="00C67555"/>
    <w:rsid w:val="00C67F57"/>
    <w:rsid w:val="00C72318"/>
    <w:rsid w:val="00C761A8"/>
    <w:rsid w:val="00C76271"/>
    <w:rsid w:val="00C802B9"/>
    <w:rsid w:val="00C83C73"/>
    <w:rsid w:val="00C85496"/>
    <w:rsid w:val="00CA009B"/>
    <w:rsid w:val="00CA3448"/>
    <w:rsid w:val="00CA5B86"/>
    <w:rsid w:val="00CA6D10"/>
    <w:rsid w:val="00CA6FF1"/>
    <w:rsid w:val="00CB3228"/>
    <w:rsid w:val="00CB37AF"/>
    <w:rsid w:val="00CB3E94"/>
    <w:rsid w:val="00CB56A1"/>
    <w:rsid w:val="00CB72B0"/>
    <w:rsid w:val="00CC2165"/>
    <w:rsid w:val="00CC3253"/>
    <w:rsid w:val="00CC33EA"/>
    <w:rsid w:val="00CC7AE0"/>
    <w:rsid w:val="00CD52E1"/>
    <w:rsid w:val="00CE145D"/>
    <w:rsid w:val="00CE19A7"/>
    <w:rsid w:val="00CE34F9"/>
    <w:rsid w:val="00CE3946"/>
    <w:rsid w:val="00CE4408"/>
    <w:rsid w:val="00CE4A7E"/>
    <w:rsid w:val="00CE5266"/>
    <w:rsid w:val="00CE556A"/>
    <w:rsid w:val="00CE5738"/>
    <w:rsid w:val="00CE6696"/>
    <w:rsid w:val="00CE6BED"/>
    <w:rsid w:val="00CF08A0"/>
    <w:rsid w:val="00CF1849"/>
    <w:rsid w:val="00CF18D7"/>
    <w:rsid w:val="00CF4218"/>
    <w:rsid w:val="00CF5F83"/>
    <w:rsid w:val="00CF7418"/>
    <w:rsid w:val="00D020B1"/>
    <w:rsid w:val="00D021E9"/>
    <w:rsid w:val="00D05BD4"/>
    <w:rsid w:val="00D073A3"/>
    <w:rsid w:val="00D077F1"/>
    <w:rsid w:val="00D23D8D"/>
    <w:rsid w:val="00D3218F"/>
    <w:rsid w:val="00D326C2"/>
    <w:rsid w:val="00D370B2"/>
    <w:rsid w:val="00D37E39"/>
    <w:rsid w:val="00D40008"/>
    <w:rsid w:val="00D45EC0"/>
    <w:rsid w:val="00D51831"/>
    <w:rsid w:val="00D540AA"/>
    <w:rsid w:val="00D5761D"/>
    <w:rsid w:val="00D606EF"/>
    <w:rsid w:val="00D655BF"/>
    <w:rsid w:val="00D657BD"/>
    <w:rsid w:val="00D672DC"/>
    <w:rsid w:val="00D72C37"/>
    <w:rsid w:val="00D73EC0"/>
    <w:rsid w:val="00D804B3"/>
    <w:rsid w:val="00D82498"/>
    <w:rsid w:val="00D8256D"/>
    <w:rsid w:val="00D85397"/>
    <w:rsid w:val="00D86B24"/>
    <w:rsid w:val="00D91B2D"/>
    <w:rsid w:val="00D95082"/>
    <w:rsid w:val="00D957B2"/>
    <w:rsid w:val="00D97C96"/>
    <w:rsid w:val="00DA3926"/>
    <w:rsid w:val="00DA6669"/>
    <w:rsid w:val="00DA7E8C"/>
    <w:rsid w:val="00DB1C3A"/>
    <w:rsid w:val="00DB74B5"/>
    <w:rsid w:val="00DC4CAA"/>
    <w:rsid w:val="00DC5A4B"/>
    <w:rsid w:val="00DD147C"/>
    <w:rsid w:val="00DD6DF0"/>
    <w:rsid w:val="00DE05FA"/>
    <w:rsid w:val="00DE08B1"/>
    <w:rsid w:val="00DE226E"/>
    <w:rsid w:val="00DE2664"/>
    <w:rsid w:val="00DE33B6"/>
    <w:rsid w:val="00DE399C"/>
    <w:rsid w:val="00DE5198"/>
    <w:rsid w:val="00DE54DE"/>
    <w:rsid w:val="00DF05EC"/>
    <w:rsid w:val="00E0376A"/>
    <w:rsid w:val="00E040C6"/>
    <w:rsid w:val="00E047B3"/>
    <w:rsid w:val="00E0484A"/>
    <w:rsid w:val="00E057EE"/>
    <w:rsid w:val="00E05B7D"/>
    <w:rsid w:val="00E134D9"/>
    <w:rsid w:val="00E134E8"/>
    <w:rsid w:val="00E14A40"/>
    <w:rsid w:val="00E176DE"/>
    <w:rsid w:val="00E20420"/>
    <w:rsid w:val="00E20898"/>
    <w:rsid w:val="00E22B08"/>
    <w:rsid w:val="00E25563"/>
    <w:rsid w:val="00E32FAC"/>
    <w:rsid w:val="00E33814"/>
    <w:rsid w:val="00E353F0"/>
    <w:rsid w:val="00E36CC1"/>
    <w:rsid w:val="00E37E41"/>
    <w:rsid w:val="00E417F0"/>
    <w:rsid w:val="00E51AC9"/>
    <w:rsid w:val="00E54CB0"/>
    <w:rsid w:val="00E55F26"/>
    <w:rsid w:val="00E60C33"/>
    <w:rsid w:val="00E60E59"/>
    <w:rsid w:val="00E631AA"/>
    <w:rsid w:val="00E64D86"/>
    <w:rsid w:val="00E70EAB"/>
    <w:rsid w:val="00E73E33"/>
    <w:rsid w:val="00E7461B"/>
    <w:rsid w:val="00E7675C"/>
    <w:rsid w:val="00E87F5E"/>
    <w:rsid w:val="00E90942"/>
    <w:rsid w:val="00E964CC"/>
    <w:rsid w:val="00E97604"/>
    <w:rsid w:val="00EA0695"/>
    <w:rsid w:val="00EA1C45"/>
    <w:rsid w:val="00EA7AD0"/>
    <w:rsid w:val="00EB0EF6"/>
    <w:rsid w:val="00EB1158"/>
    <w:rsid w:val="00EB1B1A"/>
    <w:rsid w:val="00EB1EAA"/>
    <w:rsid w:val="00EB2CE6"/>
    <w:rsid w:val="00EB2FAE"/>
    <w:rsid w:val="00EB37AD"/>
    <w:rsid w:val="00EB51F6"/>
    <w:rsid w:val="00EC027E"/>
    <w:rsid w:val="00EC376E"/>
    <w:rsid w:val="00EC3D33"/>
    <w:rsid w:val="00EC6E25"/>
    <w:rsid w:val="00ED2164"/>
    <w:rsid w:val="00ED3258"/>
    <w:rsid w:val="00ED3D31"/>
    <w:rsid w:val="00EE12A8"/>
    <w:rsid w:val="00EE1404"/>
    <w:rsid w:val="00EE1B60"/>
    <w:rsid w:val="00EE3759"/>
    <w:rsid w:val="00EE6379"/>
    <w:rsid w:val="00EF366C"/>
    <w:rsid w:val="00EF3EFF"/>
    <w:rsid w:val="00EF6DEC"/>
    <w:rsid w:val="00F008AA"/>
    <w:rsid w:val="00F00BAB"/>
    <w:rsid w:val="00F00E58"/>
    <w:rsid w:val="00F00FDE"/>
    <w:rsid w:val="00F0227F"/>
    <w:rsid w:val="00F04533"/>
    <w:rsid w:val="00F04B1B"/>
    <w:rsid w:val="00F04D1B"/>
    <w:rsid w:val="00F07328"/>
    <w:rsid w:val="00F1050F"/>
    <w:rsid w:val="00F1123D"/>
    <w:rsid w:val="00F16380"/>
    <w:rsid w:val="00F17344"/>
    <w:rsid w:val="00F209DB"/>
    <w:rsid w:val="00F22579"/>
    <w:rsid w:val="00F24499"/>
    <w:rsid w:val="00F263B0"/>
    <w:rsid w:val="00F313B3"/>
    <w:rsid w:val="00F328FB"/>
    <w:rsid w:val="00F34909"/>
    <w:rsid w:val="00F34BF5"/>
    <w:rsid w:val="00F351B8"/>
    <w:rsid w:val="00F351E4"/>
    <w:rsid w:val="00F44D01"/>
    <w:rsid w:val="00F46F63"/>
    <w:rsid w:val="00F511FA"/>
    <w:rsid w:val="00F52480"/>
    <w:rsid w:val="00F553F3"/>
    <w:rsid w:val="00F57C56"/>
    <w:rsid w:val="00F62B3D"/>
    <w:rsid w:val="00F62F6B"/>
    <w:rsid w:val="00F65FE2"/>
    <w:rsid w:val="00F67517"/>
    <w:rsid w:val="00F702A0"/>
    <w:rsid w:val="00F73344"/>
    <w:rsid w:val="00F76E05"/>
    <w:rsid w:val="00F82A49"/>
    <w:rsid w:val="00F82CFC"/>
    <w:rsid w:val="00F84418"/>
    <w:rsid w:val="00F84F52"/>
    <w:rsid w:val="00F850C6"/>
    <w:rsid w:val="00F85BF9"/>
    <w:rsid w:val="00F85FE5"/>
    <w:rsid w:val="00F86202"/>
    <w:rsid w:val="00F90871"/>
    <w:rsid w:val="00F9111D"/>
    <w:rsid w:val="00F929F2"/>
    <w:rsid w:val="00F9436C"/>
    <w:rsid w:val="00F9518D"/>
    <w:rsid w:val="00F97D50"/>
    <w:rsid w:val="00FA417F"/>
    <w:rsid w:val="00FA675A"/>
    <w:rsid w:val="00FB300A"/>
    <w:rsid w:val="00FC04AB"/>
    <w:rsid w:val="00FC05B7"/>
    <w:rsid w:val="00FC0BA1"/>
    <w:rsid w:val="00FC135B"/>
    <w:rsid w:val="00FD0D3D"/>
    <w:rsid w:val="00FD0E03"/>
    <w:rsid w:val="00FD2B39"/>
    <w:rsid w:val="00FD4173"/>
    <w:rsid w:val="00FD75F0"/>
    <w:rsid w:val="00FE1826"/>
    <w:rsid w:val="00FE356D"/>
    <w:rsid w:val="00FE3F26"/>
    <w:rsid w:val="00FE527F"/>
    <w:rsid w:val="00FE52B7"/>
    <w:rsid w:val="00FE6EC6"/>
    <w:rsid w:val="00FE73EC"/>
    <w:rsid w:val="00FF18ED"/>
    <w:rsid w:val="00FF4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16866"/>
  <w15:docId w15:val="{93473BD6-F1C9-4E8B-B3BA-C283B52BF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E8F"/>
  </w:style>
  <w:style w:type="paragraph" w:styleId="Heading1">
    <w:name w:val="heading 1"/>
    <w:basedOn w:val="Normal"/>
    <w:next w:val="Normal"/>
    <w:link w:val="Heading1Char"/>
    <w:uiPriority w:val="9"/>
    <w:qFormat/>
    <w:rsid w:val="00246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qFormat/>
    <w:rsid w:val="000E10EA"/>
    <w:pPr>
      <w:spacing w:after="240" w:line="240" w:lineRule="auto"/>
      <w:jc w:val="both"/>
      <w:outlineLvl w:val="1"/>
    </w:pPr>
    <w:rPr>
      <w:rFonts w:ascii="Arial" w:eastAsia="Times New Roman" w:hAnsi="Arial" w:cs="Times New Roman"/>
      <w:sz w:val="20"/>
      <w:szCs w:val="20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6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0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F9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537615"/>
    <w:pPr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537615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0E10EA"/>
    <w:rPr>
      <w:rFonts w:ascii="Arial" w:eastAsia="Times New Roman" w:hAnsi="Arial" w:cs="Times New Roman"/>
      <w:sz w:val="20"/>
      <w:szCs w:val="20"/>
      <w:lang w:val="en-GB"/>
    </w:rPr>
  </w:style>
  <w:style w:type="paragraph" w:styleId="Subtitle">
    <w:name w:val="Subtitle"/>
    <w:basedOn w:val="Normal"/>
    <w:link w:val="SubtitleChar"/>
    <w:qFormat/>
    <w:rsid w:val="000E10EA"/>
    <w:pPr>
      <w:spacing w:after="0" w:line="240" w:lineRule="auto"/>
      <w:jc w:val="right"/>
    </w:pPr>
    <w:rPr>
      <w:rFonts w:ascii="Arial" w:eastAsia="Times New Roman" w:hAnsi="Arial" w:cs="Times New Roman"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0E10EA"/>
    <w:rPr>
      <w:rFonts w:ascii="Arial" w:eastAsia="Times New Roman" w:hAnsi="Arial" w:cs="Times New Roman"/>
      <w:sz w:val="28"/>
      <w:szCs w:val="20"/>
    </w:rPr>
  </w:style>
  <w:style w:type="paragraph" w:customStyle="1" w:styleId="Default">
    <w:name w:val="Default"/>
    <w:rsid w:val="006C17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6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21C"/>
  </w:style>
  <w:style w:type="paragraph" w:styleId="Footer">
    <w:name w:val="footer"/>
    <w:basedOn w:val="Normal"/>
    <w:link w:val="FooterChar"/>
    <w:uiPriority w:val="99"/>
    <w:unhideWhenUsed/>
    <w:rsid w:val="00A60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21C"/>
  </w:style>
  <w:style w:type="character" w:customStyle="1" w:styleId="Heading1Char">
    <w:name w:val="Heading 1 Char"/>
    <w:basedOn w:val="DefaultParagraphFont"/>
    <w:link w:val="Heading1"/>
    <w:uiPriority w:val="9"/>
    <w:rsid w:val="002465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656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BD00B3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9AB5A-52DA-4E6D-BC3D-5D71B3A1E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2</TotalTime>
  <Pages>21</Pages>
  <Words>1876</Words>
  <Characters>1069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Cormac</dc:creator>
  <cp:keywords/>
  <dc:description/>
  <cp:lastModifiedBy>Jenesha Simpson</cp:lastModifiedBy>
  <cp:revision>32</cp:revision>
  <cp:lastPrinted>2023-02-14T15:56:00Z</cp:lastPrinted>
  <dcterms:created xsi:type="dcterms:W3CDTF">2023-05-12T19:38:00Z</dcterms:created>
  <dcterms:modified xsi:type="dcterms:W3CDTF">2023-08-28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58982735</vt:i4>
  </property>
</Properties>
</file>